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396A" w:rsidRPr="00C90E15" w:rsidRDefault="008B396A" w:rsidP="008B396A">
      <w:pPr>
        <w:pStyle w:val="NoSpacing"/>
        <w:rPr>
          <w:sz w:val="32"/>
          <w:szCs w:val="32"/>
        </w:rPr>
      </w:pPr>
      <w:r w:rsidRPr="00C90E15">
        <w:rPr>
          <w:sz w:val="32"/>
          <w:szCs w:val="32"/>
        </w:rPr>
        <w:t>Unpardonable Sin</w:t>
      </w:r>
    </w:p>
    <w:p w:rsidR="008B396A" w:rsidRPr="00C90E15" w:rsidRDefault="008B396A" w:rsidP="008B396A">
      <w:pPr>
        <w:pStyle w:val="NoSpacing"/>
        <w:rPr>
          <w:sz w:val="32"/>
          <w:szCs w:val="32"/>
        </w:rPr>
      </w:pPr>
      <w:r w:rsidRPr="00C90E15">
        <w:rPr>
          <w:sz w:val="32"/>
          <w:szCs w:val="32"/>
        </w:rPr>
        <w:t>Sermon – Originally given March 18, 2017, UCG Columbia MD</w:t>
      </w:r>
    </w:p>
    <w:p w:rsidR="008B396A" w:rsidRPr="00C90E15" w:rsidRDefault="008B396A" w:rsidP="008B396A">
      <w:pPr>
        <w:pStyle w:val="NoSpacing"/>
        <w:rPr>
          <w:sz w:val="32"/>
          <w:szCs w:val="32"/>
        </w:rPr>
      </w:pPr>
    </w:p>
    <w:p w:rsidR="00E5713E" w:rsidRPr="00C90E15" w:rsidRDefault="008B396A" w:rsidP="008B396A">
      <w:pPr>
        <w:pStyle w:val="NoSpacing"/>
        <w:rPr>
          <w:sz w:val="32"/>
          <w:szCs w:val="32"/>
        </w:rPr>
      </w:pPr>
      <w:r w:rsidRPr="00C90E15">
        <w:rPr>
          <w:sz w:val="32"/>
          <w:szCs w:val="32"/>
        </w:rPr>
        <w:t>SPS: Blasphemy against the Holy Spirit is a deliberate and dangerous way of thinking, with lasting consequences.</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Today, I’d like to open with a story that took place in Mark chapter 3, if you’d head back there. This story takes place early in the ministry of Jesus Christ. Just a chapter earlier, Jesus Christ selected Matthew the tax collector as a disciple, He has completed a few healings and He has started to really get attention from the Jewish leadership of the day. When we get to chapter 3 of Mark, a very important subject comes up – healing on the Sabbath.</w:t>
      </w:r>
      <w:r w:rsidR="00B215B6">
        <w:rPr>
          <w:sz w:val="32"/>
          <w:szCs w:val="32"/>
        </w:rPr>
        <w:t xml:space="preserve"> For some reason, this was a very contentious issue during that time – breaking the Sabbath by performing work – even if that work was a healing and doing good to those that very much needed it.</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To me personally, I’ve always found this difficult to wrap my head around. If you were the Jewish leadership of the day, why would you care that someone is heal</w:t>
      </w:r>
      <w:r w:rsidR="001F6DDF" w:rsidRPr="00C90E15">
        <w:rPr>
          <w:sz w:val="32"/>
          <w:szCs w:val="32"/>
        </w:rPr>
        <w:t>ing</w:t>
      </w:r>
      <w:r w:rsidRPr="00C90E15">
        <w:rPr>
          <w:sz w:val="32"/>
          <w:szCs w:val="32"/>
        </w:rPr>
        <w:t xml:space="preserve"> on the Sabbath? I can see how they might take issue, as would we, if a physician was treating non-emergency patients on the Sabbath – maybe they opened their 1</w:t>
      </w:r>
      <w:r w:rsidRPr="00C90E15">
        <w:rPr>
          <w:sz w:val="32"/>
          <w:szCs w:val="32"/>
          <w:vertAlign w:val="superscript"/>
        </w:rPr>
        <w:t>st</w:t>
      </w:r>
      <w:r w:rsidRPr="00C90E15">
        <w:rPr>
          <w:sz w:val="32"/>
          <w:szCs w:val="32"/>
        </w:rPr>
        <w:t xml:space="preserve"> Century health care clinic on the Sabbath, and that would indeed be inappropriate. </w:t>
      </w:r>
      <w:proofErr w:type="gramStart"/>
      <w:r w:rsidRPr="00C90E15">
        <w:rPr>
          <w:sz w:val="32"/>
          <w:szCs w:val="32"/>
        </w:rPr>
        <w:t>But miraculous healings?</w:t>
      </w:r>
      <w:proofErr w:type="gramEnd"/>
      <w:r w:rsidRPr="00C90E15">
        <w:rPr>
          <w:sz w:val="32"/>
          <w:szCs w:val="32"/>
        </w:rPr>
        <w:t xml:space="preserve"> I would take that any day of the week!</w:t>
      </w:r>
      <w:r w:rsidR="001F6DDF" w:rsidRPr="00C90E15">
        <w:rPr>
          <w:sz w:val="32"/>
          <w:szCs w:val="32"/>
        </w:rPr>
        <w:t xml:space="preserve"> Wouldn’t you?</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 xml:space="preserve">But this was a big issue of the </w:t>
      </w:r>
      <w:r w:rsidRPr="00C90E15">
        <w:rPr>
          <w:noProof/>
          <w:sz w:val="32"/>
          <w:szCs w:val="32"/>
        </w:rPr>
        <w:t>day,</w:t>
      </w:r>
      <w:r w:rsidRPr="00C90E15">
        <w:rPr>
          <w:sz w:val="32"/>
          <w:szCs w:val="32"/>
        </w:rPr>
        <w:t xml:space="preserve"> and one that Jesus Christ and the Pharisees would butt heads </w:t>
      </w:r>
      <w:r w:rsidR="00B215B6">
        <w:rPr>
          <w:sz w:val="32"/>
          <w:szCs w:val="32"/>
        </w:rPr>
        <w:t>over again and again</w:t>
      </w:r>
      <w:r w:rsidRPr="00C90E15">
        <w:rPr>
          <w:sz w:val="32"/>
          <w:szCs w:val="32"/>
        </w:rPr>
        <w:t>.</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Let’s pick up the story in Mark chapter 3, starting in verse 1.</w:t>
      </w:r>
    </w:p>
    <w:p w:rsidR="008B396A" w:rsidRPr="00C90E15" w:rsidRDefault="008B396A" w:rsidP="008B396A">
      <w:pPr>
        <w:pStyle w:val="NoSpacing"/>
        <w:rPr>
          <w:sz w:val="32"/>
          <w:szCs w:val="32"/>
        </w:rPr>
      </w:pPr>
    </w:p>
    <w:p w:rsidR="008B396A" w:rsidRPr="00C90E15" w:rsidRDefault="008B396A" w:rsidP="00B44891">
      <w:pPr>
        <w:pStyle w:val="NoSpacing"/>
        <w:ind w:left="720" w:right="720"/>
        <w:rPr>
          <w:sz w:val="32"/>
          <w:szCs w:val="32"/>
        </w:rPr>
      </w:pPr>
      <w:r w:rsidRPr="00C90E15">
        <w:rPr>
          <w:sz w:val="32"/>
          <w:szCs w:val="32"/>
        </w:rPr>
        <w:t>Mark 3:1 - And He entered the synagogue again, and a man was there who had a withered hand.</w:t>
      </w:r>
    </w:p>
    <w:p w:rsidR="008B396A" w:rsidRPr="00C90E15" w:rsidRDefault="008B396A" w:rsidP="00B44891">
      <w:pPr>
        <w:pStyle w:val="NoSpacing"/>
        <w:ind w:left="720" w:right="720"/>
        <w:rPr>
          <w:sz w:val="32"/>
          <w:szCs w:val="32"/>
        </w:rPr>
      </w:pPr>
      <w:r w:rsidRPr="00C90E15">
        <w:rPr>
          <w:sz w:val="32"/>
          <w:szCs w:val="32"/>
        </w:rPr>
        <w:t xml:space="preserve"> 2 So they watched Him closely, whether He would heal him on the </w:t>
      </w:r>
      <w:r w:rsidRPr="00C90E15">
        <w:rPr>
          <w:noProof/>
          <w:sz w:val="32"/>
          <w:szCs w:val="32"/>
        </w:rPr>
        <w:t>Sabbath,</w:t>
      </w:r>
      <w:r w:rsidRPr="00C90E15">
        <w:rPr>
          <w:sz w:val="32"/>
          <w:szCs w:val="32"/>
        </w:rPr>
        <w:t xml:space="preserve"> so that they might accuse Him.</w:t>
      </w:r>
      <w:r w:rsidR="00B215B6">
        <w:rPr>
          <w:sz w:val="32"/>
          <w:szCs w:val="32"/>
        </w:rPr>
        <w:t xml:space="preserve"> [</w:t>
      </w:r>
      <w:proofErr w:type="gramStart"/>
      <w:r w:rsidR="00B215B6">
        <w:rPr>
          <w:sz w:val="32"/>
          <w:szCs w:val="32"/>
        </w:rPr>
        <w:t>no</w:t>
      </w:r>
      <w:proofErr w:type="gramEnd"/>
      <w:r w:rsidR="00B215B6">
        <w:rPr>
          <w:sz w:val="32"/>
          <w:szCs w:val="32"/>
        </w:rPr>
        <w:t xml:space="preserve"> focus]</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Again, a key point of contention here, healing on the Sabbath.</w:t>
      </w:r>
    </w:p>
    <w:p w:rsidR="008B396A" w:rsidRPr="00C90E15" w:rsidRDefault="008B396A" w:rsidP="008B396A">
      <w:pPr>
        <w:pStyle w:val="NoSpacing"/>
        <w:rPr>
          <w:sz w:val="32"/>
          <w:szCs w:val="32"/>
        </w:rPr>
      </w:pPr>
    </w:p>
    <w:p w:rsidR="008B396A" w:rsidRPr="00C90E15" w:rsidRDefault="008B396A" w:rsidP="00B44891">
      <w:pPr>
        <w:pStyle w:val="NoSpacing"/>
        <w:ind w:left="720" w:right="720"/>
        <w:rPr>
          <w:sz w:val="32"/>
          <w:szCs w:val="32"/>
        </w:rPr>
      </w:pPr>
      <w:r w:rsidRPr="00C90E15">
        <w:rPr>
          <w:sz w:val="32"/>
          <w:szCs w:val="32"/>
        </w:rPr>
        <w:lastRenderedPageBreak/>
        <w:t xml:space="preserve">Mark 3:5 </w:t>
      </w:r>
      <w:proofErr w:type="gramStart"/>
      <w:r w:rsidRPr="00C90E15">
        <w:rPr>
          <w:sz w:val="32"/>
          <w:szCs w:val="32"/>
        </w:rPr>
        <w:t>And</w:t>
      </w:r>
      <w:proofErr w:type="gramEnd"/>
      <w:r w:rsidRPr="00C90E15">
        <w:rPr>
          <w:sz w:val="32"/>
          <w:szCs w:val="32"/>
        </w:rPr>
        <w:t xml:space="preserve"> when He had looked around at them with anger,</w:t>
      </w:r>
      <w:r w:rsidR="00B215B6">
        <w:rPr>
          <w:sz w:val="32"/>
          <w:szCs w:val="32"/>
        </w:rPr>
        <w:t xml:space="preserve"> [no focus]</w:t>
      </w:r>
      <w:r w:rsidRPr="00C90E15">
        <w:rPr>
          <w:sz w:val="32"/>
          <w:szCs w:val="32"/>
        </w:rPr>
        <w:t xml:space="preserve"> being grieved by the hardness of their hearts, He said to the man, "Stretch out your hand." And he stretched it out, and his hand was restored as whole as the other. </w:t>
      </w:r>
    </w:p>
    <w:p w:rsidR="008B396A" w:rsidRPr="00C90E15" w:rsidRDefault="008B396A" w:rsidP="008B396A">
      <w:pPr>
        <w:pStyle w:val="NoSpacing"/>
        <w:rPr>
          <w:sz w:val="32"/>
          <w:szCs w:val="32"/>
        </w:rPr>
      </w:pPr>
    </w:p>
    <w:p w:rsidR="008B396A" w:rsidRPr="00C90E15" w:rsidRDefault="0070595D" w:rsidP="008B396A">
      <w:pPr>
        <w:pStyle w:val="NoSpacing"/>
        <w:rPr>
          <w:sz w:val="32"/>
          <w:szCs w:val="32"/>
        </w:rPr>
      </w:pPr>
      <w:r w:rsidRPr="00C90E15">
        <w:rPr>
          <w:sz w:val="32"/>
          <w:szCs w:val="32"/>
        </w:rPr>
        <w:t xml:space="preserve">He doesn’t even actually touch him! </w:t>
      </w:r>
      <w:r w:rsidR="008B396A" w:rsidRPr="00C90E15">
        <w:rPr>
          <w:sz w:val="32"/>
          <w:szCs w:val="32"/>
        </w:rPr>
        <w:t>Jesus Christ, in front of them, heals the withered hand of this individual right here on the Sabbath day.</w:t>
      </w:r>
      <w:r w:rsidR="00B215B6">
        <w:rPr>
          <w:sz w:val="32"/>
          <w:szCs w:val="32"/>
        </w:rPr>
        <w:t xml:space="preserve"> It was clearly a miracle – Christ didn’t touch him, but at His command only, the hand was restored.</w:t>
      </w:r>
      <w:r w:rsidR="008B396A" w:rsidRPr="00C90E15">
        <w:rPr>
          <w:sz w:val="32"/>
          <w:szCs w:val="32"/>
        </w:rPr>
        <w:t xml:space="preserve"> And when He does so, the switch flipped for the Pharisees and they decided to plot how to destroy Jesus Christ.</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The chapter goes on and talks about a few other things. Jesus Christ goes out, heals many other people,</w:t>
      </w:r>
      <w:r w:rsidR="00BC071B" w:rsidRPr="00C90E15">
        <w:rPr>
          <w:sz w:val="32"/>
          <w:szCs w:val="32"/>
        </w:rPr>
        <w:t xml:space="preserve"> casts out demons,</w:t>
      </w:r>
      <w:r w:rsidRPr="00C90E15">
        <w:rPr>
          <w:sz w:val="32"/>
          <w:szCs w:val="32"/>
        </w:rPr>
        <w:t xml:space="preserve"> then He appoints the 12 disciples, and then the multitude continues to gather around Him as His status and His notoriety grow</w:t>
      </w:r>
      <w:r w:rsidR="00BC071B" w:rsidRPr="00C90E15">
        <w:rPr>
          <w:sz w:val="32"/>
          <w:szCs w:val="32"/>
        </w:rPr>
        <w:t>s</w:t>
      </w:r>
      <w:r w:rsidRPr="00C90E15">
        <w:rPr>
          <w:sz w:val="32"/>
          <w:szCs w:val="32"/>
        </w:rPr>
        <w:t>. Let’s drop down to verse 20.</w:t>
      </w:r>
    </w:p>
    <w:p w:rsidR="008B396A" w:rsidRPr="00C90E15" w:rsidRDefault="008B396A" w:rsidP="008B396A">
      <w:pPr>
        <w:pStyle w:val="NoSpacing"/>
        <w:rPr>
          <w:sz w:val="32"/>
          <w:szCs w:val="32"/>
        </w:rPr>
      </w:pPr>
    </w:p>
    <w:p w:rsidR="00BC071B" w:rsidRPr="00C90E15" w:rsidRDefault="008B396A" w:rsidP="008B396A">
      <w:pPr>
        <w:pStyle w:val="NoSpacing"/>
        <w:rPr>
          <w:sz w:val="32"/>
          <w:szCs w:val="32"/>
        </w:rPr>
      </w:pPr>
      <w:r w:rsidRPr="00C90E15">
        <w:rPr>
          <w:sz w:val="32"/>
          <w:szCs w:val="32"/>
        </w:rPr>
        <w:t>And we’ll have to again, remember the context here. Jesus Christ has basically come out of nowhere, so to speak, in the eyes of the Jewish leadership. From humble beginnings, He’s no</w:t>
      </w:r>
      <w:r w:rsidR="00B215B6">
        <w:rPr>
          <w:sz w:val="32"/>
          <w:szCs w:val="32"/>
        </w:rPr>
        <w:t>w</w:t>
      </w:r>
      <w:r w:rsidRPr="00C90E15">
        <w:rPr>
          <w:sz w:val="32"/>
          <w:szCs w:val="32"/>
        </w:rPr>
        <w:t xml:space="preserve"> this huge figurehead. People are flowing to Him. The Pharisees not only see their own power and authority beginning to wane, but they also see trouble brewing between their nation and the Roman authorities. </w:t>
      </w:r>
      <w:r w:rsidR="00BC071B" w:rsidRPr="00C90E15">
        <w:rPr>
          <w:sz w:val="32"/>
          <w:szCs w:val="32"/>
        </w:rPr>
        <w:t>There is a long history of Jewish revol</w:t>
      </w:r>
      <w:r w:rsidR="00E87AB5" w:rsidRPr="00C90E15">
        <w:rPr>
          <w:sz w:val="32"/>
          <w:szCs w:val="32"/>
        </w:rPr>
        <w:t>t</w:t>
      </w:r>
      <w:r w:rsidR="00BC071B" w:rsidRPr="00C90E15">
        <w:rPr>
          <w:sz w:val="32"/>
          <w:szCs w:val="32"/>
        </w:rPr>
        <w:t xml:space="preserve">s, </w:t>
      </w:r>
      <w:r w:rsidR="00E87AB5" w:rsidRPr="00C90E15">
        <w:rPr>
          <w:sz w:val="32"/>
          <w:szCs w:val="32"/>
        </w:rPr>
        <w:t xml:space="preserve">started with a </w:t>
      </w:r>
      <w:r w:rsidR="00BC071B" w:rsidRPr="00C90E15">
        <w:rPr>
          <w:sz w:val="32"/>
          <w:szCs w:val="32"/>
        </w:rPr>
        <w:t>charismatic leader, and the Jewish leadership is trying hard to keep their place in the world and suppressing any other uprising.</w:t>
      </w:r>
    </w:p>
    <w:p w:rsidR="00BC071B" w:rsidRPr="00C90E15" w:rsidRDefault="00BC071B" w:rsidP="008B396A">
      <w:pPr>
        <w:pStyle w:val="NoSpacing"/>
        <w:rPr>
          <w:sz w:val="32"/>
          <w:szCs w:val="32"/>
        </w:rPr>
      </w:pPr>
    </w:p>
    <w:p w:rsidR="008B396A" w:rsidRPr="00C90E15" w:rsidRDefault="008B396A" w:rsidP="008B396A">
      <w:pPr>
        <w:pStyle w:val="NoSpacing"/>
        <w:rPr>
          <w:sz w:val="32"/>
          <w:szCs w:val="32"/>
        </w:rPr>
      </w:pPr>
      <w:r w:rsidRPr="00C90E15">
        <w:rPr>
          <w:sz w:val="32"/>
          <w:szCs w:val="32"/>
        </w:rPr>
        <w:t xml:space="preserve">So they are trying to derail Jesus wherever they could, and, at the very least, discredit Him to the point where His rise </w:t>
      </w:r>
      <w:r w:rsidR="00B215B6">
        <w:rPr>
          <w:sz w:val="32"/>
          <w:szCs w:val="32"/>
        </w:rPr>
        <w:t xml:space="preserve">to the top </w:t>
      </w:r>
      <w:r w:rsidRPr="00C90E15">
        <w:rPr>
          <w:sz w:val="32"/>
          <w:szCs w:val="32"/>
        </w:rPr>
        <w:t>could be slowed down.</w:t>
      </w:r>
    </w:p>
    <w:p w:rsidR="008B396A" w:rsidRPr="00C90E15" w:rsidRDefault="008B396A" w:rsidP="008B396A">
      <w:pPr>
        <w:pStyle w:val="NoSpacing"/>
        <w:rPr>
          <w:sz w:val="32"/>
          <w:szCs w:val="32"/>
        </w:rPr>
      </w:pPr>
    </w:p>
    <w:p w:rsidR="008B396A" w:rsidRPr="00C90E15" w:rsidRDefault="008B396A" w:rsidP="00B44891">
      <w:pPr>
        <w:pStyle w:val="NoSpacing"/>
        <w:ind w:left="720"/>
        <w:rPr>
          <w:sz w:val="32"/>
          <w:szCs w:val="32"/>
        </w:rPr>
      </w:pPr>
      <w:r w:rsidRPr="00C90E15">
        <w:rPr>
          <w:sz w:val="32"/>
          <w:szCs w:val="32"/>
        </w:rPr>
        <w:t>Mark 3:20 Then the multitude came together again, so that they could not so much as eat bread.</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Again, people are flocking to Jesus Christ whenever they could.</w:t>
      </w:r>
    </w:p>
    <w:p w:rsidR="008B396A" w:rsidRPr="00C90E15" w:rsidRDefault="008B396A" w:rsidP="008B396A">
      <w:pPr>
        <w:pStyle w:val="NoSpacing"/>
        <w:rPr>
          <w:sz w:val="32"/>
          <w:szCs w:val="32"/>
        </w:rPr>
      </w:pPr>
    </w:p>
    <w:p w:rsidR="008B396A" w:rsidRPr="00C90E15" w:rsidRDefault="008B396A" w:rsidP="00B44891">
      <w:pPr>
        <w:pStyle w:val="NoSpacing"/>
        <w:ind w:left="720" w:right="720"/>
        <w:rPr>
          <w:sz w:val="32"/>
          <w:szCs w:val="32"/>
        </w:rPr>
      </w:pPr>
      <w:r w:rsidRPr="00C90E15">
        <w:rPr>
          <w:sz w:val="32"/>
          <w:szCs w:val="32"/>
        </w:rPr>
        <w:t xml:space="preserve"> 21 But when His own people heard about this, they went out to lay hold of Him, for they said, "He is out of His mind."</w:t>
      </w:r>
    </w:p>
    <w:p w:rsidR="008B396A" w:rsidRPr="00C90E15" w:rsidRDefault="008B396A" w:rsidP="00B44891">
      <w:pPr>
        <w:pStyle w:val="NoSpacing"/>
        <w:ind w:left="720" w:right="720"/>
        <w:rPr>
          <w:sz w:val="32"/>
          <w:szCs w:val="32"/>
        </w:rPr>
      </w:pPr>
      <w:r w:rsidRPr="00C90E15">
        <w:rPr>
          <w:sz w:val="32"/>
          <w:szCs w:val="32"/>
        </w:rPr>
        <w:lastRenderedPageBreak/>
        <w:t xml:space="preserve"> 22 And the scribes who came down from Jerusalem said, "He has Beelzebub," and, "By the ruler of the demons He casts out demons."</w:t>
      </w:r>
    </w:p>
    <w:p w:rsidR="008B396A" w:rsidRDefault="008B396A" w:rsidP="00B44891">
      <w:pPr>
        <w:pStyle w:val="NoSpacing"/>
        <w:ind w:left="720" w:right="720"/>
        <w:rPr>
          <w:sz w:val="32"/>
          <w:szCs w:val="32"/>
        </w:rPr>
      </w:pPr>
      <w:r w:rsidRPr="00C90E15">
        <w:rPr>
          <w:sz w:val="32"/>
          <w:szCs w:val="32"/>
        </w:rPr>
        <w:t xml:space="preserve"> 23 So He called them to Himself and said to them in parables: "How can Satan cast out Satan?</w:t>
      </w:r>
    </w:p>
    <w:p w:rsidR="00B215B6" w:rsidRDefault="00B215B6" w:rsidP="00B215B6">
      <w:pPr>
        <w:pStyle w:val="NoSpacing"/>
        <w:ind w:right="720"/>
        <w:rPr>
          <w:sz w:val="32"/>
          <w:szCs w:val="32"/>
        </w:rPr>
      </w:pPr>
    </w:p>
    <w:p w:rsidR="00B215B6" w:rsidRDefault="00B215B6" w:rsidP="00B215B6">
      <w:pPr>
        <w:pStyle w:val="NoSpacing"/>
        <w:ind w:right="720"/>
        <w:rPr>
          <w:sz w:val="32"/>
          <w:szCs w:val="32"/>
        </w:rPr>
      </w:pPr>
      <w:r w:rsidRPr="00C90E15">
        <w:rPr>
          <w:sz w:val="32"/>
          <w:szCs w:val="32"/>
        </w:rPr>
        <w:t xml:space="preserve">Basically, what are you talking about? That doesn’t even make sense? Why would Satan empower someone to undermine </w:t>
      </w:r>
      <w:proofErr w:type="gramStart"/>
      <w:r w:rsidRPr="00C90E15">
        <w:rPr>
          <w:sz w:val="32"/>
          <w:szCs w:val="32"/>
        </w:rPr>
        <w:t>himself.</w:t>
      </w:r>
      <w:proofErr w:type="gramEnd"/>
      <w:r w:rsidRPr="00C90E15">
        <w:rPr>
          <w:sz w:val="32"/>
          <w:szCs w:val="32"/>
        </w:rPr>
        <w:t xml:space="preserve"> That’s not even a logical argument.</w:t>
      </w:r>
    </w:p>
    <w:p w:rsidR="00B215B6" w:rsidRPr="00C90E15" w:rsidRDefault="00B215B6" w:rsidP="00B44891">
      <w:pPr>
        <w:pStyle w:val="NoSpacing"/>
        <w:ind w:left="720" w:right="720"/>
        <w:rPr>
          <w:sz w:val="32"/>
          <w:szCs w:val="32"/>
        </w:rPr>
      </w:pPr>
    </w:p>
    <w:p w:rsidR="008B396A" w:rsidRPr="00C90E15" w:rsidRDefault="008B396A" w:rsidP="00B44891">
      <w:pPr>
        <w:pStyle w:val="NoSpacing"/>
        <w:ind w:left="720" w:right="720"/>
        <w:rPr>
          <w:sz w:val="32"/>
          <w:szCs w:val="32"/>
        </w:rPr>
      </w:pPr>
      <w:r w:rsidRPr="00C90E15">
        <w:rPr>
          <w:sz w:val="32"/>
          <w:szCs w:val="32"/>
        </w:rPr>
        <w:t xml:space="preserve"> </w:t>
      </w:r>
      <w:proofErr w:type="gramStart"/>
      <w:r w:rsidRPr="00C90E15">
        <w:rPr>
          <w:sz w:val="32"/>
          <w:szCs w:val="32"/>
        </w:rPr>
        <w:t>24 "If a kingdom is divided against itself, that kingdom cannot stand.</w:t>
      </w:r>
      <w:proofErr w:type="gramEnd"/>
    </w:p>
    <w:p w:rsidR="008B396A" w:rsidRPr="00C90E15" w:rsidRDefault="008B396A" w:rsidP="00B44891">
      <w:pPr>
        <w:pStyle w:val="NoSpacing"/>
        <w:ind w:left="720" w:right="720"/>
        <w:rPr>
          <w:sz w:val="32"/>
          <w:szCs w:val="32"/>
        </w:rPr>
      </w:pPr>
      <w:r w:rsidRPr="00C90E15">
        <w:rPr>
          <w:sz w:val="32"/>
          <w:szCs w:val="32"/>
        </w:rPr>
        <w:t xml:space="preserve"> 25 "And if a house is divided against itself, that house cannot stand.</w:t>
      </w:r>
    </w:p>
    <w:p w:rsidR="008B396A" w:rsidRPr="00C90E15" w:rsidRDefault="008B396A" w:rsidP="00B44891">
      <w:pPr>
        <w:pStyle w:val="NoSpacing"/>
        <w:ind w:left="720" w:right="720"/>
        <w:rPr>
          <w:sz w:val="32"/>
          <w:szCs w:val="32"/>
        </w:rPr>
      </w:pPr>
      <w:r w:rsidRPr="00C90E15">
        <w:rPr>
          <w:sz w:val="32"/>
          <w:szCs w:val="32"/>
        </w:rPr>
        <w:t xml:space="preserve"> </w:t>
      </w:r>
      <w:proofErr w:type="gramStart"/>
      <w:r w:rsidRPr="00C90E15">
        <w:rPr>
          <w:sz w:val="32"/>
          <w:szCs w:val="32"/>
        </w:rPr>
        <w:t>26 "And if Satan has risen up against himself, and is divided, he cannot stand, but has an end.</w:t>
      </w:r>
      <w:proofErr w:type="gramEnd"/>
    </w:p>
    <w:p w:rsidR="008B396A" w:rsidRDefault="008B396A" w:rsidP="00B44891">
      <w:pPr>
        <w:pStyle w:val="NoSpacing"/>
        <w:ind w:left="720" w:right="720"/>
        <w:rPr>
          <w:sz w:val="32"/>
          <w:szCs w:val="32"/>
        </w:rPr>
      </w:pPr>
      <w:r w:rsidRPr="00C90E15">
        <w:rPr>
          <w:sz w:val="32"/>
          <w:szCs w:val="32"/>
        </w:rPr>
        <w:t xml:space="preserve"> 27 "No one can enter a strong man's house and plunder his goods, unless he first binds the strong man. And then he will plunder his house.</w:t>
      </w:r>
    </w:p>
    <w:p w:rsidR="00B215B6" w:rsidRDefault="00B215B6" w:rsidP="00B215B6">
      <w:pPr>
        <w:pStyle w:val="NoSpacing"/>
        <w:ind w:right="720"/>
        <w:rPr>
          <w:sz w:val="32"/>
          <w:szCs w:val="32"/>
        </w:rPr>
      </w:pPr>
    </w:p>
    <w:p w:rsidR="00B215B6" w:rsidRDefault="00B215B6" w:rsidP="00B215B6">
      <w:pPr>
        <w:pStyle w:val="NoSpacing"/>
        <w:ind w:right="720"/>
        <w:rPr>
          <w:sz w:val="32"/>
          <w:szCs w:val="32"/>
        </w:rPr>
      </w:pPr>
      <w:r>
        <w:rPr>
          <w:sz w:val="32"/>
          <w:szCs w:val="32"/>
        </w:rPr>
        <w:t xml:space="preserve">Only because Jesus Christ’s authority was stronger than Satan’s </w:t>
      </w:r>
      <w:r w:rsidR="001D0F27">
        <w:rPr>
          <w:sz w:val="32"/>
          <w:szCs w:val="32"/>
        </w:rPr>
        <w:t>could</w:t>
      </w:r>
      <w:r>
        <w:rPr>
          <w:sz w:val="32"/>
          <w:szCs w:val="32"/>
        </w:rPr>
        <w:t xml:space="preserve"> He cast out demons.</w:t>
      </w:r>
    </w:p>
    <w:p w:rsidR="00B215B6" w:rsidRDefault="00B215B6" w:rsidP="00B215B6">
      <w:pPr>
        <w:pStyle w:val="NoSpacing"/>
        <w:ind w:right="720"/>
        <w:rPr>
          <w:sz w:val="32"/>
          <w:szCs w:val="32"/>
        </w:rPr>
      </w:pPr>
    </w:p>
    <w:p w:rsidR="008B396A" w:rsidRPr="00C90E15" w:rsidRDefault="008B396A" w:rsidP="008B396A">
      <w:pPr>
        <w:pStyle w:val="NoSpacing"/>
        <w:rPr>
          <w:sz w:val="32"/>
          <w:szCs w:val="32"/>
        </w:rPr>
      </w:pPr>
      <w:r w:rsidRPr="00C90E15">
        <w:rPr>
          <w:sz w:val="32"/>
          <w:szCs w:val="32"/>
        </w:rPr>
        <w:t>But then we get to a very key section of scripture, and one that will set the cornerstone of my message today, in verses 28 through 30. You might even have a section title in your bible, as I do, called “The Unpardonable Sin”. It kind of breaks up the thought here and separates Christ’s comments in mid thought, but it’s a continuation of the context up to this point. Jesus Christ has healed on the Sabbath,</w:t>
      </w:r>
      <w:r w:rsidR="00BC071B" w:rsidRPr="00C90E15">
        <w:rPr>
          <w:sz w:val="32"/>
          <w:szCs w:val="32"/>
        </w:rPr>
        <w:t xml:space="preserve"> cast out demons on the Sabbath, all</w:t>
      </w:r>
      <w:r w:rsidRPr="00C90E15">
        <w:rPr>
          <w:sz w:val="32"/>
          <w:szCs w:val="32"/>
        </w:rPr>
        <w:t xml:space="preserve"> against the wishes of the leadership of the day, and in turn, in an attempt to discredit Christ, they have made the accusation that Jesus Christ is actually working with Satan. </w:t>
      </w:r>
      <w:r w:rsidR="00BC071B" w:rsidRPr="00C90E15">
        <w:rPr>
          <w:sz w:val="32"/>
          <w:szCs w:val="32"/>
        </w:rPr>
        <w:t>This entire</w:t>
      </w:r>
      <w:r w:rsidRPr="00C90E15">
        <w:rPr>
          <w:sz w:val="32"/>
          <w:szCs w:val="32"/>
        </w:rPr>
        <w:t xml:space="preserve"> context leads up to these three verses.</w:t>
      </w:r>
    </w:p>
    <w:p w:rsidR="008B396A" w:rsidRPr="00C90E15" w:rsidRDefault="008B396A" w:rsidP="008B396A">
      <w:pPr>
        <w:pStyle w:val="NoSpacing"/>
        <w:rPr>
          <w:sz w:val="32"/>
          <w:szCs w:val="32"/>
        </w:rPr>
      </w:pPr>
    </w:p>
    <w:p w:rsidR="008B396A" w:rsidRPr="00C90E15" w:rsidRDefault="008B396A" w:rsidP="00B44891">
      <w:pPr>
        <w:pStyle w:val="NoSpacing"/>
        <w:ind w:left="720" w:right="720"/>
        <w:rPr>
          <w:sz w:val="32"/>
          <w:szCs w:val="32"/>
        </w:rPr>
      </w:pPr>
      <w:r w:rsidRPr="00C90E15">
        <w:rPr>
          <w:sz w:val="32"/>
          <w:szCs w:val="32"/>
        </w:rPr>
        <w:t>Mark 3:28 "Assuredly, I say to you, all sins will be forgiven the sons of men, and whatever blasphemies they may utter;</w:t>
      </w:r>
    </w:p>
    <w:p w:rsidR="008B396A" w:rsidRDefault="008B396A" w:rsidP="00B44891">
      <w:pPr>
        <w:pStyle w:val="NoSpacing"/>
        <w:ind w:left="720" w:right="720"/>
        <w:rPr>
          <w:sz w:val="32"/>
          <w:szCs w:val="32"/>
        </w:rPr>
      </w:pPr>
      <w:r w:rsidRPr="00C90E15">
        <w:rPr>
          <w:sz w:val="32"/>
          <w:szCs w:val="32"/>
        </w:rPr>
        <w:t xml:space="preserve"> 29 "but he who blasphemes against the Holy Spirit never has forgiveness, but is subject to eternal condemnation" </w:t>
      </w:r>
      <w:r w:rsidR="001D0F27">
        <w:rPr>
          <w:sz w:val="32"/>
          <w:szCs w:val="32"/>
        </w:rPr>
        <w:t>–</w:t>
      </w:r>
    </w:p>
    <w:p w:rsidR="001D0F27" w:rsidRDefault="001D0F27" w:rsidP="001D0F27">
      <w:pPr>
        <w:pStyle w:val="NoSpacing"/>
        <w:ind w:right="720"/>
        <w:rPr>
          <w:sz w:val="32"/>
          <w:szCs w:val="32"/>
        </w:rPr>
      </w:pPr>
    </w:p>
    <w:p w:rsidR="001D0F27" w:rsidRPr="00C90E15" w:rsidRDefault="001D0F27" w:rsidP="001D0F27">
      <w:pPr>
        <w:pStyle w:val="NoSpacing"/>
        <w:ind w:right="720"/>
        <w:rPr>
          <w:sz w:val="32"/>
          <w:szCs w:val="32"/>
        </w:rPr>
      </w:pPr>
      <w:r>
        <w:rPr>
          <w:sz w:val="32"/>
          <w:szCs w:val="32"/>
        </w:rPr>
        <w:lastRenderedPageBreak/>
        <w:t>Why did they say that?</w:t>
      </w:r>
    </w:p>
    <w:p w:rsidR="008B396A" w:rsidRPr="00C90E15" w:rsidRDefault="008B396A" w:rsidP="00B44891">
      <w:pPr>
        <w:pStyle w:val="NoSpacing"/>
        <w:ind w:left="720" w:right="720"/>
        <w:rPr>
          <w:sz w:val="32"/>
          <w:szCs w:val="32"/>
        </w:rPr>
      </w:pPr>
      <w:r w:rsidRPr="00C90E15">
        <w:rPr>
          <w:sz w:val="32"/>
          <w:szCs w:val="32"/>
        </w:rPr>
        <w:t xml:space="preserve"> 30 because they said, "He has an unclean spirit."</w:t>
      </w:r>
    </w:p>
    <w:p w:rsidR="008B396A" w:rsidRPr="00C90E15" w:rsidRDefault="008B396A" w:rsidP="008B396A">
      <w:pPr>
        <w:pStyle w:val="NoSpacing"/>
        <w:rPr>
          <w:sz w:val="32"/>
          <w:szCs w:val="32"/>
        </w:rPr>
      </w:pPr>
    </w:p>
    <w:p w:rsidR="008B396A" w:rsidRPr="00C90E15" w:rsidRDefault="008B396A" w:rsidP="008B396A">
      <w:pPr>
        <w:pStyle w:val="NoSpacing"/>
        <w:rPr>
          <w:sz w:val="32"/>
          <w:szCs w:val="32"/>
        </w:rPr>
      </w:pPr>
      <w:r w:rsidRPr="00C90E15">
        <w:rPr>
          <w:sz w:val="32"/>
          <w:szCs w:val="32"/>
        </w:rPr>
        <w:t>Today, I’m going to talk about the Unpardonable Sin.</w:t>
      </w:r>
    </w:p>
    <w:p w:rsidR="00487C37" w:rsidRPr="00C90E15" w:rsidRDefault="00487C37" w:rsidP="008B396A">
      <w:pPr>
        <w:pStyle w:val="NoSpacing"/>
        <w:rPr>
          <w:sz w:val="32"/>
          <w:szCs w:val="32"/>
        </w:rPr>
      </w:pPr>
    </w:p>
    <w:p w:rsidR="00487C37" w:rsidRPr="00C90E15" w:rsidRDefault="00487C37" w:rsidP="008B396A">
      <w:pPr>
        <w:pStyle w:val="NoSpacing"/>
        <w:rPr>
          <w:sz w:val="32"/>
          <w:szCs w:val="32"/>
        </w:rPr>
      </w:pPr>
      <w:r w:rsidRPr="00C90E15">
        <w:rPr>
          <w:sz w:val="32"/>
          <w:szCs w:val="32"/>
        </w:rPr>
        <w:t xml:space="preserve">That term, the “Unpardonable Sin”, isn’t actually anywhere in scripture – except maybe as a section header added by the makers of your bible. But the concept is found in several different sections in the bible, notably here in Mark and the companion scriptures in the other gospels. </w:t>
      </w:r>
      <w:r w:rsidR="001D0F27">
        <w:rPr>
          <w:sz w:val="32"/>
          <w:szCs w:val="32"/>
        </w:rPr>
        <w:t xml:space="preserve">And it’s also </w:t>
      </w:r>
      <w:r w:rsidR="00946265" w:rsidRPr="00C90E15">
        <w:rPr>
          <w:sz w:val="32"/>
          <w:szCs w:val="32"/>
        </w:rPr>
        <w:t>found in Hebrews, and is referenced in a few other places as well.</w:t>
      </w:r>
    </w:p>
    <w:p w:rsidR="00487C37" w:rsidRPr="00C90E15" w:rsidRDefault="00487C37" w:rsidP="008B396A">
      <w:pPr>
        <w:pStyle w:val="NoSpacing"/>
        <w:rPr>
          <w:sz w:val="32"/>
          <w:szCs w:val="32"/>
        </w:rPr>
      </w:pPr>
    </w:p>
    <w:p w:rsidR="001D0F27" w:rsidRDefault="00BC071B" w:rsidP="00BC071B">
      <w:pPr>
        <w:pStyle w:val="NoSpacing"/>
        <w:rPr>
          <w:sz w:val="32"/>
          <w:szCs w:val="32"/>
        </w:rPr>
      </w:pPr>
      <w:r w:rsidRPr="00C90E15">
        <w:rPr>
          <w:sz w:val="32"/>
          <w:szCs w:val="32"/>
        </w:rPr>
        <w:t>Blasphemy</w:t>
      </w:r>
      <w:r w:rsidR="001D0F27">
        <w:rPr>
          <w:sz w:val="32"/>
          <w:szCs w:val="32"/>
        </w:rPr>
        <w:t xml:space="preserve">, as it says in </w:t>
      </w:r>
      <w:proofErr w:type="gramStart"/>
      <w:r w:rsidR="001D0F27">
        <w:rPr>
          <w:sz w:val="32"/>
          <w:szCs w:val="32"/>
        </w:rPr>
        <w:t>Mark,</w:t>
      </w:r>
      <w:proofErr w:type="gramEnd"/>
      <w:r w:rsidRPr="00C90E15">
        <w:rPr>
          <w:sz w:val="32"/>
          <w:szCs w:val="32"/>
        </w:rPr>
        <w:t xml:space="preserve"> and the Unpardonable Sin are intertwined together, and as a pair they certainly form </w:t>
      </w:r>
      <w:r w:rsidR="00487C37" w:rsidRPr="00C90E15">
        <w:rPr>
          <w:sz w:val="32"/>
          <w:szCs w:val="32"/>
        </w:rPr>
        <w:t xml:space="preserve">an interesting </w:t>
      </w:r>
      <w:r w:rsidR="001D0F27">
        <w:rPr>
          <w:sz w:val="32"/>
          <w:szCs w:val="32"/>
        </w:rPr>
        <w:t>partnership</w:t>
      </w:r>
      <w:r w:rsidR="00487C37" w:rsidRPr="00C90E15">
        <w:rPr>
          <w:sz w:val="32"/>
          <w:szCs w:val="32"/>
        </w:rPr>
        <w:t xml:space="preserve">. </w:t>
      </w:r>
      <w:proofErr w:type="gramStart"/>
      <w:r w:rsidRPr="00C90E15">
        <w:rPr>
          <w:sz w:val="32"/>
          <w:szCs w:val="32"/>
        </w:rPr>
        <w:t>And one that we will study</w:t>
      </w:r>
      <w:r w:rsidR="001D0F27">
        <w:rPr>
          <w:sz w:val="32"/>
          <w:szCs w:val="32"/>
        </w:rPr>
        <w:t xml:space="preserve"> today</w:t>
      </w:r>
      <w:r w:rsidRPr="00C90E15">
        <w:rPr>
          <w:sz w:val="32"/>
          <w:szCs w:val="32"/>
        </w:rPr>
        <w:t>.</w:t>
      </w:r>
      <w:proofErr w:type="gramEnd"/>
      <w:r w:rsidRPr="00C90E15">
        <w:rPr>
          <w:sz w:val="32"/>
          <w:szCs w:val="32"/>
        </w:rPr>
        <w:t xml:space="preserve"> </w:t>
      </w:r>
      <w:r w:rsidR="00487C37" w:rsidRPr="00C90E15">
        <w:rPr>
          <w:sz w:val="32"/>
          <w:szCs w:val="32"/>
        </w:rPr>
        <w:t xml:space="preserve">After all, God promises to forgive all sins – to pardon </w:t>
      </w:r>
      <w:r w:rsidRPr="00C90E15">
        <w:rPr>
          <w:sz w:val="32"/>
          <w:szCs w:val="32"/>
        </w:rPr>
        <w:t xml:space="preserve">all </w:t>
      </w:r>
      <w:r w:rsidR="00487C37" w:rsidRPr="00C90E15">
        <w:rPr>
          <w:sz w:val="32"/>
          <w:szCs w:val="32"/>
        </w:rPr>
        <w:t>sin</w:t>
      </w:r>
      <w:r w:rsidRPr="00C90E15">
        <w:rPr>
          <w:sz w:val="32"/>
          <w:szCs w:val="32"/>
        </w:rPr>
        <w:t>s</w:t>
      </w:r>
      <w:r w:rsidR="00487C37" w:rsidRPr="00C90E15">
        <w:rPr>
          <w:sz w:val="32"/>
          <w:szCs w:val="32"/>
        </w:rPr>
        <w:t xml:space="preserve"> - if one goes to Him and repents. So how can there be a sin that has no forgiveness, no pardon? What are the characteristics of this type of sin, and the mindset of those that might be danger of committing </w:t>
      </w:r>
      <w:r w:rsidR="00946265" w:rsidRPr="00C90E15">
        <w:rPr>
          <w:sz w:val="32"/>
          <w:szCs w:val="32"/>
        </w:rPr>
        <w:t>it?</w:t>
      </w:r>
      <w:r w:rsidR="00487C37" w:rsidRPr="00C90E15">
        <w:rPr>
          <w:sz w:val="32"/>
          <w:szCs w:val="32"/>
        </w:rPr>
        <w:t xml:space="preserve"> </w:t>
      </w:r>
    </w:p>
    <w:p w:rsidR="001D0F27" w:rsidRDefault="001D0F27" w:rsidP="00BC071B">
      <w:pPr>
        <w:pStyle w:val="NoSpacing"/>
        <w:rPr>
          <w:sz w:val="32"/>
          <w:szCs w:val="32"/>
        </w:rPr>
      </w:pPr>
    </w:p>
    <w:p w:rsidR="00487C37" w:rsidRPr="00C90E15" w:rsidRDefault="00487C37" w:rsidP="00BC071B">
      <w:pPr>
        <w:pStyle w:val="NoSpacing"/>
        <w:rPr>
          <w:sz w:val="32"/>
          <w:szCs w:val="32"/>
        </w:rPr>
      </w:pPr>
      <w:r w:rsidRPr="00C90E15">
        <w:rPr>
          <w:sz w:val="32"/>
          <w:szCs w:val="32"/>
        </w:rPr>
        <w:t>And, above all, how can we take these</w:t>
      </w:r>
      <w:r w:rsidR="00946265" w:rsidRPr="00C90E15">
        <w:rPr>
          <w:sz w:val="32"/>
          <w:szCs w:val="32"/>
        </w:rPr>
        <w:t xml:space="preserve"> concepts </w:t>
      </w:r>
      <w:r w:rsidR="00BC071B" w:rsidRPr="00C90E15">
        <w:rPr>
          <w:sz w:val="32"/>
          <w:szCs w:val="32"/>
        </w:rPr>
        <w:t>and use to enhance</w:t>
      </w:r>
      <w:r w:rsidR="00946265" w:rsidRPr="00C90E15">
        <w:rPr>
          <w:sz w:val="32"/>
          <w:szCs w:val="32"/>
        </w:rPr>
        <w:t xml:space="preserve"> our own spiritual lives?</w:t>
      </w:r>
    </w:p>
    <w:p w:rsidR="002974EF" w:rsidRPr="00C90E15" w:rsidRDefault="002974EF" w:rsidP="008B396A">
      <w:pPr>
        <w:pStyle w:val="NoSpacing"/>
        <w:rPr>
          <w:sz w:val="32"/>
          <w:szCs w:val="32"/>
        </w:rPr>
      </w:pPr>
    </w:p>
    <w:p w:rsidR="00946265" w:rsidRPr="00C90E15" w:rsidRDefault="00946265" w:rsidP="008B396A">
      <w:pPr>
        <w:pStyle w:val="NoSpacing"/>
        <w:rPr>
          <w:sz w:val="32"/>
          <w:szCs w:val="32"/>
        </w:rPr>
      </w:pPr>
      <w:r w:rsidRPr="00C90E15">
        <w:rPr>
          <w:sz w:val="32"/>
          <w:szCs w:val="32"/>
        </w:rPr>
        <w:t xml:space="preserve">The church does have a traditional teaching about the Unpardonable Sin. As you can imagine, there are lots of people that write into the church that ask about this exact topic and </w:t>
      </w:r>
      <w:r w:rsidR="00003D46" w:rsidRPr="00C90E15">
        <w:rPr>
          <w:sz w:val="32"/>
          <w:szCs w:val="32"/>
        </w:rPr>
        <w:t>want</w:t>
      </w:r>
      <w:r w:rsidRPr="00C90E15">
        <w:rPr>
          <w:sz w:val="32"/>
          <w:szCs w:val="32"/>
        </w:rPr>
        <w:t xml:space="preserve"> to know if they, or something they know and love, might have </w:t>
      </w:r>
      <w:r w:rsidR="00003D46" w:rsidRPr="00C90E15">
        <w:rPr>
          <w:sz w:val="32"/>
          <w:szCs w:val="32"/>
        </w:rPr>
        <w:t>committed</w:t>
      </w:r>
      <w:r w:rsidRPr="00C90E15">
        <w:rPr>
          <w:sz w:val="32"/>
          <w:szCs w:val="32"/>
        </w:rPr>
        <w:t xml:space="preserve"> the Unpardonable Sin. As a result, the church does have a traditional teaching</w:t>
      </w:r>
      <w:r w:rsidR="00E87AB5" w:rsidRPr="00C90E15">
        <w:rPr>
          <w:sz w:val="32"/>
          <w:szCs w:val="32"/>
        </w:rPr>
        <w:t xml:space="preserve"> </w:t>
      </w:r>
      <w:r w:rsidRPr="00C90E15">
        <w:rPr>
          <w:sz w:val="32"/>
          <w:szCs w:val="32"/>
        </w:rPr>
        <w:t xml:space="preserve">on this subject. I’ll just paraphrase this statement by saying that the Unpardonable Sin is sin that is willfully and </w:t>
      </w:r>
      <w:r w:rsidR="00003D46" w:rsidRPr="00C90E15">
        <w:rPr>
          <w:sz w:val="32"/>
          <w:szCs w:val="32"/>
        </w:rPr>
        <w:t>deliberately</w:t>
      </w:r>
      <w:r w:rsidRPr="00C90E15">
        <w:rPr>
          <w:sz w:val="32"/>
          <w:szCs w:val="32"/>
        </w:rPr>
        <w:t xml:space="preserve"> not repented of. </w:t>
      </w:r>
      <w:r w:rsidR="00003D46" w:rsidRPr="00C90E15">
        <w:rPr>
          <w:sz w:val="32"/>
          <w:szCs w:val="32"/>
        </w:rPr>
        <w:t>It’s s</w:t>
      </w:r>
      <w:r w:rsidRPr="00C90E15">
        <w:rPr>
          <w:sz w:val="32"/>
          <w:szCs w:val="32"/>
        </w:rPr>
        <w:t>in that an individual commits, fully aware that he or she is proactively going against God’</w:t>
      </w:r>
      <w:r w:rsidR="00003D46" w:rsidRPr="00C90E15">
        <w:rPr>
          <w:sz w:val="32"/>
          <w:szCs w:val="32"/>
        </w:rPr>
        <w:t>s way of life, and one there the heart of the individual is hardened to the point where they refuse to repent.</w:t>
      </w:r>
    </w:p>
    <w:p w:rsidR="00003D46" w:rsidRDefault="00003D46" w:rsidP="008B396A">
      <w:pPr>
        <w:pStyle w:val="NoSpacing"/>
        <w:rPr>
          <w:sz w:val="32"/>
          <w:szCs w:val="32"/>
        </w:rPr>
      </w:pPr>
    </w:p>
    <w:p w:rsidR="001D0F27" w:rsidRDefault="001D0F27" w:rsidP="008B396A">
      <w:pPr>
        <w:pStyle w:val="NoSpacing"/>
        <w:rPr>
          <w:sz w:val="32"/>
          <w:szCs w:val="32"/>
        </w:rPr>
      </w:pPr>
      <w:r>
        <w:rPr>
          <w:sz w:val="32"/>
          <w:szCs w:val="32"/>
        </w:rPr>
        <w:t xml:space="preserve">In most instances, the actual sin is </w:t>
      </w:r>
      <w:r w:rsidRPr="001D0F27">
        <w:rPr>
          <w:sz w:val="32"/>
          <w:szCs w:val="32"/>
        </w:rPr>
        <w:t>irrelevant</w:t>
      </w:r>
      <w:r>
        <w:rPr>
          <w:sz w:val="32"/>
          <w:szCs w:val="32"/>
        </w:rPr>
        <w:t xml:space="preserve">. It’s not the difference between a small lie </w:t>
      </w:r>
      <w:proofErr w:type="gramStart"/>
      <w:r>
        <w:rPr>
          <w:sz w:val="32"/>
          <w:szCs w:val="32"/>
        </w:rPr>
        <w:t>or</w:t>
      </w:r>
      <w:proofErr w:type="gramEnd"/>
      <w:r>
        <w:rPr>
          <w:sz w:val="32"/>
          <w:szCs w:val="32"/>
        </w:rPr>
        <w:t xml:space="preserve"> a mass genocide that makes it unpardonable. There are examples in the bible of repentance being granted for just about every sin you can think of. But </w:t>
      </w:r>
      <w:r>
        <w:rPr>
          <w:sz w:val="32"/>
          <w:szCs w:val="32"/>
        </w:rPr>
        <w:lastRenderedPageBreak/>
        <w:t>it’s more about what comes next – after the sin has been committed. And the mindset and attitude of the individual that has committed it.</w:t>
      </w:r>
    </w:p>
    <w:p w:rsidR="00946265" w:rsidRPr="00C90E15" w:rsidRDefault="00003D46" w:rsidP="008B396A">
      <w:pPr>
        <w:pStyle w:val="NoSpacing"/>
        <w:rPr>
          <w:sz w:val="32"/>
          <w:szCs w:val="32"/>
        </w:rPr>
      </w:pPr>
      <w:r w:rsidRPr="00C90E15">
        <w:rPr>
          <w:sz w:val="32"/>
          <w:szCs w:val="32"/>
        </w:rPr>
        <w:t xml:space="preserve">That’s a big topic to cover today, so we </w:t>
      </w:r>
      <w:r w:rsidR="00946265" w:rsidRPr="00C90E15">
        <w:rPr>
          <w:sz w:val="32"/>
          <w:szCs w:val="32"/>
        </w:rPr>
        <w:t xml:space="preserve">aren’t going to </w:t>
      </w:r>
      <w:r w:rsidR="001D0F27">
        <w:rPr>
          <w:sz w:val="32"/>
          <w:szCs w:val="32"/>
        </w:rPr>
        <w:t xml:space="preserve">be able to review </w:t>
      </w:r>
      <w:r w:rsidR="00946265" w:rsidRPr="00C90E15">
        <w:rPr>
          <w:sz w:val="32"/>
          <w:szCs w:val="32"/>
        </w:rPr>
        <w:t xml:space="preserve">all aspects of </w:t>
      </w:r>
      <w:r w:rsidRPr="00C90E15">
        <w:rPr>
          <w:sz w:val="32"/>
          <w:szCs w:val="32"/>
        </w:rPr>
        <w:t xml:space="preserve">it. Instead </w:t>
      </w:r>
      <w:r w:rsidR="00946265" w:rsidRPr="00C90E15">
        <w:rPr>
          <w:sz w:val="32"/>
          <w:szCs w:val="32"/>
        </w:rPr>
        <w:t>I do want to look at it from the lens of our example in Mark chapter 3. Blasphemy</w:t>
      </w:r>
      <w:r w:rsidR="001B3CDA" w:rsidRPr="00C90E15">
        <w:rPr>
          <w:sz w:val="32"/>
          <w:szCs w:val="32"/>
        </w:rPr>
        <w:t xml:space="preserve"> of the Holy Spirit leading to</w:t>
      </w:r>
      <w:r w:rsidR="00946265" w:rsidRPr="00C90E15">
        <w:rPr>
          <w:sz w:val="32"/>
          <w:szCs w:val="32"/>
        </w:rPr>
        <w:t xml:space="preserve"> sin that cannot be pardoned.</w:t>
      </w:r>
    </w:p>
    <w:p w:rsidR="00003D46" w:rsidRPr="00C90E15" w:rsidRDefault="00003D46" w:rsidP="008B396A">
      <w:pPr>
        <w:pStyle w:val="NoSpacing"/>
        <w:rPr>
          <w:sz w:val="32"/>
          <w:szCs w:val="32"/>
        </w:rPr>
      </w:pPr>
    </w:p>
    <w:p w:rsidR="002974EF" w:rsidRPr="00C90E15" w:rsidRDefault="00003D46" w:rsidP="008B396A">
      <w:pPr>
        <w:pStyle w:val="NoSpacing"/>
        <w:rPr>
          <w:sz w:val="32"/>
          <w:szCs w:val="32"/>
        </w:rPr>
      </w:pPr>
      <w:r w:rsidRPr="00C90E15">
        <w:rPr>
          <w:sz w:val="32"/>
          <w:szCs w:val="32"/>
        </w:rPr>
        <w:t>This is one facet of the Unpardonable Sin, but one that really illustrates some core constructs about God’s plan and the relationship that He wants to have with all people.</w:t>
      </w:r>
    </w:p>
    <w:p w:rsidR="00946265" w:rsidRPr="00C90E15" w:rsidRDefault="00946265" w:rsidP="008B396A">
      <w:pPr>
        <w:pStyle w:val="NoSpacing"/>
        <w:rPr>
          <w:sz w:val="32"/>
          <w:szCs w:val="32"/>
        </w:rPr>
      </w:pPr>
    </w:p>
    <w:p w:rsidR="002974EF" w:rsidRPr="00C90E15" w:rsidRDefault="002974EF" w:rsidP="008B396A">
      <w:pPr>
        <w:pStyle w:val="NoSpacing"/>
        <w:rPr>
          <w:sz w:val="32"/>
          <w:szCs w:val="32"/>
        </w:rPr>
      </w:pPr>
      <w:r w:rsidRPr="00C90E15">
        <w:rPr>
          <w:sz w:val="32"/>
          <w:szCs w:val="32"/>
        </w:rPr>
        <w:t>As a result, I have three points I’d like to cover in our quest.</w:t>
      </w:r>
    </w:p>
    <w:p w:rsidR="002974EF" w:rsidRPr="00C90E15" w:rsidRDefault="002974EF" w:rsidP="008B396A">
      <w:pPr>
        <w:pStyle w:val="NoSpacing"/>
        <w:rPr>
          <w:sz w:val="32"/>
          <w:szCs w:val="32"/>
        </w:rPr>
      </w:pPr>
    </w:p>
    <w:p w:rsidR="002974EF" w:rsidRPr="00C90E15" w:rsidRDefault="002974EF" w:rsidP="008B396A">
      <w:pPr>
        <w:pStyle w:val="NoSpacing"/>
        <w:rPr>
          <w:sz w:val="32"/>
          <w:szCs w:val="32"/>
        </w:rPr>
      </w:pPr>
      <w:r w:rsidRPr="00C90E15">
        <w:rPr>
          <w:sz w:val="32"/>
          <w:szCs w:val="32"/>
        </w:rPr>
        <w:t>P1: What is blasphemy?</w:t>
      </w:r>
    </w:p>
    <w:p w:rsidR="002974EF" w:rsidRPr="00C90E15" w:rsidRDefault="002974EF" w:rsidP="008B396A">
      <w:pPr>
        <w:pStyle w:val="NoSpacing"/>
        <w:rPr>
          <w:sz w:val="32"/>
          <w:szCs w:val="32"/>
        </w:rPr>
      </w:pPr>
      <w:r w:rsidRPr="00C90E15">
        <w:rPr>
          <w:sz w:val="32"/>
          <w:szCs w:val="32"/>
        </w:rPr>
        <w:t>P2: How is blasphemy against God different than against the Holy Spirit?</w:t>
      </w:r>
    </w:p>
    <w:p w:rsidR="002974EF" w:rsidRPr="00C90E15" w:rsidRDefault="002974EF" w:rsidP="008B396A">
      <w:pPr>
        <w:pStyle w:val="NoSpacing"/>
        <w:rPr>
          <w:sz w:val="32"/>
          <w:szCs w:val="32"/>
        </w:rPr>
      </w:pPr>
      <w:r w:rsidRPr="00C90E15">
        <w:rPr>
          <w:sz w:val="32"/>
          <w:szCs w:val="32"/>
        </w:rPr>
        <w:t>P3: Why is blasphemy against the Holy Spirit so egregious?</w:t>
      </w:r>
    </w:p>
    <w:p w:rsidR="002974EF" w:rsidRPr="00C90E15" w:rsidRDefault="002974EF" w:rsidP="008B396A">
      <w:pPr>
        <w:pStyle w:val="NoSpacing"/>
        <w:rPr>
          <w:sz w:val="32"/>
          <w:szCs w:val="32"/>
        </w:rPr>
      </w:pPr>
    </w:p>
    <w:p w:rsidR="00003D46" w:rsidRPr="00C90E15" w:rsidRDefault="001B3CDA" w:rsidP="00003D46">
      <w:pPr>
        <w:pStyle w:val="NoSpacing"/>
        <w:rPr>
          <w:sz w:val="32"/>
          <w:szCs w:val="32"/>
        </w:rPr>
      </w:pPr>
      <w:r w:rsidRPr="00C90E15">
        <w:rPr>
          <w:sz w:val="32"/>
          <w:szCs w:val="32"/>
        </w:rPr>
        <w:t>So l</w:t>
      </w:r>
      <w:r w:rsidR="00003D46" w:rsidRPr="00C90E15">
        <w:rPr>
          <w:sz w:val="32"/>
          <w:szCs w:val="32"/>
        </w:rPr>
        <w:t xml:space="preserve">et’s start by getting a foundation of blasphemy – especially in how it fits into the situation we read about in Mark. Then let’s compare two different types of blasphemy – </w:t>
      </w:r>
      <w:proofErr w:type="gramStart"/>
      <w:r w:rsidR="00003D46" w:rsidRPr="00C90E15">
        <w:rPr>
          <w:sz w:val="32"/>
          <w:szCs w:val="32"/>
        </w:rPr>
        <w:t>remember,</w:t>
      </w:r>
      <w:proofErr w:type="gramEnd"/>
      <w:r w:rsidR="00003D46" w:rsidRPr="00C90E15">
        <w:rPr>
          <w:sz w:val="32"/>
          <w:szCs w:val="32"/>
        </w:rPr>
        <w:t xml:space="preserve"> Jesus Christ talks about blasphemy against Himself, the Son of Man, and then also, blasphemy against the Holy Spirit. So there is a difference there. Then finally, we’ll pull it all together and talk about why blasphemy against the Holy Spirit is so egregious – so much so that this action, this </w:t>
      </w:r>
      <w:r w:rsidR="000A2B18" w:rsidRPr="00C90E15">
        <w:rPr>
          <w:sz w:val="32"/>
          <w:szCs w:val="32"/>
        </w:rPr>
        <w:t>attitude, and th</w:t>
      </w:r>
      <w:r w:rsidRPr="00C90E15">
        <w:rPr>
          <w:sz w:val="32"/>
          <w:szCs w:val="32"/>
        </w:rPr>
        <w:t>e</w:t>
      </w:r>
      <w:r w:rsidR="000A2B18" w:rsidRPr="00C90E15">
        <w:rPr>
          <w:sz w:val="32"/>
          <w:szCs w:val="32"/>
        </w:rPr>
        <w:t xml:space="preserve"> mindset </w:t>
      </w:r>
      <w:r w:rsidR="00003D46" w:rsidRPr="00C90E15">
        <w:rPr>
          <w:sz w:val="32"/>
          <w:szCs w:val="32"/>
        </w:rPr>
        <w:t xml:space="preserve">that is found in this </w:t>
      </w:r>
      <w:r w:rsidR="000A2B18" w:rsidRPr="00C90E15">
        <w:rPr>
          <w:sz w:val="32"/>
          <w:szCs w:val="32"/>
        </w:rPr>
        <w:t>behavior</w:t>
      </w:r>
      <w:r w:rsidRPr="00C90E15">
        <w:rPr>
          <w:sz w:val="32"/>
          <w:szCs w:val="32"/>
        </w:rPr>
        <w:t>,</w:t>
      </w:r>
      <w:r w:rsidR="000A2B18" w:rsidRPr="00C90E15">
        <w:rPr>
          <w:sz w:val="32"/>
          <w:szCs w:val="32"/>
        </w:rPr>
        <w:t xml:space="preserve"> is so detrimental that Jesus Christ says that </w:t>
      </w:r>
      <w:r w:rsidR="00003D46" w:rsidRPr="00C90E15">
        <w:rPr>
          <w:sz w:val="32"/>
          <w:szCs w:val="32"/>
        </w:rPr>
        <w:t xml:space="preserve">it </w:t>
      </w:r>
      <w:r w:rsidR="000A2B18" w:rsidRPr="00C90E15">
        <w:rPr>
          <w:sz w:val="32"/>
          <w:szCs w:val="32"/>
        </w:rPr>
        <w:t>cannot be forgiven</w:t>
      </w:r>
      <w:r w:rsidR="00003D46" w:rsidRPr="00C90E15">
        <w:rPr>
          <w:sz w:val="32"/>
          <w:szCs w:val="32"/>
        </w:rPr>
        <w:t xml:space="preserve">. And the person that is in this situation is </w:t>
      </w:r>
      <w:r w:rsidR="000A2B18" w:rsidRPr="00C90E15">
        <w:rPr>
          <w:sz w:val="32"/>
          <w:szCs w:val="32"/>
        </w:rPr>
        <w:t xml:space="preserve">subject to eternal condemnation. </w:t>
      </w:r>
      <w:r w:rsidR="00003D46" w:rsidRPr="00C90E15">
        <w:rPr>
          <w:sz w:val="32"/>
          <w:szCs w:val="32"/>
        </w:rPr>
        <w:t xml:space="preserve">Not just the first death, a physical death. </w:t>
      </w:r>
      <w:proofErr w:type="gramStart"/>
      <w:r w:rsidR="00003D46" w:rsidRPr="00C90E15">
        <w:rPr>
          <w:sz w:val="32"/>
          <w:szCs w:val="32"/>
        </w:rPr>
        <w:t>But the second, permanent death.</w:t>
      </w:r>
      <w:proofErr w:type="gramEnd"/>
    </w:p>
    <w:p w:rsidR="00003D46" w:rsidRPr="00C90E15" w:rsidRDefault="00003D46" w:rsidP="00003D46">
      <w:pPr>
        <w:pStyle w:val="NoSpacing"/>
        <w:rPr>
          <w:sz w:val="32"/>
          <w:szCs w:val="32"/>
        </w:rPr>
      </w:pPr>
    </w:p>
    <w:p w:rsidR="000A2B18" w:rsidRPr="00C90E15" w:rsidRDefault="000A2B18" w:rsidP="00003D46">
      <w:pPr>
        <w:pStyle w:val="NoSpacing"/>
        <w:rPr>
          <w:sz w:val="32"/>
          <w:szCs w:val="32"/>
        </w:rPr>
      </w:pPr>
      <w:r w:rsidRPr="00C90E15">
        <w:rPr>
          <w:sz w:val="32"/>
          <w:szCs w:val="32"/>
        </w:rPr>
        <w:t>I dare say</w:t>
      </w:r>
      <w:proofErr w:type="gramStart"/>
      <w:r w:rsidRPr="00C90E15">
        <w:rPr>
          <w:sz w:val="32"/>
          <w:szCs w:val="32"/>
        </w:rPr>
        <w:t>,</w:t>
      </w:r>
      <w:proofErr w:type="gramEnd"/>
      <w:r w:rsidRPr="00C90E15">
        <w:rPr>
          <w:sz w:val="32"/>
          <w:szCs w:val="32"/>
        </w:rPr>
        <w:t xml:space="preserve"> there might not be a more serious charge leveled in the bible.</w:t>
      </w:r>
    </w:p>
    <w:p w:rsidR="002974EF" w:rsidRPr="00C90E15" w:rsidRDefault="002974EF" w:rsidP="008B396A">
      <w:pPr>
        <w:pStyle w:val="NoSpacing"/>
        <w:rPr>
          <w:sz w:val="32"/>
          <w:szCs w:val="32"/>
        </w:rPr>
      </w:pPr>
    </w:p>
    <w:p w:rsidR="000A2B18" w:rsidRPr="00C90E15" w:rsidRDefault="000A2B18" w:rsidP="008B396A">
      <w:pPr>
        <w:pStyle w:val="NoSpacing"/>
        <w:rPr>
          <w:sz w:val="32"/>
          <w:szCs w:val="32"/>
        </w:rPr>
      </w:pPr>
      <w:r w:rsidRPr="00C90E15">
        <w:rPr>
          <w:sz w:val="32"/>
          <w:szCs w:val="32"/>
        </w:rPr>
        <w:t>Let’s start off with point number 1.</w:t>
      </w:r>
    </w:p>
    <w:p w:rsidR="008B396A" w:rsidRPr="00C90E15" w:rsidRDefault="008B396A" w:rsidP="008B396A">
      <w:pPr>
        <w:pStyle w:val="NoSpacing"/>
        <w:rPr>
          <w:sz w:val="32"/>
          <w:szCs w:val="32"/>
        </w:rPr>
      </w:pPr>
    </w:p>
    <w:p w:rsidR="00E5713E" w:rsidRPr="00C90E15" w:rsidRDefault="00E5713E" w:rsidP="008B396A">
      <w:pPr>
        <w:pStyle w:val="NoSpacing"/>
        <w:rPr>
          <w:b/>
          <w:sz w:val="32"/>
          <w:szCs w:val="32"/>
        </w:rPr>
      </w:pPr>
      <w:r w:rsidRPr="00C90E15">
        <w:rPr>
          <w:b/>
          <w:sz w:val="32"/>
          <w:szCs w:val="32"/>
        </w:rPr>
        <w:t>P1: What is blasphemy?</w:t>
      </w:r>
    </w:p>
    <w:p w:rsidR="00E5713E" w:rsidRPr="00C90E15" w:rsidRDefault="00E5713E" w:rsidP="008B396A">
      <w:pPr>
        <w:pStyle w:val="NoSpacing"/>
        <w:rPr>
          <w:sz w:val="32"/>
          <w:szCs w:val="32"/>
        </w:rPr>
      </w:pPr>
    </w:p>
    <w:p w:rsidR="000A2B18" w:rsidRPr="00C90E15" w:rsidRDefault="00161F63" w:rsidP="008B396A">
      <w:pPr>
        <w:pStyle w:val="NoSpacing"/>
        <w:rPr>
          <w:sz w:val="32"/>
          <w:szCs w:val="32"/>
        </w:rPr>
      </w:pPr>
      <w:r w:rsidRPr="00C90E15">
        <w:rPr>
          <w:sz w:val="32"/>
          <w:szCs w:val="32"/>
        </w:rPr>
        <w:t>Before we try to define the word</w:t>
      </w:r>
      <w:r w:rsidR="00003D46" w:rsidRPr="00C90E15">
        <w:rPr>
          <w:sz w:val="32"/>
          <w:szCs w:val="32"/>
        </w:rPr>
        <w:t xml:space="preserve"> blasphemy</w:t>
      </w:r>
      <w:r w:rsidRPr="00C90E15">
        <w:rPr>
          <w:sz w:val="32"/>
          <w:szCs w:val="32"/>
        </w:rPr>
        <w:t xml:space="preserve">, let’s see an example of the usage of it. Let’s turn back to Revelation chapter 16. Revelation chapter 16 is during the </w:t>
      </w:r>
      <w:r w:rsidRPr="00C90E15">
        <w:rPr>
          <w:sz w:val="32"/>
          <w:szCs w:val="32"/>
        </w:rPr>
        <w:lastRenderedPageBreak/>
        <w:t>Great Tribulation, right up before Jesus Christ returns to the Earth a second time. It’s a time of great wrath and judgement from God on those that actively resist and rebuke Him and His way of life. Chapter 19 Christ actually returns, but again here in chapter 16, great destruction and wrath is being poured out.</w:t>
      </w:r>
    </w:p>
    <w:p w:rsidR="00161F63" w:rsidRPr="00C90E15" w:rsidRDefault="00161F63" w:rsidP="008B396A">
      <w:pPr>
        <w:pStyle w:val="NoSpacing"/>
        <w:rPr>
          <w:sz w:val="32"/>
          <w:szCs w:val="32"/>
        </w:rPr>
      </w:pPr>
    </w:p>
    <w:p w:rsidR="00161F63" w:rsidRPr="00C90E15" w:rsidRDefault="00161F63" w:rsidP="008B396A">
      <w:pPr>
        <w:pStyle w:val="NoSpacing"/>
        <w:rPr>
          <w:sz w:val="32"/>
          <w:szCs w:val="32"/>
        </w:rPr>
      </w:pPr>
      <w:r w:rsidRPr="00C90E15">
        <w:rPr>
          <w:sz w:val="32"/>
          <w:szCs w:val="32"/>
        </w:rPr>
        <w:t>Let’s pick it up in verse 8. This is under the 4</w:t>
      </w:r>
      <w:r w:rsidRPr="00C90E15">
        <w:rPr>
          <w:sz w:val="32"/>
          <w:szCs w:val="32"/>
          <w:vertAlign w:val="superscript"/>
        </w:rPr>
        <w:t>th</w:t>
      </w:r>
      <w:r w:rsidRPr="00C90E15">
        <w:rPr>
          <w:sz w:val="32"/>
          <w:szCs w:val="32"/>
        </w:rPr>
        <w:t xml:space="preserve"> bowl, 4 o</w:t>
      </w:r>
      <w:r w:rsidR="001B3CDA" w:rsidRPr="00C90E15">
        <w:rPr>
          <w:sz w:val="32"/>
          <w:szCs w:val="32"/>
        </w:rPr>
        <w:t>ut of 7 disasters God unleashes shortly before the return of His Son to the Earth.</w:t>
      </w:r>
    </w:p>
    <w:p w:rsidR="00161F63" w:rsidRPr="00C90E15" w:rsidRDefault="00161F63" w:rsidP="008B396A">
      <w:pPr>
        <w:pStyle w:val="NoSpacing"/>
        <w:rPr>
          <w:sz w:val="32"/>
          <w:szCs w:val="32"/>
        </w:rPr>
      </w:pPr>
    </w:p>
    <w:p w:rsidR="00161F63" w:rsidRPr="00C90E15" w:rsidRDefault="00161F63" w:rsidP="00B44891">
      <w:pPr>
        <w:pStyle w:val="NoSpacing"/>
        <w:ind w:left="720" w:right="720"/>
        <w:rPr>
          <w:sz w:val="32"/>
          <w:szCs w:val="32"/>
        </w:rPr>
      </w:pPr>
      <w:r w:rsidRPr="00C90E15">
        <w:rPr>
          <w:sz w:val="32"/>
          <w:szCs w:val="32"/>
        </w:rPr>
        <w:t>Re</w:t>
      </w:r>
      <w:r w:rsidR="00B44891" w:rsidRPr="00C90E15">
        <w:rPr>
          <w:sz w:val="32"/>
          <w:szCs w:val="32"/>
        </w:rPr>
        <w:t>velation</w:t>
      </w:r>
      <w:r w:rsidRPr="00C90E15">
        <w:rPr>
          <w:sz w:val="32"/>
          <w:szCs w:val="32"/>
        </w:rPr>
        <w:t xml:space="preserve"> 16:8 </w:t>
      </w:r>
      <w:r w:rsidR="00B44891" w:rsidRPr="00C90E15">
        <w:rPr>
          <w:sz w:val="32"/>
          <w:szCs w:val="32"/>
        </w:rPr>
        <w:t>-</w:t>
      </w:r>
      <w:r w:rsidRPr="00C90E15">
        <w:rPr>
          <w:sz w:val="32"/>
          <w:szCs w:val="32"/>
        </w:rPr>
        <w:t xml:space="preserve"> Then the fourth angel poured out his bowl on the sun, and power was given to him to scorch men with fire.</w:t>
      </w:r>
    </w:p>
    <w:p w:rsidR="00161F63" w:rsidRPr="00C90E15" w:rsidRDefault="00161F63" w:rsidP="00B44891">
      <w:pPr>
        <w:pStyle w:val="NoSpacing"/>
        <w:ind w:left="720" w:right="720"/>
        <w:rPr>
          <w:sz w:val="32"/>
          <w:szCs w:val="32"/>
        </w:rPr>
      </w:pPr>
      <w:r w:rsidRPr="00C90E15">
        <w:rPr>
          <w:sz w:val="32"/>
          <w:szCs w:val="32"/>
        </w:rPr>
        <w:t xml:space="preserve"> 9 And men were scorched with great heat, and they blasphemed the name of God who has power over these plagues; and they did not repent and give Him glory.</w:t>
      </w:r>
    </w:p>
    <w:p w:rsidR="00161F63" w:rsidRPr="00C90E15" w:rsidRDefault="00161F63" w:rsidP="00161F63">
      <w:pPr>
        <w:pStyle w:val="NoSpacing"/>
        <w:rPr>
          <w:sz w:val="32"/>
          <w:szCs w:val="32"/>
        </w:rPr>
      </w:pPr>
    </w:p>
    <w:p w:rsidR="00161F63" w:rsidRPr="00C90E15" w:rsidRDefault="00161F63" w:rsidP="00161F63">
      <w:pPr>
        <w:pStyle w:val="NoSpacing"/>
        <w:rPr>
          <w:sz w:val="32"/>
          <w:szCs w:val="32"/>
        </w:rPr>
      </w:pPr>
      <w:r w:rsidRPr="00C90E15">
        <w:rPr>
          <w:sz w:val="32"/>
          <w:szCs w:val="32"/>
        </w:rPr>
        <w:t xml:space="preserve">These great wraths behind these seven bowls aren’t </w:t>
      </w:r>
      <w:r w:rsidR="00B44891" w:rsidRPr="00C90E15">
        <w:rPr>
          <w:sz w:val="32"/>
          <w:szCs w:val="32"/>
        </w:rPr>
        <w:t>merely</w:t>
      </w:r>
      <w:r w:rsidRPr="00C90E15">
        <w:rPr>
          <w:sz w:val="32"/>
          <w:szCs w:val="32"/>
        </w:rPr>
        <w:t xml:space="preserve"> to cause pain and discomfort, but also to illustrate the great power of God and drive those to repentance. Here, in verse 9, the people </w:t>
      </w:r>
      <w:r w:rsidR="00B44891" w:rsidRPr="00C90E15">
        <w:rPr>
          <w:sz w:val="32"/>
          <w:szCs w:val="32"/>
        </w:rPr>
        <w:t>blaspheme</w:t>
      </w:r>
      <w:r w:rsidRPr="00C90E15">
        <w:rPr>
          <w:sz w:val="32"/>
          <w:szCs w:val="32"/>
        </w:rPr>
        <w:t xml:space="preserve"> the name of God. They knew the source, but they actively resisted and did not repent or give Him glory. In other words, in spit</w:t>
      </w:r>
      <w:r w:rsidR="001B3CDA" w:rsidRPr="00C90E15">
        <w:rPr>
          <w:sz w:val="32"/>
          <w:szCs w:val="32"/>
        </w:rPr>
        <w:t>e</w:t>
      </w:r>
      <w:r w:rsidRPr="00C90E15">
        <w:rPr>
          <w:sz w:val="32"/>
          <w:szCs w:val="32"/>
        </w:rPr>
        <w:t xml:space="preserve"> of evidence to the contrary and to their own </w:t>
      </w:r>
      <w:r w:rsidR="00B44891" w:rsidRPr="00C90E15">
        <w:rPr>
          <w:sz w:val="32"/>
          <w:szCs w:val="32"/>
        </w:rPr>
        <w:t>detriment</w:t>
      </w:r>
      <w:r w:rsidRPr="00C90E15">
        <w:rPr>
          <w:sz w:val="32"/>
          <w:szCs w:val="32"/>
        </w:rPr>
        <w:t>, they continued on their own course and activity worked against God.</w:t>
      </w:r>
      <w:r w:rsidR="0070595D" w:rsidRPr="00C90E15">
        <w:rPr>
          <w:sz w:val="32"/>
          <w:szCs w:val="32"/>
        </w:rPr>
        <w:t xml:space="preserve"> </w:t>
      </w:r>
      <w:r w:rsidR="00377535" w:rsidRPr="00C90E15">
        <w:rPr>
          <w:sz w:val="32"/>
          <w:szCs w:val="32"/>
        </w:rPr>
        <w:t>Their</w:t>
      </w:r>
      <w:r w:rsidR="00E87AB5" w:rsidRPr="00C90E15">
        <w:rPr>
          <w:sz w:val="32"/>
          <w:szCs w:val="32"/>
        </w:rPr>
        <w:t xml:space="preserve"> hearts were completely hardened.</w:t>
      </w:r>
    </w:p>
    <w:p w:rsidR="00161F63" w:rsidRPr="00C90E15" w:rsidRDefault="00161F63" w:rsidP="00161F63">
      <w:pPr>
        <w:pStyle w:val="NoSpacing"/>
        <w:rPr>
          <w:sz w:val="32"/>
          <w:szCs w:val="32"/>
        </w:rPr>
      </w:pPr>
    </w:p>
    <w:p w:rsidR="00161F63" w:rsidRPr="00C90E15" w:rsidRDefault="00161F63" w:rsidP="00B44891">
      <w:pPr>
        <w:pStyle w:val="NoSpacing"/>
        <w:ind w:left="720" w:right="720"/>
        <w:rPr>
          <w:sz w:val="32"/>
          <w:szCs w:val="32"/>
        </w:rPr>
      </w:pPr>
      <w:r w:rsidRPr="00C90E15">
        <w:rPr>
          <w:sz w:val="32"/>
          <w:szCs w:val="32"/>
        </w:rPr>
        <w:t>R</w:t>
      </w:r>
      <w:r w:rsidR="00B44891" w:rsidRPr="00C90E15">
        <w:rPr>
          <w:sz w:val="32"/>
          <w:szCs w:val="32"/>
        </w:rPr>
        <w:t>evelation</w:t>
      </w:r>
      <w:r w:rsidRPr="00C90E15">
        <w:rPr>
          <w:sz w:val="32"/>
          <w:szCs w:val="32"/>
        </w:rPr>
        <w:t xml:space="preserve"> 16:10 Then the fifth angel poured out his bowl on the throne of the beast, and his kingdom became full of darkness; and they gnawed their tongues because of the pain.</w:t>
      </w:r>
    </w:p>
    <w:p w:rsidR="00161F63" w:rsidRPr="00C90E15" w:rsidRDefault="00161F63" w:rsidP="00B44891">
      <w:pPr>
        <w:pStyle w:val="NoSpacing"/>
        <w:ind w:left="720" w:right="720"/>
        <w:rPr>
          <w:sz w:val="32"/>
          <w:szCs w:val="32"/>
        </w:rPr>
      </w:pPr>
      <w:r w:rsidRPr="00C90E15">
        <w:rPr>
          <w:sz w:val="32"/>
          <w:szCs w:val="32"/>
        </w:rPr>
        <w:t xml:space="preserve"> 11 They blasphemed the God of heaven because of their pains and their sores, and did not repent of their deeds.</w:t>
      </w:r>
    </w:p>
    <w:p w:rsidR="00161F63" w:rsidRPr="00C90E15" w:rsidRDefault="00161F63" w:rsidP="00161F63">
      <w:pPr>
        <w:pStyle w:val="NoSpacing"/>
        <w:rPr>
          <w:sz w:val="32"/>
          <w:szCs w:val="32"/>
        </w:rPr>
      </w:pPr>
    </w:p>
    <w:p w:rsidR="00161F63" w:rsidRPr="00C90E15" w:rsidRDefault="00161F63" w:rsidP="00161F63">
      <w:pPr>
        <w:pStyle w:val="NoSpacing"/>
        <w:rPr>
          <w:sz w:val="32"/>
          <w:szCs w:val="32"/>
        </w:rPr>
      </w:pPr>
      <w:r w:rsidRPr="00C90E15">
        <w:rPr>
          <w:sz w:val="32"/>
          <w:szCs w:val="32"/>
        </w:rPr>
        <w:t>Same as the previous bowl and the same down in verse 21. They blasphemed God because of their experiences – cursed Him, reviled Him, opposed Him and looked upon Him with contempt.</w:t>
      </w:r>
      <w:r w:rsidR="001B3CDA" w:rsidRPr="00C90E15">
        <w:rPr>
          <w:sz w:val="32"/>
          <w:szCs w:val="32"/>
        </w:rPr>
        <w:t xml:space="preserve"> They didn’t use this opportunity to repent or reassess, but rather to dig in and grow more defiant against God.</w:t>
      </w:r>
    </w:p>
    <w:p w:rsidR="000A2B18" w:rsidRPr="00C90E15" w:rsidRDefault="000A2B18" w:rsidP="008B396A">
      <w:pPr>
        <w:pStyle w:val="NoSpacing"/>
        <w:rPr>
          <w:sz w:val="32"/>
          <w:szCs w:val="32"/>
        </w:rPr>
      </w:pPr>
    </w:p>
    <w:p w:rsidR="00584CB1" w:rsidRPr="00C90E15" w:rsidRDefault="000303C9" w:rsidP="008B396A">
      <w:pPr>
        <w:pStyle w:val="NoSpacing"/>
        <w:rPr>
          <w:sz w:val="32"/>
          <w:szCs w:val="32"/>
        </w:rPr>
      </w:pPr>
      <w:r w:rsidRPr="00C90E15">
        <w:rPr>
          <w:sz w:val="32"/>
          <w:szCs w:val="32"/>
        </w:rPr>
        <w:t xml:space="preserve">The word translated in our original section of scripture in Mark </w:t>
      </w:r>
      <w:r w:rsidR="00584CB1" w:rsidRPr="00C90E15">
        <w:rPr>
          <w:sz w:val="32"/>
          <w:szCs w:val="32"/>
        </w:rPr>
        <w:t xml:space="preserve">as blaspheme and the related words are used throughout the New </w:t>
      </w:r>
      <w:r w:rsidR="000B255F" w:rsidRPr="00C90E15">
        <w:rPr>
          <w:sz w:val="32"/>
          <w:szCs w:val="32"/>
        </w:rPr>
        <w:t>Testament</w:t>
      </w:r>
      <w:r w:rsidR="00584CB1" w:rsidRPr="00C90E15">
        <w:rPr>
          <w:sz w:val="32"/>
          <w:szCs w:val="32"/>
        </w:rPr>
        <w:t xml:space="preserve">, and the context is </w:t>
      </w:r>
      <w:r w:rsidR="00584CB1" w:rsidRPr="00C90E15">
        <w:rPr>
          <w:sz w:val="32"/>
          <w:szCs w:val="32"/>
        </w:rPr>
        <w:lastRenderedPageBreak/>
        <w:t xml:space="preserve">definitely throughout the entire bible. It means to vilify, to defame, to rail on, revile, speak evil, etc. </w:t>
      </w:r>
    </w:p>
    <w:p w:rsidR="00584CB1" w:rsidRPr="00C90E15" w:rsidRDefault="00584CB1" w:rsidP="008B396A">
      <w:pPr>
        <w:pStyle w:val="NoSpacing"/>
        <w:rPr>
          <w:sz w:val="32"/>
          <w:szCs w:val="32"/>
        </w:rPr>
      </w:pPr>
    </w:p>
    <w:p w:rsidR="00584CB1" w:rsidRPr="00C90E15" w:rsidRDefault="00584CB1" w:rsidP="008B396A">
      <w:pPr>
        <w:pStyle w:val="NoSpacing"/>
        <w:rPr>
          <w:sz w:val="32"/>
          <w:szCs w:val="32"/>
        </w:rPr>
      </w:pPr>
      <w:r w:rsidRPr="00C90E15">
        <w:rPr>
          <w:sz w:val="32"/>
          <w:szCs w:val="32"/>
        </w:rPr>
        <w:t>Other places have it distilled down further to be hatred and defiance and condemnation towards God.</w:t>
      </w:r>
    </w:p>
    <w:p w:rsidR="00584CB1" w:rsidRPr="00C90E15" w:rsidRDefault="00584CB1" w:rsidP="008B396A">
      <w:pPr>
        <w:pStyle w:val="NoSpacing"/>
        <w:rPr>
          <w:sz w:val="32"/>
          <w:szCs w:val="32"/>
        </w:rPr>
      </w:pPr>
    </w:p>
    <w:p w:rsidR="000303C9" w:rsidRPr="00C90E15" w:rsidRDefault="00584CB1" w:rsidP="008B396A">
      <w:pPr>
        <w:pStyle w:val="NoSpacing"/>
        <w:rPr>
          <w:sz w:val="32"/>
          <w:szCs w:val="32"/>
        </w:rPr>
      </w:pPr>
      <w:r w:rsidRPr="00C90E15">
        <w:rPr>
          <w:sz w:val="32"/>
          <w:szCs w:val="32"/>
        </w:rPr>
        <w:t xml:space="preserve">Even through it’s a word used in a religious context, it’s such </w:t>
      </w:r>
      <w:r w:rsidR="001B3CDA" w:rsidRPr="00C90E15">
        <w:rPr>
          <w:sz w:val="32"/>
          <w:szCs w:val="32"/>
        </w:rPr>
        <w:t>a powerful word that it even c</w:t>
      </w:r>
      <w:r w:rsidR="00E87AB5" w:rsidRPr="00C90E15">
        <w:rPr>
          <w:sz w:val="32"/>
          <w:szCs w:val="32"/>
        </w:rPr>
        <w:t>r</w:t>
      </w:r>
      <w:r w:rsidR="001B3CDA" w:rsidRPr="00C90E15">
        <w:rPr>
          <w:sz w:val="32"/>
          <w:szCs w:val="32"/>
        </w:rPr>
        <w:t>e</w:t>
      </w:r>
      <w:r w:rsidR="00E87AB5" w:rsidRPr="00C90E15">
        <w:rPr>
          <w:sz w:val="32"/>
          <w:szCs w:val="32"/>
        </w:rPr>
        <w:t>e</w:t>
      </w:r>
      <w:r w:rsidR="001B3CDA" w:rsidRPr="00C90E15">
        <w:rPr>
          <w:sz w:val="32"/>
          <w:szCs w:val="32"/>
        </w:rPr>
        <w:t xml:space="preserve">ped into secular </w:t>
      </w:r>
      <w:r w:rsidR="0070595D" w:rsidRPr="00C90E15">
        <w:rPr>
          <w:sz w:val="32"/>
          <w:szCs w:val="32"/>
        </w:rPr>
        <w:t>vocabulary</w:t>
      </w:r>
      <w:r w:rsidR="001B3CDA" w:rsidRPr="00C90E15">
        <w:rPr>
          <w:sz w:val="32"/>
          <w:szCs w:val="32"/>
        </w:rPr>
        <w:t xml:space="preserve"> and </w:t>
      </w:r>
      <w:r w:rsidR="0070595D" w:rsidRPr="00C90E15">
        <w:rPr>
          <w:sz w:val="32"/>
          <w:szCs w:val="32"/>
        </w:rPr>
        <w:t>popular</w:t>
      </w:r>
      <w:r w:rsidRPr="00C90E15">
        <w:rPr>
          <w:sz w:val="32"/>
          <w:szCs w:val="32"/>
        </w:rPr>
        <w:t xml:space="preserve"> culture. You might see a </w:t>
      </w:r>
      <w:r w:rsidR="001B3CDA" w:rsidRPr="00C90E15">
        <w:rPr>
          <w:sz w:val="32"/>
          <w:szCs w:val="32"/>
        </w:rPr>
        <w:t>TV</w:t>
      </w:r>
      <w:r w:rsidRPr="00C90E15">
        <w:rPr>
          <w:sz w:val="32"/>
          <w:szCs w:val="32"/>
        </w:rPr>
        <w:t xml:space="preserve"> show or a movie where someone would make a comment, </w:t>
      </w:r>
      <w:r w:rsidR="00231868" w:rsidRPr="00C90E15">
        <w:rPr>
          <w:sz w:val="32"/>
          <w:szCs w:val="32"/>
        </w:rPr>
        <w:t xml:space="preserve">like what would you do if you </w:t>
      </w:r>
      <w:r w:rsidR="00377535" w:rsidRPr="00C90E15">
        <w:rPr>
          <w:sz w:val="32"/>
          <w:szCs w:val="32"/>
        </w:rPr>
        <w:t>won</w:t>
      </w:r>
      <w:r w:rsidR="00231868" w:rsidRPr="00C90E15">
        <w:rPr>
          <w:sz w:val="32"/>
          <w:szCs w:val="32"/>
        </w:rPr>
        <w:t xml:space="preserve"> the lottery, and they might respond and say, “I don’t know if I’d want to win the lottery”, and the </w:t>
      </w:r>
      <w:r w:rsidR="00E87AB5" w:rsidRPr="00C90E15">
        <w:rPr>
          <w:sz w:val="32"/>
          <w:szCs w:val="32"/>
        </w:rPr>
        <w:t>other</w:t>
      </w:r>
      <w:r w:rsidRPr="00C90E15">
        <w:rPr>
          <w:sz w:val="32"/>
          <w:szCs w:val="32"/>
        </w:rPr>
        <w:t xml:space="preserve"> person would be </w:t>
      </w:r>
      <w:r w:rsidR="00E87AB5" w:rsidRPr="00C90E15">
        <w:rPr>
          <w:sz w:val="32"/>
          <w:szCs w:val="32"/>
        </w:rPr>
        <w:t>a gasped</w:t>
      </w:r>
      <w:r w:rsidR="004757DA" w:rsidRPr="00C90E15">
        <w:rPr>
          <w:sz w:val="32"/>
          <w:szCs w:val="32"/>
        </w:rPr>
        <w:t xml:space="preserve"> </w:t>
      </w:r>
      <w:r w:rsidRPr="00C90E15">
        <w:rPr>
          <w:sz w:val="32"/>
          <w:szCs w:val="32"/>
        </w:rPr>
        <w:t>and says, “That’s blasphem</w:t>
      </w:r>
      <w:r w:rsidR="00231868" w:rsidRPr="00C90E15">
        <w:rPr>
          <w:sz w:val="32"/>
          <w:szCs w:val="32"/>
        </w:rPr>
        <w:t>y! Why would you not want to win the lottery</w:t>
      </w:r>
      <w:r w:rsidRPr="00C90E15">
        <w:rPr>
          <w:sz w:val="32"/>
          <w:szCs w:val="32"/>
        </w:rPr>
        <w:t>”</w:t>
      </w:r>
      <w:proofErr w:type="gramStart"/>
      <w:r w:rsidRPr="00C90E15">
        <w:rPr>
          <w:sz w:val="32"/>
          <w:szCs w:val="32"/>
        </w:rPr>
        <w:t>.</w:t>
      </w:r>
      <w:proofErr w:type="gramEnd"/>
      <w:r w:rsidRPr="00C90E15">
        <w:rPr>
          <w:sz w:val="32"/>
          <w:szCs w:val="32"/>
        </w:rPr>
        <w:t xml:space="preserve"> </w:t>
      </w:r>
      <w:r w:rsidR="00231868" w:rsidRPr="00C90E15">
        <w:rPr>
          <w:sz w:val="32"/>
          <w:szCs w:val="32"/>
        </w:rPr>
        <w:t>It’s not a religious context</w:t>
      </w:r>
      <w:r w:rsidRPr="00C90E15">
        <w:rPr>
          <w:sz w:val="32"/>
          <w:szCs w:val="32"/>
        </w:rPr>
        <w:t>, but meaning that what they just said was so against the norm and controversial against something that was conventionally considered good.</w:t>
      </w:r>
      <w:r w:rsidR="00231868" w:rsidRPr="00C90E15">
        <w:rPr>
          <w:sz w:val="32"/>
          <w:szCs w:val="32"/>
        </w:rPr>
        <w:t xml:space="preserve"> </w:t>
      </w:r>
      <w:r w:rsidR="00E87AB5" w:rsidRPr="00C90E15">
        <w:rPr>
          <w:sz w:val="32"/>
          <w:szCs w:val="32"/>
        </w:rPr>
        <w:t>“</w:t>
      </w:r>
      <w:r w:rsidR="0070595D" w:rsidRPr="00C90E15">
        <w:rPr>
          <w:sz w:val="32"/>
          <w:szCs w:val="32"/>
        </w:rPr>
        <w:t xml:space="preserve">How could you ever say something like that? </w:t>
      </w:r>
      <w:r w:rsidR="00231868" w:rsidRPr="00C90E15">
        <w:rPr>
          <w:sz w:val="32"/>
          <w:szCs w:val="32"/>
        </w:rPr>
        <w:t>Why would you not want something good?</w:t>
      </w:r>
      <w:r w:rsidR="00E87AB5" w:rsidRPr="00C90E15">
        <w:rPr>
          <w:sz w:val="32"/>
          <w:szCs w:val="32"/>
        </w:rPr>
        <w:t xml:space="preserve"> </w:t>
      </w:r>
      <w:proofErr w:type="spellStart"/>
      <w:proofErr w:type="gramStart"/>
      <w:r w:rsidR="00E87AB5" w:rsidRPr="00C90E15">
        <w:rPr>
          <w:sz w:val="32"/>
          <w:szCs w:val="32"/>
        </w:rPr>
        <w:t>etc</w:t>
      </w:r>
      <w:proofErr w:type="spellEnd"/>
      <w:proofErr w:type="gramEnd"/>
      <w:r w:rsidR="00E87AB5" w:rsidRPr="00C90E15">
        <w:rPr>
          <w:sz w:val="32"/>
          <w:szCs w:val="32"/>
        </w:rPr>
        <w:t>”</w:t>
      </w:r>
    </w:p>
    <w:p w:rsidR="00584CB1" w:rsidRPr="00C90E15" w:rsidRDefault="00584CB1" w:rsidP="008B396A">
      <w:pPr>
        <w:pStyle w:val="NoSpacing"/>
        <w:rPr>
          <w:sz w:val="32"/>
          <w:szCs w:val="32"/>
        </w:rPr>
      </w:pPr>
    </w:p>
    <w:p w:rsidR="00584CB1" w:rsidRPr="00C90E15" w:rsidRDefault="00231868" w:rsidP="008B396A">
      <w:pPr>
        <w:pStyle w:val="NoSpacing"/>
        <w:rPr>
          <w:sz w:val="32"/>
          <w:szCs w:val="32"/>
        </w:rPr>
      </w:pPr>
      <w:r w:rsidRPr="00C90E15">
        <w:rPr>
          <w:sz w:val="32"/>
          <w:szCs w:val="32"/>
        </w:rPr>
        <w:t xml:space="preserve">Religious blasphemy, </w:t>
      </w:r>
      <w:r w:rsidR="00E87AB5" w:rsidRPr="00C90E15">
        <w:rPr>
          <w:sz w:val="32"/>
          <w:szCs w:val="32"/>
        </w:rPr>
        <w:t>i</w:t>
      </w:r>
      <w:r w:rsidR="002B3BDF" w:rsidRPr="00C90E15">
        <w:rPr>
          <w:sz w:val="32"/>
          <w:szCs w:val="32"/>
        </w:rPr>
        <w:t>n a more broad sense, it can also mean to curse or speak evil of God.</w:t>
      </w:r>
    </w:p>
    <w:p w:rsidR="002B3BDF" w:rsidRPr="00C90E15" w:rsidRDefault="002B3BDF" w:rsidP="008B396A">
      <w:pPr>
        <w:pStyle w:val="NoSpacing"/>
        <w:rPr>
          <w:sz w:val="32"/>
          <w:szCs w:val="32"/>
        </w:rPr>
      </w:pPr>
    </w:p>
    <w:p w:rsidR="00EA0F3C" w:rsidRPr="00C90E15" w:rsidRDefault="00EA0F3C" w:rsidP="008B396A">
      <w:pPr>
        <w:pStyle w:val="NoSpacing"/>
        <w:rPr>
          <w:sz w:val="32"/>
          <w:szCs w:val="32"/>
        </w:rPr>
      </w:pPr>
      <w:r w:rsidRPr="00C90E15">
        <w:rPr>
          <w:sz w:val="32"/>
          <w:szCs w:val="32"/>
        </w:rPr>
        <w:t xml:space="preserve">In November of 2012, the Pew Research Center put out a study that listed 32 different countries, or roughly 16% of the countries of the world, had, at that time, anti-blasphemy laws on the books. A good portion of those are Muslim dominated countries in the Middle East, North Africa, and within Asia-Pacific. But there are also some that you might not expect: Denmark, Germany, Ireland, Poland, and others. </w:t>
      </w:r>
    </w:p>
    <w:p w:rsidR="00EA0F3C" w:rsidRPr="00C90E15" w:rsidRDefault="00EA0F3C" w:rsidP="008B396A">
      <w:pPr>
        <w:pStyle w:val="NoSpacing"/>
        <w:rPr>
          <w:sz w:val="32"/>
          <w:szCs w:val="32"/>
        </w:rPr>
      </w:pPr>
    </w:p>
    <w:p w:rsidR="004757DA" w:rsidRPr="00C90E15" w:rsidRDefault="00231868" w:rsidP="008B396A">
      <w:pPr>
        <w:pStyle w:val="NoSpacing"/>
        <w:rPr>
          <w:sz w:val="32"/>
          <w:szCs w:val="32"/>
        </w:rPr>
      </w:pPr>
      <w:r w:rsidRPr="00C90E15">
        <w:rPr>
          <w:sz w:val="32"/>
          <w:szCs w:val="32"/>
        </w:rPr>
        <w:t xml:space="preserve">America also, at one time, had anti-blasphemy laws on the books, but </w:t>
      </w:r>
      <w:r w:rsidR="00377535">
        <w:rPr>
          <w:sz w:val="32"/>
          <w:szCs w:val="32"/>
        </w:rPr>
        <w:t xml:space="preserve">those </w:t>
      </w:r>
      <w:r w:rsidRPr="00C90E15">
        <w:rPr>
          <w:sz w:val="32"/>
          <w:szCs w:val="32"/>
        </w:rPr>
        <w:t>have since been repealed</w:t>
      </w:r>
      <w:r w:rsidR="00377535">
        <w:rPr>
          <w:sz w:val="32"/>
          <w:szCs w:val="32"/>
        </w:rPr>
        <w:t xml:space="preserve"> in the name of Free Speech</w:t>
      </w:r>
      <w:r w:rsidRPr="00C90E15">
        <w:rPr>
          <w:sz w:val="32"/>
          <w:szCs w:val="32"/>
        </w:rPr>
        <w:t xml:space="preserve">. I tried to </w:t>
      </w:r>
      <w:r w:rsidR="004757DA" w:rsidRPr="00C90E15">
        <w:rPr>
          <w:sz w:val="32"/>
          <w:szCs w:val="32"/>
        </w:rPr>
        <w:t>find the last person put to death for blasphemy</w:t>
      </w:r>
      <w:r w:rsidRPr="00C90E15">
        <w:rPr>
          <w:sz w:val="32"/>
          <w:szCs w:val="32"/>
        </w:rPr>
        <w:t xml:space="preserve"> in </w:t>
      </w:r>
      <w:proofErr w:type="gramStart"/>
      <w:r w:rsidRPr="00C90E15">
        <w:rPr>
          <w:sz w:val="32"/>
          <w:szCs w:val="32"/>
        </w:rPr>
        <w:t>America</w:t>
      </w:r>
      <w:r w:rsidR="004757DA" w:rsidRPr="00C90E15">
        <w:rPr>
          <w:sz w:val="32"/>
          <w:szCs w:val="32"/>
        </w:rPr>
        <w:t>,</w:t>
      </w:r>
      <w:proofErr w:type="gramEnd"/>
      <w:r w:rsidR="004757DA" w:rsidRPr="00C90E15">
        <w:rPr>
          <w:sz w:val="32"/>
          <w:szCs w:val="32"/>
        </w:rPr>
        <w:t xml:space="preserve"> you have to go back before America was America, in 1697 where a man named Thomas </w:t>
      </w:r>
      <w:proofErr w:type="spellStart"/>
      <w:r w:rsidR="004757DA" w:rsidRPr="00C90E15">
        <w:rPr>
          <w:sz w:val="32"/>
          <w:szCs w:val="32"/>
        </w:rPr>
        <w:t>Aikenhead</w:t>
      </w:r>
      <w:proofErr w:type="spellEnd"/>
      <w:r w:rsidR="004757DA" w:rsidRPr="00C90E15">
        <w:rPr>
          <w:sz w:val="32"/>
          <w:szCs w:val="32"/>
        </w:rPr>
        <w:t xml:space="preserve"> was </w:t>
      </w:r>
      <w:r w:rsidRPr="00C90E15">
        <w:rPr>
          <w:sz w:val="32"/>
          <w:szCs w:val="32"/>
        </w:rPr>
        <w:t>hanged</w:t>
      </w:r>
      <w:r w:rsidR="004757DA" w:rsidRPr="00C90E15">
        <w:rPr>
          <w:sz w:val="32"/>
          <w:szCs w:val="32"/>
        </w:rPr>
        <w:t xml:space="preserve"> for denying the Old Testament and the legitimacy of Christ’s miracles. The last successfully prosecuted case of blasphemy within the US or England was in 1977, which an author published a graphic alternate reality of Jesus Christ and was fined 500 pounds.</w:t>
      </w:r>
      <w:r w:rsidR="0070595D" w:rsidRPr="00C90E15">
        <w:rPr>
          <w:sz w:val="32"/>
          <w:szCs w:val="32"/>
        </w:rPr>
        <w:t xml:space="preserve"> </w:t>
      </w:r>
    </w:p>
    <w:p w:rsidR="004757DA" w:rsidRPr="00C90E15" w:rsidRDefault="004757DA" w:rsidP="008B396A">
      <w:pPr>
        <w:pStyle w:val="NoSpacing"/>
        <w:rPr>
          <w:sz w:val="32"/>
          <w:szCs w:val="32"/>
        </w:rPr>
      </w:pPr>
    </w:p>
    <w:p w:rsidR="004757DA" w:rsidRPr="00C90E15" w:rsidRDefault="004757DA" w:rsidP="008B396A">
      <w:pPr>
        <w:pStyle w:val="NoSpacing"/>
        <w:rPr>
          <w:sz w:val="32"/>
          <w:szCs w:val="32"/>
        </w:rPr>
      </w:pPr>
      <w:r w:rsidRPr="00C90E15">
        <w:rPr>
          <w:sz w:val="32"/>
          <w:szCs w:val="32"/>
        </w:rPr>
        <w:t>In the civil society of Ancient Israel, the crime of blasphemy was treated very seriously. Let’s head back to Leviticus chapter 24.</w:t>
      </w:r>
      <w:r w:rsidR="00214639" w:rsidRPr="00C90E15">
        <w:rPr>
          <w:sz w:val="32"/>
          <w:szCs w:val="32"/>
        </w:rPr>
        <w:t xml:space="preserve"> Now as you are turning back there, you’ll remember that the 10 Commandments were given earlier in Exodus chapter 20, and one of them, the third commandment, was explicit in taking God’s name in vain. And it indicated that God would not </w:t>
      </w:r>
      <w:r w:rsidR="00231868" w:rsidRPr="00C90E15">
        <w:rPr>
          <w:sz w:val="32"/>
          <w:szCs w:val="32"/>
        </w:rPr>
        <w:t>find</w:t>
      </w:r>
      <w:r w:rsidR="00214639" w:rsidRPr="00C90E15">
        <w:rPr>
          <w:sz w:val="32"/>
          <w:szCs w:val="32"/>
        </w:rPr>
        <w:t xml:space="preserve"> that person blameless. Between Exodus 20 and this example in Leviticus chapter 24, I couldn’t find any other </w:t>
      </w:r>
      <w:r w:rsidR="00377535">
        <w:rPr>
          <w:sz w:val="32"/>
          <w:szCs w:val="32"/>
        </w:rPr>
        <w:t>story</w:t>
      </w:r>
      <w:r w:rsidR="00214639" w:rsidRPr="00C90E15">
        <w:rPr>
          <w:sz w:val="32"/>
          <w:szCs w:val="32"/>
        </w:rPr>
        <w:t xml:space="preserve"> of the nation of Israel having to take action against someone that clearly broke the third commandment.</w:t>
      </w:r>
    </w:p>
    <w:p w:rsidR="00214639" w:rsidRPr="00C90E15" w:rsidRDefault="00214639" w:rsidP="008B396A">
      <w:pPr>
        <w:pStyle w:val="NoSpacing"/>
        <w:rPr>
          <w:sz w:val="32"/>
          <w:szCs w:val="32"/>
        </w:rPr>
      </w:pPr>
    </w:p>
    <w:p w:rsidR="000B255F" w:rsidRPr="00C90E15" w:rsidRDefault="00214639" w:rsidP="00214639">
      <w:pPr>
        <w:pStyle w:val="NoSpacing"/>
        <w:rPr>
          <w:sz w:val="32"/>
          <w:szCs w:val="32"/>
        </w:rPr>
      </w:pPr>
      <w:r w:rsidRPr="00C90E15">
        <w:rPr>
          <w:sz w:val="32"/>
          <w:szCs w:val="32"/>
        </w:rPr>
        <w:t>As a result, I believe this is the first instance, or the first instance I could fin</w:t>
      </w:r>
      <w:r w:rsidR="00231868" w:rsidRPr="00C90E15">
        <w:rPr>
          <w:sz w:val="32"/>
          <w:szCs w:val="32"/>
        </w:rPr>
        <w:t>d</w:t>
      </w:r>
      <w:r w:rsidRPr="00C90E15">
        <w:rPr>
          <w:sz w:val="32"/>
          <w:szCs w:val="32"/>
        </w:rPr>
        <w:t>, of the crime of blasphemy</w:t>
      </w:r>
      <w:r w:rsidR="00FB1475">
        <w:rPr>
          <w:sz w:val="32"/>
          <w:szCs w:val="32"/>
        </w:rPr>
        <w:t xml:space="preserve"> being dealt with Ancient </w:t>
      </w:r>
      <w:r w:rsidR="00765992">
        <w:rPr>
          <w:sz w:val="32"/>
          <w:szCs w:val="32"/>
        </w:rPr>
        <w:t>Israel</w:t>
      </w:r>
      <w:r w:rsidRPr="00C90E15">
        <w:rPr>
          <w:sz w:val="32"/>
          <w:szCs w:val="32"/>
        </w:rPr>
        <w:t>.</w:t>
      </w:r>
    </w:p>
    <w:p w:rsidR="00214639" w:rsidRPr="00C90E15" w:rsidRDefault="00214639" w:rsidP="00214639">
      <w:pPr>
        <w:pStyle w:val="NoSpacing"/>
        <w:rPr>
          <w:sz w:val="32"/>
          <w:szCs w:val="32"/>
        </w:rPr>
      </w:pPr>
    </w:p>
    <w:p w:rsidR="00214639" w:rsidRPr="00C90E15" w:rsidRDefault="00214639" w:rsidP="00D07259">
      <w:pPr>
        <w:pStyle w:val="NoSpacing"/>
        <w:ind w:left="720" w:right="720"/>
        <w:rPr>
          <w:sz w:val="32"/>
          <w:szCs w:val="32"/>
        </w:rPr>
      </w:pPr>
      <w:r w:rsidRPr="00C90E15">
        <w:rPr>
          <w:sz w:val="32"/>
          <w:szCs w:val="32"/>
        </w:rPr>
        <w:t>Le</w:t>
      </w:r>
      <w:r w:rsidR="00953019">
        <w:rPr>
          <w:sz w:val="32"/>
          <w:szCs w:val="32"/>
        </w:rPr>
        <w:t>v</w:t>
      </w:r>
      <w:r w:rsidRPr="00C90E15">
        <w:rPr>
          <w:sz w:val="32"/>
          <w:szCs w:val="32"/>
        </w:rPr>
        <w:t xml:space="preserve"> 24:10 </w:t>
      </w:r>
      <w:r w:rsidR="00D07259" w:rsidRPr="00C90E15">
        <w:rPr>
          <w:sz w:val="32"/>
          <w:szCs w:val="32"/>
        </w:rPr>
        <w:t>-</w:t>
      </w:r>
      <w:r w:rsidRPr="00C90E15">
        <w:rPr>
          <w:sz w:val="32"/>
          <w:szCs w:val="32"/>
        </w:rPr>
        <w:t xml:space="preserve"> Now the son of an Israelite woman, whose father was an Egyptian, went out among the children of Israel; and this Israelite woman's son and a man of Israel fought each other in the camp.</w:t>
      </w:r>
    </w:p>
    <w:p w:rsidR="00214639" w:rsidRPr="00C90E15" w:rsidRDefault="00214639" w:rsidP="00D07259">
      <w:pPr>
        <w:pStyle w:val="NoSpacing"/>
        <w:ind w:left="720" w:right="720"/>
        <w:rPr>
          <w:sz w:val="32"/>
          <w:szCs w:val="32"/>
        </w:rPr>
      </w:pPr>
      <w:r w:rsidRPr="00C90E15">
        <w:rPr>
          <w:sz w:val="32"/>
          <w:szCs w:val="32"/>
        </w:rPr>
        <w:t xml:space="preserve"> 11 And the Israelite woman's son blasphemed the name of the LORD and cursed; and so they brought him to Moses. (His mother's name was </w:t>
      </w:r>
      <w:proofErr w:type="spellStart"/>
      <w:r w:rsidRPr="00C90E15">
        <w:rPr>
          <w:sz w:val="32"/>
          <w:szCs w:val="32"/>
        </w:rPr>
        <w:t>Shelomith</w:t>
      </w:r>
      <w:proofErr w:type="spellEnd"/>
      <w:r w:rsidRPr="00C90E15">
        <w:rPr>
          <w:sz w:val="32"/>
          <w:szCs w:val="32"/>
        </w:rPr>
        <w:t xml:space="preserve"> the daughter of </w:t>
      </w:r>
      <w:proofErr w:type="spellStart"/>
      <w:r w:rsidRPr="00C90E15">
        <w:rPr>
          <w:sz w:val="32"/>
          <w:szCs w:val="32"/>
        </w:rPr>
        <w:t>Dibri</w:t>
      </w:r>
      <w:proofErr w:type="spellEnd"/>
      <w:r w:rsidRPr="00C90E15">
        <w:rPr>
          <w:sz w:val="32"/>
          <w:szCs w:val="32"/>
        </w:rPr>
        <w:t>, of the tribe of Dan.)</w:t>
      </w:r>
    </w:p>
    <w:p w:rsidR="00214639" w:rsidRPr="00C90E15" w:rsidRDefault="00214639" w:rsidP="00214639">
      <w:pPr>
        <w:pStyle w:val="NoSpacing"/>
        <w:rPr>
          <w:sz w:val="32"/>
          <w:szCs w:val="32"/>
        </w:rPr>
      </w:pPr>
    </w:p>
    <w:p w:rsidR="00214639" w:rsidRPr="00C90E15" w:rsidRDefault="00214639" w:rsidP="00214639">
      <w:pPr>
        <w:pStyle w:val="NoSpacing"/>
        <w:rPr>
          <w:sz w:val="32"/>
          <w:szCs w:val="32"/>
        </w:rPr>
      </w:pPr>
      <w:r w:rsidRPr="00C90E15">
        <w:rPr>
          <w:sz w:val="32"/>
          <w:szCs w:val="32"/>
        </w:rPr>
        <w:t xml:space="preserve">So here we get the police blotter account of a situation that arises. Two people fight. One came from a mixed race family – </w:t>
      </w:r>
      <w:r w:rsidR="00D07259" w:rsidRPr="00C90E15">
        <w:rPr>
          <w:sz w:val="32"/>
          <w:szCs w:val="32"/>
        </w:rPr>
        <w:t>Israelite</w:t>
      </w:r>
      <w:r w:rsidRPr="00C90E15">
        <w:rPr>
          <w:sz w:val="32"/>
          <w:szCs w:val="32"/>
        </w:rPr>
        <w:t xml:space="preserve"> and Egyptian – the other fully Israelite. That family make up was not relevant for the crime or for the result, but it was given to show that what was to follow applied equally to everyone in the Nation of </w:t>
      </w:r>
      <w:r w:rsidR="00D07259" w:rsidRPr="00C90E15">
        <w:rPr>
          <w:sz w:val="32"/>
          <w:szCs w:val="32"/>
        </w:rPr>
        <w:t>Israel</w:t>
      </w:r>
      <w:r w:rsidRPr="00C90E15">
        <w:rPr>
          <w:sz w:val="32"/>
          <w:szCs w:val="32"/>
        </w:rPr>
        <w:t>.</w:t>
      </w:r>
      <w:r w:rsidR="00605B55" w:rsidRPr="00C90E15">
        <w:rPr>
          <w:sz w:val="32"/>
          <w:szCs w:val="32"/>
        </w:rPr>
        <w:t xml:space="preserve"> </w:t>
      </w:r>
      <w:proofErr w:type="gramStart"/>
      <w:r w:rsidR="00605B55" w:rsidRPr="00C90E15">
        <w:rPr>
          <w:sz w:val="32"/>
          <w:szCs w:val="32"/>
        </w:rPr>
        <w:t>Traveler, visitor, foreigner, resident, whatever.</w:t>
      </w:r>
      <w:proofErr w:type="gramEnd"/>
      <w:r w:rsidR="00605B55" w:rsidRPr="00C90E15">
        <w:rPr>
          <w:sz w:val="32"/>
          <w:szCs w:val="32"/>
        </w:rPr>
        <w:t xml:space="preserve"> This law was equally applied.</w:t>
      </w:r>
      <w:r w:rsidR="004D16DC" w:rsidRPr="00C90E15">
        <w:rPr>
          <w:sz w:val="32"/>
          <w:szCs w:val="32"/>
        </w:rPr>
        <w:t xml:space="preserve"> </w:t>
      </w:r>
    </w:p>
    <w:p w:rsidR="00214639" w:rsidRPr="00C90E15" w:rsidRDefault="00214639" w:rsidP="00214639">
      <w:pPr>
        <w:pStyle w:val="NoSpacing"/>
        <w:rPr>
          <w:sz w:val="32"/>
          <w:szCs w:val="32"/>
        </w:rPr>
      </w:pPr>
    </w:p>
    <w:p w:rsidR="00214639" w:rsidRPr="00C90E15" w:rsidRDefault="00214639" w:rsidP="00D07259">
      <w:pPr>
        <w:pStyle w:val="NoSpacing"/>
        <w:ind w:left="720" w:right="720"/>
        <w:rPr>
          <w:sz w:val="32"/>
          <w:szCs w:val="32"/>
        </w:rPr>
      </w:pPr>
      <w:r w:rsidRPr="00C90E15">
        <w:rPr>
          <w:sz w:val="32"/>
          <w:szCs w:val="32"/>
        </w:rPr>
        <w:t>Le 24:12 Then they put him in custody, that the mind of the LORD might be shown to them.</w:t>
      </w:r>
    </w:p>
    <w:p w:rsidR="00214639" w:rsidRPr="00C90E15" w:rsidRDefault="00214639" w:rsidP="00D07259">
      <w:pPr>
        <w:pStyle w:val="NoSpacing"/>
        <w:ind w:left="720" w:right="720"/>
        <w:rPr>
          <w:sz w:val="32"/>
          <w:szCs w:val="32"/>
        </w:rPr>
      </w:pPr>
      <w:r w:rsidRPr="00C90E15">
        <w:rPr>
          <w:sz w:val="32"/>
          <w:szCs w:val="32"/>
        </w:rPr>
        <w:t xml:space="preserve"> 13 And the LORD spoke to Moses, saying,</w:t>
      </w:r>
    </w:p>
    <w:p w:rsidR="00214639" w:rsidRPr="00C90E15" w:rsidRDefault="00214639" w:rsidP="00D07259">
      <w:pPr>
        <w:pStyle w:val="NoSpacing"/>
        <w:ind w:left="720" w:right="720"/>
        <w:rPr>
          <w:sz w:val="32"/>
          <w:szCs w:val="32"/>
        </w:rPr>
      </w:pPr>
      <w:r w:rsidRPr="00C90E15">
        <w:rPr>
          <w:sz w:val="32"/>
          <w:szCs w:val="32"/>
        </w:rPr>
        <w:t xml:space="preserve"> 14 "Take outside the camp him who has cursed; then let all who heard him lay their hands on his head, and let </w:t>
      </w:r>
      <w:proofErr w:type="gramStart"/>
      <w:r w:rsidRPr="00C90E15">
        <w:rPr>
          <w:sz w:val="32"/>
          <w:szCs w:val="32"/>
        </w:rPr>
        <w:t>all the</w:t>
      </w:r>
      <w:proofErr w:type="gramEnd"/>
      <w:r w:rsidRPr="00C90E15">
        <w:rPr>
          <w:sz w:val="32"/>
          <w:szCs w:val="32"/>
        </w:rPr>
        <w:t xml:space="preserve"> congregation stone him.</w:t>
      </w:r>
    </w:p>
    <w:p w:rsidR="00214639" w:rsidRPr="00C90E15" w:rsidRDefault="00214639" w:rsidP="00D07259">
      <w:pPr>
        <w:pStyle w:val="NoSpacing"/>
        <w:ind w:left="720" w:right="720"/>
        <w:rPr>
          <w:sz w:val="32"/>
          <w:szCs w:val="32"/>
        </w:rPr>
      </w:pPr>
      <w:r w:rsidRPr="00C90E15">
        <w:rPr>
          <w:sz w:val="32"/>
          <w:szCs w:val="32"/>
        </w:rPr>
        <w:t xml:space="preserve"> 15 "Then you shall speak to the children of Israel, saying: 'Whoever curses his God shall bear his sin.</w:t>
      </w:r>
    </w:p>
    <w:p w:rsidR="00214639" w:rsidRPr="00C90E15" w:rsidRDefault="00214639" w:rsidP="00D07259">
      <w:pPr>
        <w:pStyle w:val="NoSpacing"/>
        <w:ind w:left="720" w:right="720"/>
        <w:rPr>
          <w:sz w:val="32"/>
          <w:szCs w:val="32"/>
        </w:rPr>
      </w:pPr>
      <w:r w:rsidRPr="00C90E15">
        <w:rPr>
          <w:sz w:val="32"/>
          <w:szCs w:val="32"/>
        </w:rPr>
        <w:lastRenderedPageBreak/>
        <w:t xml:space="preserve"> 16 'And whoever blasphemes the name of the LORD shall surely be put to death. </w:t>
      </w:r>
      <w:proofErr w:type="gramStart"/>
      <w:r w:rsidRPr="00C90E15">
        <w:rPr>
          <w:sz w:val="32"/>
          <w:szCs w:val="32"/>
        </w:rPr>
        <w:t>All the</w:t>
      </w:r>
      <w:proofErr w:type="gramEnd"/>
      <w:r w:rsidRPr="00C90E15">
        <w:rPr>
          <w:sz w:val="32"/>
          <w:szCs w:val="32"/>
        </w:rPr>
        <w:t xml:space="preserve"> congregation shall certainly stone him, the stranger as well as him who is born in the land. When he blasphemes the name of the LORD, he shall be put to death.</w:t>
      </w:r>
    </w:p>
    <w:p w:rsidR="00214639" w:rsidRPr="00C90E15" w:rsidRDefault="00214639" w:rsidP="00214639">
      <w:pPr>
        <w:pStyle w:val="NoSpacing"/>
        <w:rPr>
          <w:sz w:val="32"/>
          <w:szCs w:val="32"/>
        </w:rPr>
      </w:pPr>
    </w:p>
    <w:p w:rsidR="00214639" w:rsidRPr="00C90E15" w:rsidRDefault="00214639" w:rsidP="00214639">
      <w:pPr>
        <w:pStyle w:val="NoSpacing"/>
        <w:rPr>
          <w:sz w:val="32"/>
          <w:szCs w:val="32"/>
        </w:rPr>
      </w:pPr>
      <w:r w:rsidRPr="00C90E15">
        <w:rPr>
          <w:sz w:val="32"/>
          <w:szCs w:val="32"/>
        </w:rPr>
        <w:t>God then goes on to proclaim other standards of judgement and punishment.</w:t>
      </w:r>
      <w:r w:rsidR="00D07259" w:rsidRPr="00C90E15">
        <w:rPr>
          <w:sz w:val="32"/>
          <w:szCs w:val="32"/>
        </w:rPr>
        <w:t xml:space="preserve"> The penalty of blasphemy, especially in this context of appropriate judgements for crimes – was death.</w:t>
      </w:r>
      <w:r w:rsidR="00C752B1" w:rsidRPr="00C90E15">
        <w:rPr>
          <w:sz w:val="32"/>
          <w:szCs w:val="32"/>
        </w:rPr>
        <w:t xml:space="preserve"> Now this was a proactive speech that was the blasphemy. That individual opened their mouths and said something blasphemous.</w:t>
      </w:r>
      <w:r w:rsidR="00E87AB5" w:rsidRPr="00C90E15">
        <w:rPr>
          <w:sz w:val="32"/>
          <w:szCs w:val="32"/>
        </w:rPr>
        <w:t xml:space="preserve"> Scripture doesn’t say exactly what those words were, but from the context it was something that was vilifying or speaking evil of God.</w:t>
      </w:r>
      <w:r w:rsidR="004D16DC" w:rsidRPr="00C90E15">
        <w:rPr>
          <w:sz w:val="32"/>
          <w:szCs w:val="32"/>
        </w:rPr>
        <w:t xml:space="preserve"> </w:t>
      </w:r>
      <w:r w:rsidR="00C752B1" w:rsidRPr="00C90E15">
        <w:rPr>
          <w:sz w:val="32"/>
          <w:szCs w:val="32"/>
        </w:rPr>
        <w:t>There is another form of it too.</w:t>
      </w:r>
    </w:p>
    <w:p w:rsidR="00214639" w:rsidRPr="00C90E15" w:rsidRDefault="00214639" w:rsidP="00214639">
      <w:pPr>
        <w:pStyle w:val="NoSpacing"/>
        <w:rPr>
          <w:sz w:val="32"/>
          <w:szCs w:val="32"/>
        </w:rPr>
      </w:pPr>
    </w:p>
    <w:p w:rsidR="00D07259" w:rsidRPr="00C90E15" w:rsidRDefault="00D07259" w:rsidP="00214639">
      <w:pPr>
        <w:pStyle w:val="NoSpacing"/>
        <w:rPr>
          <w:sz w:val="32"/>
          <w:szCs w:val="32"/>
        </w:rPr>
      </w:pPr>
      <w:r w:rsidRPr="00C90E15">
        <w:rPr>
          <w:sz w:val="32"/>
          <w:szCs w:val="32"/>
        </w:rPr>
        <w:t xml:space="preserve">Let’s look at it from one other angle in 2 Samuel </w:t>
      </w:r>
      <w:proofErr w:type="gramStart"/>
      <w:r w:rsidRPr="00C90E15">
        <w:rPr>
          <w:sz w:val="32"/>
          <w:szCs w:val="32"/>
        </w:rPr>
        <w:t>chapter</w:t>
      </w:r>
      <w:proofErr w:type="gramEnd"/>
      <w:r w:rsidRPr="00C90E15">
        <w:rPr>
          <w:sz w:val="32"/>
          <w:szCs w:val="32"/>
        </w:rPr>
        <w:t xml:space="preserve"> 12.</w:t>
      </w:r>
    </w:p>
    <w:p w:rsidR="002A6F5B" w:rsidRPr="00C90E15" w:rsidRDefault="002A6F5B" w:rsidP="00214639">
      <w:pPr>
        <w:pStyle w:val="NoSpacing"/>
        <w:rPr>
          <w:sz w:val="32"/>
          <w:szCs w:val="32"/>
        </w:rPr>
      </w:pPr>
    </w:p>
    <w:p w:rsidR="002A6F5B" w:rsidRPr="00C90E15" w:rsidRDefault="002A6F5B" w:rsidP="00214639">
      <w:pPr>
        <w:pStyle w:val="NoSpacing"/>
        <w:rPr>
          <w:sz w:val="32"/>
          <w:szCs w:val="32"/>
        </w:rPr>
      </w:pPr>
      <w:r w:rsidRPr="00C90E15">
        <w:rPr>
          <w:sz w:val="32"/>
          <w:szCs w:val="32"/>
        </w:rPr>
        <w:t xml:space="preserve">This is </w:t>
      </w:r>
      <w:r w:rsidR="00E05F79" w:rsidRPr="00C90E15">
        <w:rPr>
          <w:sz w:val="32"/>
          <w:szCs w:val="32"/>
        </w:rPr>
        <w:t xml:space="preserve">after David commits adultery with Bathsheba, and murder against </w:t>
      </w:r>
      <w:proofErr w:type="gramStart"/>
      <w:r w:rsidR="00E05F79" w:rsidRPr="00C90E15">
        <w:rPr>
          <w:sz w:val="32"/>
          <w:szCs w:val="32"/>
        </w:rPr>
        <w:t>Uriah,</w:t>
      </w:r>
      <w:proofErr w:type="gramEnd"/>
      <w:r w:rsidR="00E05F79" w:rsidRPr="00C90E15">
        <w:rPr>
          <w:sz w:val="32"/>
          <w:szCs w:val="32"/>
        </w:rPr>
        <w:t xml:space="preserve"> and after Nathan confronts David. All has been revealed. David comes to his senses and realizes just what he has done. Notice the comments here that Nathan says in 2 Samuel chapter 12 and verse 13 and 14.</w:t>
      </w:r>
    </w:p>
    <w:p w:rsidR="00E05F79" w:rsidRPr="00C90E15" w:rsidRDefault="00E05F79" w:rsidP="00214639">
      <w:pPr>
        <w:pStyle w:val="NoSpacing"/>
        <w:rPr>
          <w:sz w:val="32"/>
          <w:szCs w:val="32"/>
        </w:rPr>
      </w:pPr>
    </w:p>
    <w:p w:rsidR="00E05F79" w:rsidRPr="00C90E15" w:rsidRDefault="00E05F79" w:rsidP="00E05F79">
      <w:pPr>
        <w:pStyle w:val="NoSpacing"/>
        <w:ind w:left="720" w:right="720"/>
        <w:rPr>
          <w:sz w:val="32"/>
          <w:szCs w:val="32"/>
        </w:rPr>
      </w:pPr>
      <w:r w:rsidRPr="00C90E15">
        <w:rPr>
          <w:sz w:val="32"/>
          <w:szCs w:val="32"/>
        </w:rPr>
        <w:t>2 Samuel 12:13 - So David said to Nathan, "I have sinned against the LORD." And Nathan said to David, "The LORD also has put away your sin; you shall not die.</w:t>
      </w:r>
    </w:p>
    <w:p w:rsidR="00E05F79" w:rsidRPr="00C90E15" w:rsidRDefault="00E05F79" w:rsidP="00E05F79">
      <w:pPr>
        <w:pStyle w:val="NoSpacing"/>
        <w:ind w:left="720" w:right="720"/>
        <w:rPr>
          <w:sz w:val="32"/>
          <w:szCs w:val="32"/>
        </w:rPr>
      </w:pPr>
      <w:r w:rsidRPr="00C90E15">
        <w:rPr>
          <w:sz w:val="32"/>
          <w:szCs w:val="32"/>
        </w:rPr>
        <w:t xml:space="preserve"> 14 "However, because by this deed you have given great occasion to the enemies of the LORD to blaspheme, the child also who is born to you shall surely die."</w:t>
      </w:r>
    </w:p>
    <w:p w:rsidR="002B3BDF" w:rsidRPr="00C90E15" w:rsidRDefault="002B3BDF" w:rsidP="008B396A">
      <w:pPr>
        <w:pStyle w:val="NoSpacing"/>
        <w:rPr>
          <w:sz w:val="32"/>
          <w:szCs w:val="32"/>
        </w:rPr>
      </w:pPr>
    </w:p>
    <w:p w:rsidR="00E05F79" w:rsidRPr="00C90E15" w:rsidRDefault="00E05F79" w:rsidP="008B396A">
      <w:pPr>
        <w:pStyle w:val="NoSpacing"/>
        <w:rPr>
          <w:sz w:val="32"/>
          <w:szCs w:val="32"/>
        </w:rPr>
      </w:pPr>
      <w:r w:rsidRPr="00C90E15">
        <w:rPr>
          <w:sz w:val="32"/>
          <w:szCs w:val="32"/>
        </w:rPr>
        <w:t xml:space="preserve">By his actions and example, David’s enemies now had an opportunity to blaspheme God. </w:t>
      </w:r>
      <w:r w:rsidR="00605B55" w:rsidRPr="00C90E15">
        <w:rPr>
          <w:sz w:val="32"/>
          <w:szCs w:val="32"/>
        </w:rPr>
        <w:t xml:space="preserve">It’s the exact opposite of the light on the hill. </w:t>
      </w:r>
      <w:r w:rsidRPr="00C90E15">
        <w:rPr>
          <w:sz w:val="32"/>
          <w:szCs w:val="32"/>
        </w:rPr>
        <w:t>They would look at David, and say, “</w:t>
      </w:r>
      <w:proofErr w:type="spellStart"/>
      <w:r w:rsidRPr="00C90E15">
        <w:rPr>
          <w:sz w:val="32"/>
          <w:szCs w:val="32"/>
        </w:rPr>
        <w:t>Psst</w:t>
      </w:r>
      <w:proofErr w:type="spellEnd"/>
      <w:r w:rsidRPr="00C90E15">
        <w:rPr>
          <w:sz w:val="32"/>
          <w:szCs w:val="32"/>
        </w:rPr>
        <w:t>. This is the representative of God? This is the one representing God’s way of life?</w:t>
      </w:r>
      <w:r w:rsidR="00605B55" w:rsidRPr="00C90E15">
        <w:rPr>
          <w:sz w:val="32"/>
          <w:szCs w:val="32"/>
        </w:rPr>
        <w:t xml:space="preserve"> He’s a murderer. He just took whatever he wanted.</w:t>
      </w:r>
      <w:r w:rsidRPr="00C90E15">
        <w:rPr>
          <w:sz w:val="32"/>
          <w:szCs w:val="32"/>
        </w:rPr>
        <w:t>”</w:t>
      </w:r>
      <w:r w:rsidR="00C752B1" w:rsidRPr="00C90E15">
        <w:rPr>
          <w:sz w:val="32"/>
          <w:szCs w:val="32"/>
        </w:rPr>
        <w:t xml:space="preserve"> </w:t>
      </w:r>
    </w:p>
    <w:p w:rsidR="00E05F79" w:rsidRPr="00C90E15" w:rsidRDefault="00E05F79" w:rsidP="008B396A">
      <w:pPr>
        <w:pStyle w:val="NoSpacing"/>
        <w:rPr>
          <w:sz w:val="32"/>
          <w:szCs w:val="32"/>
        </w:rPr>
      </w:pPr>
    </w:p>
    <w:p w:rsidR="00C752B1" w:rsidRPr="00C90E15" w:rsidRDefault="00E05F79" w:rsidP="00FD5E7F">
      <w:pPr>
        <w:pStyle w:val="NoSpacing"/>
        <w:rPr>
          <w:sz w:val="32"/>
          <w:szCs w:val="32"/>
        </w:rPr>
      </w:pPr>
      <w:r w:rsidRPr="00C90E15">
        <w:rPr>
          <w:sz w:val="32"/>
          <w:szCs w:val="32"/>
        </w:rPr>
        <w:t xml:space="preserve">To </w:t>
      </w:r>
      <w:r w:rsidR="00FD5E7F" w:rsidRPr="00C90E15">
        <w:rPr>
          <w:sz w:val="32"/>
          <w:szCs w:val="32"/>
        </w:rPr>
        <w:t>blaspheme</w:t>
      </w:r>
      <w:r w:rsidRPr="00C90E15">
        <w:rPr>
          <w:sz w:val="32"/>
          <w:szCs w:val="32"/>
        </w:rPr>
        <w:t xml:space="preserve"> means to discount</w:t>
      </w:r>
      <w:r w:rsidR="00FD5E7F" w:rsidRPr="00C90E15">
        <w:rPr>
          <w:sz w:val="32"/>
          <w:szCs w:val="32"/>
        </w:rPr>
        <w:t>, disregard</w:t>
      </w:r>
      <w:r w:rsidRPr="00C90E15">
        <w:rPr>
          <w:sz w:val="32"/>
          <w:szCs w:val="32"/>
        </w:rPr>
        <w:t xml:space="preserve"> and t</w:t>
      </w:r>
      <w:r w:rsidR="00FD5E7F" w:rsidRPr="00C90E15">
        <w:rPr>
          <w:sz w:val="32"/>
          <w:szCs w:val="32"/>
        </w:rPr>
        <w:t xml:space="preserve">o spitefully look down upon God, </w:t>
      </w:r>
      <w:r w:rsidRPr="00C90E15">
        <w:rPr>
          <w:sz w:val="32"/>
          <w:szCs w:val="32"/>
        </w:rPr>
        <w:t>His way of life</w:t>
      </w:r>
      <w:r w:rsidR="00FD5E7F" w:rsidRPr="00C90E15">
        <w:rPr>
          <w:sz w:val="32"/>
          <w:szCs w:val="32"/>
        </w:rPr>
        <w:t xml:space="preserve"> and His great power</w:t>
      </w:r>
      <w:r w:rsidRPr="00C90E15">
        <w:rPr>
          <w:sz w:val="32"/>
          <w:szCs w:val="32"/>
        </w:rPr>
        <w:t>.</w:t>
      </w:r>
      <w:r w:rsidR="00FD5E7F" w:rsidRPr="00C90E15">
        <w:rPr>
          <w:sz w:val="32"/>
          <w:szCs w:val="32"/>
        </w:rPr>
        <w:t xml:space="preserve"> </w:t>
      </w:r>
      <w:r w:rsidR="00C752B1" w:rsidRPr="00C90E15">
        <w:rPr>
          <w:sz w:val="32"/>
          <w:szCs w:val="32"/>
        </w:rPr>
        <w:t xml:space="preserve">When others saw King David’s actions, they could look down and </w:t>
      </w:r>
      <w:r w:rsidR="00605B55" w:rsidRPr="00C90E15">
        <w:rPr>
          <w:sz w:val="32"/>
          <w:szCs w:val="32"/>
        </w:rPr>
        <w:t xml:space="preserve">scoff </w:t>
      </w:r>
      <w:r w:rsidR="00C752B1" w:rsidRPr="00C90E15">
        <w:rPr>
          <w:sz w:val="32"/>
          <w:szCs w:val="32"/>
        </w:rPr>
        <w:t xml:space="preserve">at God, via David’s example. It might not be anything </w:t>
      </w:r>
      <w:r w:rsidR="00C752B1" w:rsidRPr="00C90E15">
        <w:rPr>
          <w:sz w:val="32"/>
          <w:szCs w:val="32"/>
        </w:rPr>
        <w:lastRenderedPageBreak/>
        <w:t>verbal at all, but something that the enemies thought</w:t>
      </w:r>
      <w:r w:rsidR="00605B55" w:rsidRPr="00C90E15">
        <w:rPr>
          <w:sz w:val="32"/>
          <w:szCs w:val="32"/>
        </w:rPr>
        <w:t xml:space="preserve"> about </w:t>
      </w:r>
      <w:r w:rsidR="00C752B1" w:rsidRPr="00C90E15">
        <w:rPr>
          <w:sz w:val="32"/>
          <w:szCs w:val="32"/>
        </w:rPr>
        <w:t>and how David’s actions colored how others though</w:t>
      </w:r>
      <w:r w:rsidR="00605B55" w:rsidRPr="00C90E15">
        <w:rPr>
          <w:sz w:val="32"/>
          <w:szCs w:val="32"/>
        </w:rPr>
        <w:t>t</w:t>
      </w:r>
      <w:r w:rsidR="00C752B1" w:rsidRPr="00C90E15">
        <w:rPr>
          <w:sz w:val="32"/>
          <w:szCs w:val="32"/>
        </w:rPr>
        <w:t xml:space="preserve"> about God and His glory.</w:t>
      </w:r>
    </w:p>
    <w:p w:rsidR="00C752B1" w:rsidRPr="00C90E15" w:rsidRDefault="00C752B1" w:rsidP="00FD5E7F">
      <w:pPr>
        <w:pStyle w:val="NoSpacing"/>
        <w:rPr>
          <w:sz w:val="32"/>
          <w:szCs w:val="32"/>
        </w:rPr>
      </w:pPr>
    </w:p>
    <w:p w:rsidR="00C752B1" w:rsidRPr="00C90E15" w:rsidRDefault="00C752B1" w:rsidP="00FD5E7F">
      <w:pPr>
        <w:pStyle w:val="NoSpacing"/>
        <w:rPr>
          <w:sz w:val="32"/>
          <w:szCs w:val="32"/>
        </w:rPr>
      </w:pPr>
      <w:r w:rsidRPr="00C90E15">
        <w:rPr>
          <w:sz w:val="32"/>
          <w:szCs w:val="32"/>
        </w:rPr>
        <w:t>Blasphemy can be the result of something you think, something you speak, or something that you do. However it is manifested, it causes you to look at God in the wrong way. Instead of His glory and magnificence, you try to drag Him down to a lower level. Disregard His power and His might, and either put Him on the same level as a person or even to elevate oneself above Him.</w:t>
      </w:r>
    </w:p>
    <w:p w:rsidR="00C752B1" w:rsidRPr="00C90E15" w:rsidRDefault="00C752B1" w:rsidP="00FD5E7F">
      <w:pPr>
        <w:pStyle w:val="NoSpacing"/>
        <w:rPr>
          <w:sz w:val="32"/>
          <w:szCs w:val="32"/>
        </w:rPr>
      </w:pPr>
    </w:p>
    <w:p w:rsidR="00191709" w:rsidRPr="00C90E15" w:rsidRDefault="00191709" w:rsidP="00FD5E7F">
      <w:pPr>
        <w:pStyle w:val="NoSpacing"/>
        <w:rPr>
          <w:sz w:val="32"/>
          <w:szCs w:val="32"/>
        </w:rPr>
      </w:pPr>
      <w:r w:rsidRPr="00C90E15">
        <w:rPr>
          <w:sz w:val="32"/>
          <w:szCs w:val="32"/>
        </w:rPr>
        <w:t>No doubt it was a serious charge, because if you allowed people to blaspheme God, then they will discount His laws and His way of life. And when they do that – well, we have the history of Israel in the Old Testament to see what happened there.</w:t>
      </w:r>
    </w:p>
    <w:p w:rsidR="00C752B1" w:rsidRPr="00C90E15" w:rsidRDefault="00C752B1" w:rsidP="00FD5E7F">
      <w:pPr>
        <w:pStyle w:val="NoSpacing"/>
        <w:rPr>
          <w:sz w:val="32"/>
          <w:szCs w:val="32"/>
        </w:rPr>
      </w:pPr>
    </w:p>
    <w:p w:rsidR="00B84D61" w:rsidRPr="00C90E15" w:rsidRDefault="00C752B1" w:rsidP="00C752B1">
      <w:pPr>
        <w:pStyle w:val="NoSpacing"/>
        <w:rPr>
          <w:sz w:val="32"/>
          <w:szCs w:val="32"/>
        </w:rPr>
      </w:pPr>
      <w:r w:rsidRPr="00C90E15">
        <w:rPr>
          <w:sz w:val="32"/>
          <w:szCs w:val="32"/>
        </w:rPr>
        <w:t>We won’t turn there, but w</w:t>
      </w:r>
      <w:r w:rsidR="00FD5E7F" w:rsidRPr="00C90E15">
        <w:rPr>
          <w:sz w:val="32"/>
          <w:szCs w:val="32"/>
        </w:rPr>
        <w:t xml:space="preserve">e’ll remember that for both Stephen, the </w:t>
      </w:r>
      <w:r w:rsidR="00B84D61" w:rsidRPr="00C90E15">
        <w:rPr>
          <w:sz w:val="32"/>
          <w:szCs w:val="32"/>
        </w:rPr>
        <w:t>martyr in Acts, and even Jesus Christ – the charge leveled against them was blasphemy.</w:t>
      </w:r>
      <w:r w:rsidRPr="00C90E15">
        <w:rPr>
          <w:sz w:val="32"/>
          <w:szCs w:val="32"/>
        </w:rPr>
        <w:t xml:space="preserve"> Blasphemy was the charge that </w:t>
      </w:r>
      <w:r w:rsidR="00191709" w:rsidRPr="00C90E15">
        <w:rPr>
          <w:sz w:val="32"/>
          <w:szCs w:val="32"/>
        </w:rPr>
        <w:t xml:space="preserve">their accuser </w:t>
      </w:r>
      <w:r w:rsidRPr="00C90E15">
        <w:rPr>
          <w:sz w:val="32"/>
          <w:szCs w:val="32"/>
        </w:rPr>
        <w:t xml:space="preserve">brought </w:t>
      </w:r>
      <w:r w:rsidR="00191709" w:rsidRPr="00C90E15">
        <w:rPr>
          <w:sz w:val="32"/>
          <w:szCs w:val="32"/>
        </w:rPr>
        <w:t xml:space="preserve">fourth because that was the crime serious enough for </w:t>
      </w:r>
      <w:r w:rsidR="00B84D61" w:rsidRPr="00C90E15">
        <w:rPr>
          <w:sz w:val="32"/>
          <w:szCs w:val="32"/>
        </w:rPr>
        <w:t>death penalty.</w:t>
      </w:r>
    </w:p>
    <w:p w:rsidR="007D0A04" w:rsidRDefault="007D0A04" w:rsidP="00FD5E7F">
      <w:pPr>
        <w:pStyle w:val="NoSpacing"/>
        <w:rPr>
          <w:sz w:val="32"/>
          <w:szCs w:val="32"/>
        </w:rPr>
      </w:pPr>
    </w:p>
    <w:p w:rsidR="0066467A" w:rsidRPr="00C90E15" w:rsidRDefault="0066467A" w:rsidP="00FD5E7F">
      <w:pPr>
        <w:pStyle w:val="NoSpacing"/>
        <w:rPr>
          <w:sz w:val="32"/>
          <w:szCs w:val="32"/>
        </w:rPr>
      </w:pPr>
      <w:r>
        <w:rPr>
          <w:sz w:val="32"/>
          <w:szCs w:val="32"/>
        </w:rPr>
        <w:t>With that context of blasphemy in mind, let’s move to our second point.</w:t>
      </w:r>
    </w:p>
    <w:p w:rsidR="008B396A" w:rsidRPr="00C90E15" w:rsidRDefault="008B396A" w:rsidP="008B396A">
      <w:pPr>
        <w:pStyle w:val="NoSpacing"/>
        <w:rPr>
          <w:sz w:val="32"/>
          <w:szCs w:val="32"/>
        </w:rPr>
      </w:pPr>
    </w:p>
    <w:p w:rsidR="00E5713E" w:rsidRPr="00C90E15" w:rsidRDefault="00E5713E" w:rsidP="008B396A">
      <w:pPr>
        <w:pStyle w:val="NoSpacing"/>
        <w:rPr>
          <w:b/>
          <w:sz w:val="32"/>
          <w:szCs w:val="32"/>
        </w:rPr>
      </w:pPr>
      <w:r w:rsidRPr="00C90E15">
        <w:rPr>
          <w:b/>
          <w:sz w:val="32"/>
          <w:szCs w:val="32"/>
        </w:rPr>
        <w:t>P2: How is blasphemy against God different than against the Holy Spirit?</w:t>
      </w:r>
    </w:p>
    <w:p w:rsidR="00E5713E" w:rsidRPr="00C90E15" w:rsidRDefault="00E5713E" w:rsidP="008B396A">
      <w:pPr>
        <w:pStyle w:val="NoSpacing"/>
        <w:rPr>
          <w:sz w:val="32"/>
          <w:szCs w:val="32"/>
        </w:rPr>
      </w:pPr>
    </w:p>
    <w:p w:rsidR="007D0A04" w:rsidRPr="00C90E15" w:rsidRDefault="007D0A04" w:rsidP="007D0A04">
      <w:pPr>
        <w:pStyle w:val="NoSpacing"/>
        <w:rPr>
          <w:sz w:val="32"/>
          <w:szCs w:val="32"/>
        </w:rPr>
      </w:pPr>
      <w:r w:rsidRPr="00C90E15">
        <w:rPr>
          <w:sz w:val="32"/>
          <w:szCs w:val="32"/>
        </w:rPr>
        <w:t>With our understanding in what blasphemy is, let’s go back to Matthew 12, and read a companion scripture to our unpardonable sin</w:t>
      </w:r>
      <w:r w:rsidR="00C752B1" w:rsidRPr="00C90E15">
        <w:rPr>
          <w:sz w:val="32"/>
          <w:szCs w:val="32"/>
        </w:rPr>
        <w:t xml:space="preserve"> section</w:t>
      </w:r>
      <w:r w:rsidRPr="00C90E15">
        <w:rPr>
          <w:sz w:val="32"/>
          <w:szCs w:val="32"/>
        </w:rPr>
        <w:t xml:space="preserve">. </w:t>
      </w:r>
      <w:r w:rsidR="00C752B1" w:rsidRPr="00C90E15">
        <w:rPr>
          <w:sz w:val="32"/>
          <w:szCs w:val="32"/>
        </w:rPr>
        <w:t>I</w:t>
      </w:r>
      <w:r w:rsidRPr="00C90E15">
        <w:rPr>
          <w:sz w:val="32"/>
          <w:szCs w:val="32"/>
        </w:rPr>
        <w:t>n the explanation of the unpardonable sin, Jesus Christ makes a distinction between blasphemy against Him and blasphemy against the Holy Spirit.</w:t>
      </w:r>
    </w:p>
    <w:p w:rsidR="00C752B1" w:rsidRPr="00C90E15" w:rsidRDefault="00C752B1" w:rsidP="007D0A04">
      <w:pPr>
        <w:pStyle w:val="NoSpacing"/>
        <w:rPr>
          <w:sz w:val="32"/>
          <w:szCs w:val="32"/>
        </w:rPr>
      </w:pPr>
    </w:p>
    <w:p w:rsidR="007D0A04" w:rsidRPr="00C90E15" w:rsidRDefault="007D0A04" w:rsidP="008B396A">
      <w:pPr>
        <w:pStyle w:val="NoSpacing"/>
        <w:rPr>
          <w:sz w:val="32"/>
          <w:szCs w:val="32"/>
        </w:rPr>
      </w:pPr>
      <w:r w:rsidRPr="00C90E15">
        <w:rPr>
          <w:sz w:val="32"/>
          <w:szCs w:val="32"/>
        </w:rPr>
        <w:t xml:space="preserve">We’ll read just verses 31 and 32 this time. The context is the same – Jesus Christ healed someone on the Sabbath and the Pharisees said that He did so with </w:t>
      </w:r>
      <w:proofErr w:type="gramStart"/>
      <w:r w:rsidRPr="00C90E15">
        <w:rPr>
          <w:sz w:val="32"/>
          <w:szCs w:val="32"/>
        </w:rPr>
        <w:t>Satanic</w:t>
      </w:r>
      <w:proofErr w:type="gramEnd"/>
      <w:r w:rsidRPr="00C90E15">
        <w:rPr>
          <w:sz w:val="32"/>
          <w:szCs w:val="32"/>
        </w:rPr>
        <w:t xml:space="preserve"> means</w:t>
      </w:r>
      <w:r w:rsidR="00C752B1" w:rsidRPr="00C90E15">
        <w:rPr>
          <w:sz w:val="32"/>
          <w:szCs w:val="32"/>
        </w:rPr>
        <w:t xml:space="preserve"> – either that He was working with Satan, or that He Himself was demon possessed</w:t>
      </w:r>
      <w:r w:rsidRPr="00C90E15">
        <w:rPr>
          <w:sz w:val="32"/>
          <w:szCs w:val="32"/>
        </w:rPr>
        <w:t>.</w:t>
      </w:r>
    </w:p>
    <w:p w:rsidR="007D0A04" w:rsidRPr="00C90E15" w:rsidRDefault="007D0A04" w:rsidP="008B396A">
      <w:pPr>
        <w:pStyle w:val="NoSpacing"/>
        <w:rPr>
          <w:sz w:val="32"/>
          <w:szCs w:val="32"/>
        </w:rPr>
      </w:pPr>
    </w:p>
    <w:p w:rsidR="007D0A04" w:rsidRPr="00C90E15" w:rsidRDefault="007D0A04" w:rsidP="007D0A04">
      <w:pPr>
        <w:pStyle w:val="NoSpacing"/>
        <w:ind w:left="720" w:right="720"/>
        <w:rPr>
          <w:sz w:val="32"/>
          <w:szCs w:val="32"/>
        </w:rPr>
      </w:pPr>
      <w:r w:rsidRPr="00C90E15">
        <w:rPr>
          <w:sz w:val="32"/>
          <w:szCs w:val="32"/>
        </w:rPr>
        <w:lastRenderedPageBreak/>
        <w:t>Matt 12:31 - "Therefore I say to you, every sin and blasphemy will be forgiven men, but the blasphemy against the Spirit will not be forgiven men.</w:t>
      </w:r>
    </w:p>
    <w:p w:rsidR="007D0A04" w:rsidRPr="00C90E15" w:rsidRDefault="007D0A04" w:rsidP="007D0A04">
      <w:pPr>
        <w:pStyle w:val="NoSpacing"/>
        <w:ind w:left="720" w:right="720"/>
        <w:rPr>
          <w:sz w:val="32"/>
          <w:szCs w:val="32"/>
        </w:rPr>
      </w:pPr>
      <w:r w:rsidRPr="00C90E15">
        <w:rPr>
          <w:sz w:val="32"/>
          <w:szCs w:val="32"/>
        </w:rPr>
        <w:t xml:space="preserve"> 32 "Anyone who speaks a word against the Son of Man, it will be forgiven him; but whoever speaks against the Holy Spirit, it will not be forgiven him, either in this age or in the age to come.</w:t>
      </w:r>
    </w:p>
    <w:p w:rsidR="007D0A04" w:rsidRPr="00C90E15" w:rsidRDefault="007D0A04" w:rsidP="008B396A">
      <w:pPr>
        <w:pStyle w:val="NoSpacing"/>
        <w:rPr>
          <w:sz w:val="32"/>
          <w:szCs w:val="32"/>
        </w:rPr>
      </w:pPr>
    </w:p>
    <w:p w:rsidR="007D0A04" w:rsidRPr="00C90E15" w:rsidRDefault="007D0A04" w:rsidP="008B396A">
      <w:pPr>
        <w:pStyle w:val="NoSpacing"/>
        <w:rPr>
          <w:sz w:val="32"/>
          <w:szCs w:val="32"/>
        </w:rPr>
      </w:pPr>
      <w:r w:rsidRPr="00C90E15">
        <w:rPr>
          <w:sz w:val="32"/>
          <w:szCs w:val="32"/>
        </w:rPr>
        <w:t>Here Jesus Christ makes a distinction between two different types of blasphemy – against the Son of Man and against the Holy Spirit.</w:t>
      </w:r>
    </w:p>
    <w:p w:rsidR="00BD4CA5" w:rsidRPr="00C90E15" w:rsidRDefault="00BD4CA5" w:rsidP="008B396A">
      <w:pPr>
        <w:pStyle w:val="NoSpacing"/>
        <w:rPr>
          <w:sz w:val="32"/>
          <w:szCs w:val="32"/>
        </w:rPr>
      </w:pPr>
    </w:p>
    <w:p w:rsidR="00BD4CA5" w:rsidRPr="00C90E15" w:rsidRDefault="00BD4CA5" w:rsidP="008B396A">
      <w:pPr>
        <w:pStyle w:val="NoSpacing"/>
        <w:rPr>
          <w:sz w:val="32"/>
          <w:szCs w:val="32"/>
        </w:rPr>
      </w:pPr>
      <w:r w:rsidRPr="00C90E15">
        <w:rPr>
          <w:sz w:val="32"/>
          <w:szCs w:val="32"/>
        </w:rPr>
        <w:t>Now if we were a church that believed in the trinity, this would be all the more confusing. Because if God the Father and Jesus Christ and the Holy Spirit were all the same – then there really could be no distinction about which was blasphemed. That would be like me telling Lucas, “Don’t disobey your mother, but if you disobey my wife, then you will really be pushed. And don’t even think about disobey</w:t>
      </w:r>
      <w:r w:rsidR="00253EF9" w:rsidRPr="00C90E15">
        <w:rPr>
          <w:sz w:val="32"/>
          <w:szCs w:val="32"/>
        </w:rPr>
        <w:t>ing</w:t>
      </w:r>
      <w:r w:rsidRPr="00C90E15">
        <w:rPr>
          <w:sz w:val="32"/>
          <w:szCs w:val="32"/>
        </w:rPr>
        <w:t xml:space="preserve"> your </w:t>
      </w:r>
      <w:proofErr w:type="gramStart"/>
      <w:r w:rsidRPr="00C90E15">
        <w:rPr>
          <w:sz w:val="32"/>
          <w:szCs w:val="32"/>
        </w:rPr>
        <w:t>grandmothers</w:t>
      </w:r>
      <w:proofErr w:type="gramEnd"/>
      <w:r w:rsidRPr="00C90E15">
        <w:rPr>
          <w:sz w:val="32"/>
          <w:szCs w:val="32"/>
        </w:rPr>
        <w:t xml:space="preserve"> daughter!” </w:t>
      </w:r>
      <w:proofErr w:type="gramStart"/>
      <w:r w:rsidRPr="00C90E15">
        <w:rPr>
          <w:sz w:val="32"/>
          <w:szCs w:val="32"/>
        </w:rPr>
        <w:t>Hmm?</w:t>
      </w:r>
      <w:proofErr w:type="gramEnd"/>
      <w:r w:rsidRPr="00C90E15">
        <w:rPr>
          <w:sz w:val="32"/>
          <w:szCs w:val="32"/>
        </w:rPr>
        <w:t xml:space="preserve"> That would be very confusing. Because we know that Jesus Christ and God the Father are separate. And the Holy Spirit is the power of God. As a result, there is a distinction between blaspheming Jesus Christ, the person that was standing in front of them at that moment. </w:t>
      </w:r>
      <w:proofErr w:type="gramStart"/>
      <w:r w:rsidRPr="00C90E15">
        <w:rPr>
          <w:sz w:val="32"/>
          <w:szCs w:val="32"/>
        </w:rPr>
        <w:t>And blaspheming the very power of God Himself.</w:t>
      </w:r>
      <w:proofErr w:type="gramEnd"/>
    </w:p>
    <w:p w:rsidR="007D0A04" w:rsidRPr="00C90E15" w:rsidRDefault="007D0A04" w:rsidP="008B396A">
      <w:pPr>
        <w:pStyle w:val="NoSpacing"/>
        <w:rPr>
          <w:sz w:val="32"/>
          <w:szCs w:val="32"/>
        </w:rPr>
      </w:pPr>
    </w:p>
    <w:p w:rsidR="00C752B1" w:rsidRPr="00C90E15" w:rsidRDefault="00C752B1" w:rsidP="008B396A">
      <w:pPr>
        <w:pStyle w:val="NoSpacing"/>
        <w:rPr>
          <w:sz w:val="32"/>
          <w:szCs w:val="32"/>
        </w:rPr>
      </w:pPr>
      <w:r w:rsidRPr="00C90E15">
        <w:rPr>
          <w:sz w:val="32"/>
          <w:szCs w:val="32"/>
        </w:rPr>
        <w:t xml:space="preserve">Jesus Christ was a human, walking on the Earth when these actions took place. Many might have known His family, His upbringing. They might have found it very difficult to believe the Jesus Christ was anything other than the </w:t>
      </w:r>
      <w:r w:rsidR="0057789A" w:rsidRPr="00C90E15">
        <w:rPr>
          <w:sz w:val="32"/>
          <w:szCs w:val="32"/>
        </w:rPr>
        <w:t>son of Joseph. Let’s notice something in Matthew chapter 16, and we’ll read verses 13-17.</w:t>
      </w:r>
    </w:p>
    <w:p w:rsidR="00C752B1" w:rsidRPr="00C90E15" w:rsidRDefault="00C752B1" w:rsidP="008B396A">
      <w:pPr>
        <w:pStyle w:val="NoSpacing"/>
        <w:rPr>
          <w:sz w:val="32"/>
          <w:szCs w:val="32"/>
        </w:rPr>
      </w:pPr>
    </w:p>
    <w:p w:rsidR="0057789A" w:rsidRPr="00C90E15" w:rsidRDefault="0057789A" w:rsidP="0057789A">
      <w:pPr>
        <w:pStyle w:val="NoSpacing"/>
        <w:ind w:left="720" w:right="720"/>
        <w:rPr>
          <w:sz w:val="32"/>
          <w:szCs w:val="32"/>
        </w:rPr>
      </w:pPr>
      <w:r w:rsidRPr="00C90E15">
        <w:rPr>
          <w:sz w:val="32"/>
          <w:szCs w:val="32"/>
        </w:rPr>
        <w:t>Matthew 16:13 - When Jesus came into the region of Caesarea Philippi, He asked His disciples, saying, "Who do men say that I, the Son of Man, am?"</w:t>
      </w:r>
    </w:p>
    <w:p w:rsidR="0057789A" w:rsidRPr="00C90E15" w:rsidRDefault="0057789A" w:rsidP="0057789A">
      <w:pPr>
        <w:pStyle w:val="NoSpacing"/>
        <w:ind w:left="720" w:right="720"/>
        <w:rPr>
          <w:sz w:val="32"/>
          <w:szCs w:val="32"/>
        </w:rPr>
      </w:pPr>
      <w:r w:rsidRPr="00C90E15">
        <w:rPr>
          <w:sz w:val="32"/>
          <w:szCs w:val="32"/>
        </w:rPr>
        <w:t xml:space="preserve"> 14 So they said, "Some say John the Baptist, some Elijah, and others Jeremiah or one of the prophets."</w:t>
      </w:r>
    </w:p>
    <w:p w:rsidR="0057789A" w:rsidRPr="00C90E15" w:rsidRDefault="0057789A" w:rsidP="0057789A">
      <w:pPr>
        <w:pStyle w:val="NoSpacing"/>
        <w:ind w:left="720" w:right="720"/>
        <w:rPr>
          <w:sz w:val="32"/>
          <w:szCs w:val="32"/>
        </w:rPr>
      </w:pPr>
      <w:r w:rsidRPr="00C90E15">
        <w:rPr>
          <w:sz w:val="32"/>
          <w:szCs w:val="32"/>
        </w:rPr>
        <w:t xml:space="preserve"> 15 He said to them, "But who do you say that I am?"</w:t>
      </w:r>
    </w:p>
    <w:p w:rsidR="0057789A" w:rsidRPr="00C90E15" w:rsidRDefault="0057789A" w:rsidP="0057789A">
      <w:pPr>
        <w:pStyle w:val="NoSpacing"/>
        <w:ind w:left="720" w:right="720"/>
        <w:rPr>
          <w:sz w:val="32"/>
          <w:szCs w:val="32"/>
        </w:rPr>
      </w:pPr>
      <w:r w:rsidRPr="00C90E15">
        <w:rPr>
          <w:sz w:val="32"/>
          <w:szCs w:val="32"/>
        </w:rPr>
        <w:t xml:space="preserve"> 16 Simon Peter answered and said, "You are the Christ, the Son of the living God."</w:t>
      </w:r>
    </w:p>
    <w:p w:rsidR="0057789A" w:rsidRPr="00C90E15" w:rsidRDefault="0057789A" w:rsidP="0057789A">
      <w:pPr>
        <w:pStyle w:val="NoSpacing"/>
        <w:ind w:left="720" w:right="720"/>
        <w:rPr>
          <w:sz w:val="32"/>
          <w:szCs w:val="32"/>
        </w:rPr>
      </w:pPr>
      <w:r w:rsidRPr="00C90E15">
        <w:rPr>
          <w:sz w:val="32"/>
          <w:szCs w:val="32"/>
        </w:rPr>
        <w:lastRenderedPageBreak/>
        <w:t xml:space="preserve"> 17 Jesus answered and said to him, "Blessed are you, Simon Bar-Jonah, for flesh and blood has not revealed this to you, but My Father who is in heaven.</w:t>
      </w:r>
    </w:p>
    <w:p w:rsidR="00C752B1" w:rsidRPr="00C90E15" w:rsidRDefault="00C752B1" w:rsidP="008B396A">
      <w:pPr>
        <w:pStyle w:val="NoSpacing"/>
        <w:rPr>
          <w:sz w:val="32"/>
          <w:szCs w:val="32"/>
        </w:rPr>
      </w:pPr>
    </w:p>
    <w:p w:rsidR="0057789A" w:rsidRPr="00C90E15" w:rsidRDefault="0057789A" w:rsidP="008B396A">
      <w:pPr>
        <w:pStyle w:val="NoSpacing"/>
        <w:rPr>
          <w:sz w:val="32"/>
          <w:szCs w:val="32"/>
        </w:rPr>
      </w:pPr>
      <w:r w:rsidRPr="00C90E15">
        <w:rPr>
          <w:sz w:val="32"/>
          <w:szCs w:val="32"/>
        </w:rPr>
        <w:t>That Jesus was the Son of God, the Word, the everlasting – that was not something that one would just pick up via observation. That was something that had to be revealed by God the Father</w:t>
      </w:r>
      <w:r w:rsidR="00194025">
        <w:rPr>
          <w:sz w:val="32"/>
          <w:szCs w:val="32"/>
        </w:rPr>
        <w:t>.</w:t>
      </w:r>
    </w:p>
    <w:p w:rsidR="007C77D0" w:rsidRPr="00C90E15" w:rsidRDefault="007C77D0" w:rsidP="008B396A">
      <w:pPr>
        <w:pStyle w:val="NoSpacing"/>
        <w:rPr>
          <w:sz w:val="32"/>
          <w:szCs w:val="32"/>
        </w:rPr>
      </w:pPr>
    </w:p>
    <w:p w:rsidR="007C77D0" w:rsidRPr="00C90E15" w:rsidRDefault="003A55B1" w:rsidP="008B396A">
      <w:pPr>
        <w:pStyle w:val="NoSpacing"/>
        <w:rPr>
          <w:sz w:val="32"/>
          <w:szCs w:val="32"/>
        </w:rPr>
      </w:pPr>
      <w:r w:rsidRPr="00C90E15">
        <w:rPr>
          <w:sz w:val="32"/>
          <w:szCs w:val="32"/>
        </w:rPr>
        <w:t xml:space="preserve">Let’s look at another example that helps draw this out. It’s found in John chapter 9. And this is a lengthy section of scripture, so we’ll just pick and choose our verses as we go through. It’s of Jesus healing the blind man. </w:t>
      </w:r>
    </w:p>
    <w:p w:rsidR="003A55B1" w:rsidRPr="00C90E15" w:rsidRDefault="003A55B1" w:rsidP="008B396A">
      <w:pPr>
        <w:pStyle w:val="NoSpacing"/>
        <w:rPr>
          <w:sz w:val="32"/>
          <w:szCs w:val="32"/>
        </w:rPr>
      </w:pPr>
    </w:p>
    <w:p w:rsidR="003A55B1" w:rsidRPr="00C90E15" w:rsidRDefault="003A55B1" w:rsidP="00651485">
      <w:pPr>
        <w:pStyle w:val="NoSpacing"/>
        <w:ind w:left="720" w:right="720"/>
        <w:rPr>
          <w:sz w:val="32"/>
          <w:szCs w:val="32"/>
        </w:rPr>
      </w:pPr>
      <w:r w:rsidRPr="00C90E15">
        <w:rPr>
          <w:sz w:val="32"/>
          <w:szCs w:val="32"/>
        </w:rPr>
        <w:t>John 9:1 - Now as Jesus passed by, He saw a man who was blind from birth.</w:t>
      </w:r>
    </w:p>
    <w:p w:rsidR="003A55B1" w:rsidRPr="00C90E15" w:rsidRDefault="003A55B1" w:rsidP="00651485">
      <w:pPr>
        <w:pStyle w:val="NoSpacing"/>
        <w:ind w:left="720" w:right="720"/>
        <w:rPr>
          <w:sz w:val="32"/>
          <w:szCs w:val="32"/>
        </w:rPr>
      </w:pPr>
      <w:r w:rsidRPr="00C90E15">
        <w:rPr>
          <w:sz w:val="32"/>
          <w:szCs w:val="32"/>
        </w:rPr>
        <w:t xml:space="preserve"> 2 And His disciples asked Him, saying, "Rabbi, who sinned, this man or his parents, that he was born blind?"</w:t>
      </w:r>
    </w:p>
    <w:p w:rsidR="003A55B1" w:rsidRPr="00C90E15" w:rsidRDefault="003A55B1" w:rsidP="00651485">
      <w:pPr>
        <w:pStyle w:val="NoSpacing"/>
        <w:ind w:left="720" w:right="720"/>
        <w:rPr>
          <w:sz w:val="32"/>
          <w:szCs w:val="32"/>
        </w:rPr>
      </w:pPr>
      <w:r w:rsidRPr="00C90E15">
        <w:rPr>
          <w:sz w:val="32"/>
          <w:szCs w:val="32"/>
        </w:rPr>
        <w:t xml:space="preserve"> 3 Jesus answered, "Neither this man nor his parents sinned, but that the works of God should be revealed in him.</w:t>
      </w:r>
    </w:p>
    <w:p w:rsidR="007C77D0" w:rsidRPr="00C90E15" w:rsidRDefault="007C77D0" w:rsidP="008B396A">
      <w:pPr>
        <w:pStyle w:val="NoSpacing"/>
        <w:rPr>
          <w:sz w:val="32"/>
          <w:szCs w:val="32"/>
        </w:rPr>
      </w:pPr>
    </w:p>
    <w:p w:rsidR="003A55B1" w:rsidRPr="00C90E15" w:rsidRDefault="003A55B1" w:rsidP="008B396A">
      <w:pPr>
        <w:pStyle w:val="NoSpacing"/>
        <w:rPr>
          <w:sz w:val="32"/>
          <w:szCs w:val="32"/>
        </w:rPr>
      </w:pPr>
      <w:r w:rsidRPr="00C90E15">
        <w:rPr>
          <w:sz w:val="32"/>
          <w:szCs w:val="32"/>
        </w:rPr>
        <w:t>So this individual had always been blind. And Jesus took clay made from His spit and the dirt and put it over his eyes, and had to go wash in the pool of Siloam. And when he did so, he received his sight.</w:t>
      </w:r>
    </w:p>
    <w:p w:rsidR="003A55B1" w:rsidRPr="00C90E15" w:rsidRDefault="003A55B1" w:rsidP="008B396A">
      <w:pPr>
        <w:pStyle w:val="NoSpacing"/>
        <w:rPr>
          <w:sz w:val="32"/>
          <w:szCs w:val="32"/>
        </w:rPr>
      </w:pPr>
    </w:p>
    <w:p w:rsidR="003A55B1" w:rsidRPr="00C90E15" w:rsidRDefault="00651485" w:rsidP="00651485">
      <w:pPr>
        <w:pStyle w:val="NoSpacing"/>
        <w:ind w:left="720" w:right="720"/>
        <w:rPr>
          <w:sz w:val="32"/>
          <w:szCs w:val="32"/>
        </w:rPr>
      </w:pPr>
      <w:r w:rsidRPr="00C90E15">
        <w:rPr>
          <w:sz w:val="32"/>
          <w:szCs w:val="32"/>
        </w:rPr>
        <w:t>John 9:8 -</w:t>
      </w:r>
      <w:r w:rsidR="003A55B1" w:rsidRPr="00C90E15">
        <w:rPr>
          <w:sz w:val="32"/>
          <w:szCs w:val="32"/>
        </w:rPr>
        <w:t xml:space="preserve"> Therefore the neighbors and those who previously had seen that he was blind said, "Is not this he who sat and begged?"</w:t>
      </w:r>
    </w:p>
    <w:p w:rsidR="003A55B1" w:rsidRPr="00C90E15" w:rsidRDefault="003A55B1" w:rsidP="00651485">
      <w:pPr>
        <w:pStyle w:val="NoSpacing"/>
        <w:ind w:left="720" w:right="720"/>
        <w:rPr>
          <w:sz w:val="32"/>
          <w:szCs w:val="32"/>
        </w:rPr>
      </w:pPr>
      <w:r w:rsidRPr="00C90E15">
        <w:rPr>
          <w:sz w:val="32"/>
          <w:szCs w:val="32"/>
        </w:rPr>
        <w:t xml:space="preserve"> 9 Some said, "This is he." Others said, "He is like him." He said, "I am he."</w:t>
      </w:r>
    </w:p>
    <w:p w:rsidR="003A55B1" w:rsidRPr="00C90E15" w:rsidRDefault="003A55B1" w:rsidP="00651485">
      <w:pPr>
        <w:pStyle w:val="NoSpacing"/>
        <w:ind w:left="720" w:right="720"/>
        <w:rPr>
          <w:sz w:val="32"/>
          <w:szCs w:val="32"/>
        </w:rPr>
      </w:pPr>
      <w:r w:rsidRPr="00C90E15">
        <w:rPr>
          <w:sz w:val="32"/>
          <w:szCs w:val="32"/>
        </w:rPr>
        <w:t xml:space="preserve"> 10 Therefore they said to him, "How were your eyes opened?"</w:t>
      </w:r>
    </w:p>
    <w:p w:rsidR="003A55B1" w:rsidRPr="00C90E15" w:rsidRDefault="003A55B1" w:rsidP="00651485">
      <w:pPr>
        <w:pStyle w:val="NoSpacing"/>
        <w:ind w:left="720" w:right="720"/>
        <w:rPr>
          <w:sz w:val="32"/>
          <w:szCs w:val="32"/>
        </w:rPr>
      </w:pPr>
      <w:r w:rsidRPr="00C90E15">
        <w:rPr>
          <w:sz w:val="32"/>
          <w:szCs w:val="32"/>
        </w:rPr>
        <w:t xml:space="preserve"> 11 He answered and said, "A Man called Jesus made clay and anointed my eyes and said to me, 'Go to the pool of Siloam and wash.' So I went and washed, and I received sight."</w:t>
      </w:r>
    </w:p>
    <w:p w:rsidR="003A55B1" w:rsidRPr="00C90E15" w:rsidRDefault="003A55B1" w:rsidP="003A55B1">
      <w:pPr>
        <w:pStyle w:val="NoSpacing"/>
        <w:rPr>
          <w:sz w:val="32"/>
          <w:szCs w:val="32"/>
        </w:rPr>
      </w:pPr>
    </w:p>
    <w:p w:rsidR="003A55B1" w:rsidRPr="00C90E15" w:rsidRDefault="003A55B1" w:rsidP="003A55B1">
      <w:pPr>
        <w:pStyle w:val="NoSpacing"/>
        <w:rPr>
          <w:sz w:val="32"/>
          <w:szCs w:val="32"/>
        </w:rPr>
      </w:pPr>
      <w:r w:rsidRPr="00C90E15">
        <w:rPr>
          <w:sz w:val="32"/>
          <w:szCs w:val="32"/>
        </w:rPr>
        <w:t>So there was some controversy over this healing, because, again, it was on the Sabbath. So he was called before the leadership to give an account for what had happened.</w:t>
      </w:r>
    </w:p>
    <w:p w:rsidR="003A55B1" w:rsidRPr="00C90E15" w:rsidRDefault="003A55B1" w:rsidP="003A55B1">
      <w:pPr>
        <w:pStyle w:val="NoSpacing"/>
        <w:rPr>
          <w:sz w:val="32"/>
          <w:szCs w:val="32"/>
        </w:rPr>
      </w:pPr>
    </w:p>
    <w:p w:rsidR="003A55B1" w:rsidRPr="00C90E15" w:rsidRDefault="003A55B1" w:rsidP="00651485">
      <w:pPr>
        <w:pStyle w:val="NoSpacing"/>
        <w:ind w:left="720" w:right="720"/>
        <w:rPr>
          <w:sz w:val="32"/>
          <w:szCs w:val="32"/>
        </w:rPr>
      </w:pPr>
      <w:r w:rsidRPr="00C90E15">
        <w:rPr>
          <w:sz w:val="32"/>
          <w:szCs w:val="32"/>
        </w:rPr>
        <w:t>Joh</w:t>
      </w:r>
      <w:r w:rsidR="00651485" w:rsidRPr="00C90E15">
        <w:rPr>
          <w:sz w:val="32"/>
          <w:szCs w:val="32"/>
        </w:rPr>
        <w:t>n</w:t>
      </w:r>
      <w:r w:rsidRPr="00C90E15">
        <w:rPr>
          <w:sz w:val="32"/>
          <w:szCs w:val="32"/>
        </w:rPr>
        <w:t xml:space="preserve"> 9:16 Therefore some of the Pharisees said, "This Man is not from God, because He does not keep the Sabbath." Others said, "How can a man who is a sinner do such signs?" And there was a division among them.</w:t>
      </w:r>
    </w:p>
    <w:p w:rsidR="003A55B1" w:rsidRPr="00C90E15" w:rsidRDefault="003A55B1" w:rsidP="00651485">
      <w:pPr>
        <w:pStyle w:val="NoSpacing"/>
        <w:ind w:left="720" w:right="720"/>
        <w:rPr>
          <w:sz w:val="32"/>
          <w:szCs w:val="32"/>
        </w:rPr>
      </w:pPr>
      <w:r w:rsidRPr="00C90E15">
        <w:rPr>
          <w:sz w:val="32"/>
          <w:szCs w:val="32"/>
        </w:rPr>
        <w:t xml:space="preserve"> 17 They said to the blind man again, "What do you say about Him because He opened your eyes?" He said, "He is a prophet."</w:t>
      </w:r>
    </w:p>
    <w:p w:rsidR="003A55B1" w:rsidRPr="00C90E15" w:rsidRDefault="003A55B1" w:rsidP="003A55B1">
      <w:pPr>
        <w:pStyle w:val="NoSpacing"/>
        <w:rPr>
          <w:sz w:val="32"/>
          <w:szCs w:val="32"/>
        </w:rPr>
      </w:pPr>
    </w:p>
    <w:p w:rsidR="003A55B1" w:rsidRPr="00C90E15" w:rsidRDefault="003A55B1" w:rsidP="003A55B1">
      <w:pPr>
        <w:pStyle w:val="NoSpacing"/>
        <w:rPr>
          <w:sz w:val="32"/>
          <w:szCs w:val="32"/>
        </w:rPr>
      </w:pPr>
      <w:r w:rsidRPr="00C90E15">
        <w:rPr>
          <w:sz w:val="32"/>
          <w:szCs w:val="32"/>
        </w:rPr>
        <w:t xml:space="preserve">So he doesn’t really know what the deal is with Jesus Christ, only that he was healed by His action. But the </w:t>
      </w:r>
      <w:r w:rsidR="00253EF9" w:rsidRPr="00C90E15">
        <w:rPr>
          <w:sz w:val="32"/>
          <w:szCs w:val="32"/>
        </w:rPr>
        <w:t>Pharisees</w:t>
      </w:r>
      <w:r w:rsidRPr="00C90E15">
        <w:rPr>
          <w:sz w:val="32"/>
          <w:szCs w:val="32"/>
        </w:rPr>
        <w:t xml:space="preserve"> don’t believe it. They made him go and get his parents to confirm that this was actually true. That he was </w:t>
      </w:r>
      <w:proofErr w:type="spellStart"/>
      <w:r w:rsidR="00194025">
        <w:rPr>
          <w:sz w:val="32"/>
          <w:szCs w:val="32"/>
        </w:rPr>
        <w:t>truely</w:t>
      </w:r>
      <w:proofErr w:type="spellEnd"/>
      <w:r w:rsidRPr="00C90E15">
        <w:rPr>
          <w:sz w:val="32"/>
          <w:szCs w:val="32"/>
        </w:rPr>
        <w:t xml:space="preserve"> blind and now he could see, and that this wasn’t some ruse, because they could not believe the Jesus Christ could do anything of the sort.</w:t>
      </w:r>
    </w:p>
    <w:p w:rsidR="003A55B1" w:rsidRPr="00C90E15" w:rsidRDefault="003A55B1" w:rsidP="003A55B1">
      <w:pPr>
        <w:pStyle w:val="NoSpacing"/>
        <w:rPr>
          <w:sz w:val="32"/>
          <w:szCs w:val="32"/>
        </w:rPr>
      </w:pPr>
    </w:p>
    <w:p w:rsidR="003A55B1" w:rsidRPr="00C90E15" w:rsidRDefault="003A55B1" w:rsidP="00651485">
      <w:pPr>
        <w:pStyle w:val="NoSpacing"/>
        <w:ind w:left="720" w:right="720"/>
        <w:rPr>
          <w:sz w:val="32"/>
          <w:szCs w:val="32"/>
        </w:rPr>
      </w:pPr>
      <w:r w:rsidRPr="00C90E15">
        <w:rPr>
          <w:sz w:val="32"/>
          <w:szCs w:val="32"/>
        </w:rPr>
        <w:t>Joh</w:t>
      </w:r>
      <w:r w:rsidR="00651485" w:rsidRPr="00C90E15">
        <w:rPr>
          <w:sz w:val="32"/>
          <w:szCs w:val="32"/>
        </w:rPr>
        <w:t>n</w:t>
      </w:r>
      <w:r w:rsidRPr="00C90E15">
        <w:rPr>
          <w:sz w:val="32"/>
          <w:szCs w:val="32"/>
        </w:rPr>
        <w:t xml:space="preserve"> 9:24 </w:t>
      </w:r>
      <w:proofErr w:type="gramStart"/>
      <w:r w:rsidRPr="00C90E15">
        <w:rPr>
          <w:sz w:val="32"/>
          <w:szCs w:val="32"/>
        </w:rPr>
        <w:t>So</w:t>
      </w:r>
      <w:proofErr w:type="gramEnd"/>
      <w:r w:rsidRPr="00C90E15">
        <w:rPr>
          <w:sz w:val="32"/>
          <w:szCs w:val="32"/>
        </w:rPr>
        <w:t xml:space="preserve"> they again called the man who was blind, and said to him, "Give God the glory! We know that this Man is a sinner."</w:t>
      </w:r>
    </w:p>
    <w:p w:rsidR="003A55B1" w:rsidRPr="00C90E15" w:rsidRDefault="003A55B1" w:rsidP="003A55B1">
      <w:pPr>
        <w:pStyle w:val="NoSpacing"/>
        <w:rPr>
          <w:sz w:val="32"/>
          <w:szCs w:val="32"/>
        </w:rPr>
      </w:pPr>
    </w:p>
    <w:p w:rsidR="003A55B1" w:rsidRPr="00C90E15" w:rsidRDefault="003A55B1" w:rsidP="003A55B1">
      <w:pPr>
        <w:pStyle w:val="NoSpacing"/>
        <w:rPr>
          <w:sz w:val="32"/>
          <w:szCs w:val="32"/>
        </w:rPr>
      </w:pPr>
      <w:r w:rsidRPr="00C90E15">
        <w:rPr>
          <w:sz w:val="32"/>
          <w:szCs w:val="32"/>
        </w:rPr>
        <w:t>So they believe that God was powerful and that God deserved credit, but they could not believe that Jesus Christ could be the conduit. They had not blasphemed God or the power of this miracle, but rather just Jesus Christ – saying that He was a sinner and not capable.</w:t>
      </w:r>
    </w:p>
    <w:p w:rsidR="00BD4CA5" w:rsidRPr="00C90E15" w:rsidRDefault="00BD4CA5" w:rsidP="003A55B1">
      <w:pPr>
        <w:pStyle w:val="NoSpacing"/>
        <w:rPr>
          <w:sz w:val="32"/>
          <w:szCs w:val="32"/>
        </w:rPr>
      </w:pPr>
    </w:p>
    <w:p w:rsidR="00BD4CA5" w:rsidRPr="00C90E15" w:rsidRDefault="00BD4CA5" w:rsidP="003A55B1">
      <w:pPr>
        <w:pStyle w:val="NoSpacing"/>
        <w:rPr>
          <w:sz w:val="32"/>
          <w:szCs w:val="32"/>
        </w:rPr>
      </w:pPr>
      <w:r w:rsidRPr="00C90E15">
        <w:rPr>
          <w:sz w:val="32"/>
          <w:szCs w:val="32"/>
        </w:rPr>
        <w:t>They go on and on, and back and forth for a while until basically the man who was healed says – “Look, I don’t know anything about this man or anything else. All I know was that I was blind, and now I see”.</w:t>
      </w:r>
      <w:r w:rsidR="00253EF9" w:rsidRPr="00C90E15">
        <w:rPr>
          <w:sz w:val="32"/>
          <w:szCs w:val="32"/>
        </w:rPr>
        <w:t xml:space="preserve"> </w:t>
      </w:r>
      <w:proofErr w:type="gramStart"/>
      <w:r w:rsidR="00253EF9" w:rsidRPr="00C90E15">
        <w:rPr>
          <w:sz w:val="32"/>
          <w:szCs w:val="32"/>
        </w:rPr>
        <w:t xml:space="preserve">They </w:t>
      </w:r>
      <w:proofErr w:type="spellStart"/>
      <w:r w:rsidR="00253EF9" w:rsidRPr="00C90E15">
        <w:rPr>
          <w:sz w:val="32"/>
          <w:szCs w:val="32"/>
        </w:rPr>
        <w:t>disfellowship</w:t>
      </w:r>
      <w:proofErr w:type="spellEnd"/>
      <w:r w:rsidR="00253EF9" w:rsidRPr="00C90E15">
        <w:rPr>
          <w:sz w:val="32"/>
          <w:szCs w:val="32"/>
        </w:rPr>
        <w:t xml:space="preserve"> him, so to speak and kick him out of the temple.</w:t>
      </w:r>
      <w:proofErr w:type="gramEnd"/>
      <w:r w:rsidRPr="00C90E15">
        <w:rPr>
          <w:sz w:val="32"/>
          <w:szCs w:val="32"/>
        </w:rPr>
        <w:t xml:space="preserve"> Let’s drop down to verse 35.</w:t>
      </w:r>
    </w:p>
    <w:p w:rsidR="00BD4CA5" w:rsidRPr="00C90E15" w:rsidRDefault="00BD4CA5" w:rsidP="003A55B1">
      <w:pPr>
        <w:pStyle w:val="NoSpacing"/>
        <w:rPr>
          <w:sz w:val="32"/>
          <w:szCs w:val="32"/>
        </w:rPr>
      </w:pPr>
    </w:p>
    <w:p w:rsidR="00BD4CA5" w:rsidRPr="00C90E15" w:rsidRDefault="00BD4CA5" w:rsidP="00651485">
      <w:pPr>
        <w:pStyle w:val="NoSpacing"/>
        <w:ind w:left="720" w:right="720"/>
        <w:rPr>
          <w:sz w:val="32"/>
          <w:szCs w:val="32"/>
        </w:rPr>
      </w:pPr>
      <w:r w:rsidRPr="00C90E15">
        <w:rPr>
          <w:sz w:val="32"/>
          <w:szCs w:val="32"/>
        </w:rPr>
        <w:t>Joh</w:t>
      </w:r>
      <w:r w:rsidR="00651485" w:rsidRPr="00C90E15">
        <w:rPr>
          <w:sz w:val="32"/>
          <w:szCs w:val="32"/>
        </w:rPr>
        <w:t>n 9:35 -</w:t>
      </w:r>
      <w:r w:rsidRPr="00C90E15">
        <w:rPr>
          <w:sz w:val="32"/>
          <w:szCs w:val="32"/>
        </w:rPr>
        <w:t xml:space="preserve"> Jesus heard that they had cast him out; and when He had found him, He said to him, "Do you believe in the Son of God?"</w:t>
      </w:r>
    </w:p>
    <w:p w:rsidR="00BD4CA5" w:rsidRPr="00C90E15" w:rsidRDefault="00BD4CA5" w:rsidP="00651485">
      <w:pPr>
        <w:pStyle w:val="NoSpacing"/>
        <w:ind w:left="720" w:right="720"/>
        <w:rPr>
          <w:sz w:val="32"/>
          <w:szCs w:val="32"/>
        </w:rPr>
      </w:pPr>
      <w:r w:rsidRPr="00C90E15">
        <w:rPr>
          <w:sz w:val="32"/>
          <w:szCs w:val="32"/>
        </w:rPr>
        <w:t xml:space="preserve"> 36 He answered and said, "Who is He, </w:t>
      </w:r>
      <w:proofErr w:type="gramStart"/>
      <w:r w:rsidRPr="00C90E15">
        <w:rPr>
          <w:sz w:val="32"/>
          <w:szCs w:val="32"/>
        </w:rPr>
        <w:t>Lord, that</w:t>
      </w:r>
      <w:proofErr w:type="gramEnd"/>
      <w:r w:rsidRPr="00C90E15">
        <w:rPr>
          <w:sz w:val="32"/>
          <w:szCs w:val="32"/>
        </w:rPr>
        <w:t xml:space="preserve"> I may believe in Him?"</w:t>
      </w:r>
    </w:p>
    <w:p w:rsidR="00BD4CA5" w:rsidRPr="00C90E15" w:rsidRDefault="00BD4CA5" w:rsidP="00651485">
      <w:pPr>
        <w:pStyle w:val="NoSpacing"/>
        <w:ind w:left="720" w:right="720"/>
        <w:rPr>
          <w:sz w:val="32"/>
          <w:szCs w:val="32"/>
        </w:rPr>
      </w:pPr>
      <w:r w:rsidRPr="00C90E15">
        <w:rPr>
          <w:sz w:val="32"/>
          <w:szCs w:val="32"/>
        </w:rPr>
        <w:t xml:space="preserve"> 37 And Jesus said to him, "You have both seen Him and it is He who is talking with you."</w:t>
      </w:r>
    </w:p>
    <w:p w:rsidR="00BD4CA5" w:rsidRPr="00C90E15" w:rsidRDefault="00BD4CA5" w:rsidP="00651485">
      <w:pPr>
        <w:pStyle w:val="NoSpacing"/>
        <w:ind w:left="720" w:right="720"/>
        <w:rPr>
          <w:sz w:val="32"/>
          <w:szCs w:val="32"/>
        </w:rPr>
      </w:pPr>
      <w:r w:rsidRPr="00C90E15">
        <w:rPr>
          <w:sz w:val="32"/>
          <w:szCs w:val="32"/>
        </w:rPr>
        <w:t xml:space="preserve"> 38 Then he said, "Lord, I believe!" And he worshiped Him.</w:t>
      </w:r>
    </w:p>
    <w:p w:rsidR="00BD4CA5" w:rsidRPr="00C90E15" w:rsidRDefault="00BD4CA5" w:rsidP="00BD4CA5">
      <w:pPr>
        <w:pStyle w:val="NoSpacing"/>
        <w:rPr>
          <w:sz w:val="32"/>
          <w:szCs w:val="32"/>
        </w:rPr>
      </w:pPr>
    </w:p>
    <w:p w:rsidR="00BD4CA5" w:rsidRPr="00C90E15" w:rsidRDefault="00BD4CA5" w:rsidP="00BD4CA5">
      <w:pPr>
        <w:pStyle w:val="NoSpacing"/>
        <w:rPr>
          <w:sz w:val="32"/>
          <w:szCs w:val="32"/>
        </w:rPr>
      </w:pPr>
      <w:r w:rsidRPr="00C90E15">
        <w:rPr>
          <w:sz w:val="32"/>
          <w:szCs w:val="32"/>
        </w:rPr>
        <w:lastRenderedPageBreak/>
        <w:t>Even this individual, that was miraculous healed, could not understand who Jesus Christ truly was unless it was revealed to him.</w:t>
      </w:r>
    </w:p>
    <w:p w:rsidR="00BD4CA5" w:rsidRPr="00C90E15" w:rsidRDefault="00BD4CA5" w:rsidP="00BD4CA5">
      <w:pPr>
        <w:pStyle w:val="NoSpacing"/>
        <w:rPr>
          <w:sz w:val="32"/>
          <w:szCs w:val="32"/>
        </w:rPr>
      </w:pPr>
    </w:p>
    <w:p w:rsidR="00BD4CA5" w:rsidRPr="00C90E15" w:rsidRDefault="00651485" w:rsidP="00651485">
      <w:pPr>
        <w:pStyle w:val="NoSpacing"/>
        <w:ind w:left="720" w:right="720"/>
        <w:rPr>
          <w:sz w:val="32"/>
          <w:szCs w:val="32"/>
        </w:rPr>
      </w:pPr>
      <w:r w:rsidRPr="00C90E15">
        <w:rPr>
          <w:sz w:val="32"/>
          <w:szCs w:val="32"/>
        </w:rPr>
        <w:t>John 9:</w:t>
      </w:r>
      <w:r w:rsidR="00BD4CA5" w:rsidRPr="00C90E15">
        <w:rPr>
          <w:sz w:val="32"/>
          <w:szCs w:val="32"/>
        </w:rPr>
        <w:t xml:space="preserve">39 </w:t>
      </w:r>
      <w:r w:rsidRPr="00C90E15">
        <w:rPr>
          <w:sz w:val="32"/>
          <w:szCs w:val="32"/>
        </w:rPr>
        <w:t>-</w:t>
      </w:r>
      <w:r w:rsidR="00BD4CA5" w:rsidRPr="00C90E15">
        <w:rPr>
          <w:sz w:val="32"/>
          <w:szCs w:val="32"/>
        </w:rPr>
        <w:t xml:space="preserve"> And Jesus said, "For judgment I have come into this world, that those who do not see may see, and that those who see may be made blind."</w:t>
      </w:r>
    </w:p>
    <w:p w:rsidR="00BD4CA5" w:rsidRPr="00C90E15" w:rsidRDefault="00BD4CA5" w:rsidP="00651485">
      <w:pPr>
        <w:pStyle w:val="NoSpacing"/>
        <w:ind w:left="720" w:right="720"/>
        <w:rPr>
          <w:sz w:val="32"/>
          <w:szCs w:val="32"/>
        </w:rPr>
      </w:pPr>
      <w:r w:rsidRPr="00C90E15">
        <w:rPr>
          <w:sz w:val="32"/>
          <w:szCs w:val="32"/>
        </w:rPr>
        <w:t xml:space="preserve"> 40 Then some of the Pharisees who were with Him heard these words, and said to Him, "Are we blind also?"</w:t>
      </w:r>
    </w:p>
    <w:p w:rsidR="00BD4CA5" w:rsidRPr="00C90E15" w:rsidRDefault="00BD4CA5" w:rsidP="00651485">
      <w:pPr>
        <w:pStyle w:val="NoSpacing"/>
        <w:ind w:left="720" w:right="720"/>
        <w:rPr>
          <w:sz w:val="32"/>
          <w:szCs w:val="32"/>
        </w:rPr>
      </w:pPr>
      <w:r w:rsidRPr="00C90E15">
        <w:rPr>
          <w:sz w:val="32"/>
          <w:szCs w:val="32"/>
        </w:rPr>
        <w:t xml:space="preserve"> 41 Jesus said to them, "If you were blind, you would have no sin; but now you say, 'We see.' Therefore your sin remains.</w:t>
      </w:r>
    </w:p>
    <w:p w:rsidR="007C77D0" w:rsidRPr="00C90E15" w:rsidRDefault="007C77D0" w:rsidP="008B396A">
      <w:pPr>
        <w:pStyle w:val="NoSpacing"/>
        <w:rPr>
          <w:sz w:val="32"/>
          <w:szCs w:val="32"/>
        </w:rPr>
      </w:pPr>
    </w:p>
    <w:p w:rsidR="00BD4CA5" w:rsidRPr="00C90E15" w:rsidRDefault="00BD4CA5" w:rsidP="008B396A">
      <w:pPr>
        <w:pStyle w:val="NoSpacing"/>
        <w:rPr>
          <w:sz w:val="32"/>
          <w:szCs w:val="32"/>
        </w:rPr>
      </w:pPr>
      <w:r w:rsidRPr="00C90E15">
        <w:rPr>
          <w:sz w:val="32"/>
          <w:szCs w:val="32"/>
        </w:rPr>
        <w:t>Jesus makes the point that if you don’t know</w:t>
      </w:r>
      <w:proofErr w:type="gramStart"/>
      <w:r w:rsidRPr="00C90E15">
        <w:rPr>
          <w:sz w:val="32"/>
          <w:szCs w:val="32"/>
        </w:rPr>
        <w:t>,</w:t>
      </w:r>
      <w:proofErr w:type="gramEnd"/>
      <w:r w:rsidRPr="00C90E15">
        <w:rPr>
          <w:sz w:val="32"/>
          <w:szCs w:val="32"/>
        </w:rPr>
        <w:t xml:space="preserve"> if God hasn’t opened your eyes, if you don’t understand – than you can be forgiven. Because when God does call you and open your heart and mind, then you will have the opportunity to understand, and repent. To ask for forgiveness and to have your sins </w:t>
      </w:r>
      <w:r w:rsidR="00194025">
        <w:rPr>
          <w:sz w:val="32"/>
          <w:szCs w:val="32"/>
        </w:rPr>
        <w:t>removed</w:t>
      </w:r>
      <w:r w:rsidRPr="00C90E15">
        <w:rPr>
          <w:sz w:val="32"/>
          <w:szCs w:val="32"/>
        </w:rPr>
        <w:t>.</w:t>
      </w:r>
    </w:p>
    <w:p w:rsidR="00BD4CA5" w:rsidRPr="00C90E15" w:rsidRDefault="00BD4CA5" w:rsidP="008B396A">
      <w:pPr>
        <w:pStyle w:val="NoSpacing"/>
        <w:rPr>
          <w:sz w:val="32"/>
          <w:szCs w:val="32"/>
        </w:rPr>
      </w:pPr>
    </w:p>
    <w:p w:rsidR="00BD4CA5" w:rsidRPr="00C90E15" w:rsidRDefault="00842090" w:rsidP="008B396A">
      <w:pPr>
        <w:pStyle w:val="NoSpacing"/>
        <w:rPr>
          <w:sz w:val="32"/>
          <w:szCs w:val="32"/>
        </w:rPr>
      </w:pPr>
      <w:r w:rsidRPr="00C90E15">
        <w:rPr>
          <w:sz w:val="32"/>
          <w:szCs w:val="32"/>
        </w:rPr>
        <w:t xml:space="preserve">Even the apostle Paul in 1 Timothy chapter 1 and verses 12 through 13, we won’t turn there, says that he was a blasphemer. And the Apostle Paul even caused others to blaspheme as he targeting and persecuted Christians. But when God opened his eyes and revealed to him what </w:t>
      </w:r>
      <w:r w:rsidR="009954C9" w:rsidRPr="00C90E15">
        <w:rPr>
          <w:sz w:val="32"/>
          <w:szCs w:val="32"/>
        </w:rPr>
        <w:t>h</w:t>
      </w:r>
      <w:r w:rsidRPr="00C90E15">
        <w:rPr>
          <w:sz w:val="32"/>
          <w:szCs w:val="32"/>
        </w:rPr>
        <w:t>e was really doing – he repented. That blasphemy against God or Jesus Christ was forgiven as he understood and asked for repentance.</w:t>
      </w:r>
    </w:p>
    <w:p w:rsidR="00842090" w:rsidRPr="00C90E15" w:rsidRDefault="00842090" w:rsidP="008B396A">
      <w:pPr>
        <w:pStyle w:val="NoSpacing"/>
        <w:rPr>
          <w:sz w:val="32"/>
          <w:szCs w:val="32"/>
        </w:rPr>
      </w:pPr>
    </w:p>
    <w:p w:rsidR="00842090" w:rsidRPr="00C90E15" w:rsidRDefault="00842090" w:rsidP="008B396A">
      <w:pPr>
        <w:pStyle w:val="NoSpacing"/>
        <w:rPr>
          <w:sz w:val="32"/>
          <w:szCs w:val="32"/>
        </w:rPr>
      </w:pPr>
      <w:r w:rsidRPr="00C90E15">
        <w:rPr>
          <w:sz w:val="32"/>
          <w:szCs w:val="32"/>
        </w:rPr>
        <w:t xml:space="preserve">But blaspheming the Holy Spirit was different. The </w:t>
      </w:r>
      <w:r w:rsidR="00651485" w:rsidRPr="00C90E15">
        <w:rPr>
          <w:sz w:val="32"/>
          <w:szCs w:val="32"/>
        </w:rPr>
        <w:t>Pharisees</w:t>
      </w:r>
      <w:r w:rsidRPr="00C90E15">
        <w:rPr>
          <w:sz w:val="32"/>
          <w:szCs w:val="32"/>
        </w:rPr>
        <w:t xml:space="preserve"> might not have understood who Christ was – but they could see what Christ was </w:t>
      </w:r>
      <w:r w:rsidRPr="00C90E15">
        <w:rPr>
          <w:i/>
          <w:sz w:val="32"/>
          <w:szCs w:val="32"/>
        </w:rPr>
        <w:t>doing</w:t>
      </w:r>
      <w:r w:rsidRPr="00C90E15">
        <w:rPr>
          <w:sz w:val="32"/>
          <w:szCs w:val="32"/>
        </w:rPr>
        <w:t xml:space="preserve">. In fact, in our example earlier of the Unpardonable Sin, they acknowledged the </w:t>
      </w:r>
      <w:proofErr w:type="spellStart"/>
      <w:r w:rsidR="00651485" w:rsidRPr="00C90E15">
        <w:rPr>
          <w:sz w:val="32"/>
          <w:szCs w:val="32"/>
        </w:rPr>
        <w:t>miraculousness</w:t>
      </w:r>
      <w:proofErr w:type="spellEnd"/>
      <w:r w:rsidR="00651485" w:rsidRPr="00C90E15">
        <w:rPr>
          <w:sz w:val="32"/>
          <w:szCs w:val="32"/>
        </w:rPr>
        <w:t xml:space="preserve"> </w:t>
      </w:r>
      <w:r w:rsidRPr="00C90E15">
        <w:rPr>
          <w:sz w:val="32"/>
          <w:szCs w:val="32"/>
        </w:rPr>
        <w:t>of it – but they attributed it to Satan, or demon possession.</w:t>
      </w:r>
    </w:p>
    <w:p w:rsidR="0057789A" w:rsidRPr="00C90E15" w:rsidRDefault="0057789A" w:rsidP="008B396A">
      <w:pPr>
        <w:pStyle w:val="NoSpacing"/>
        <w:rPr>
          <w:sz w:val="32"/>
          <w:szCs w:val="32"/>
        </w:rPr>
      </w:pPr>
    </w:p>
    <w:p w:rsidR="00842090" w:rsidRPr="00C90E15" w:rsidRDefault="00842090" w:rsidP="008B396A">
      <w:pPr>
        <w:pStyle w:val="NoSpacing"/>
        <w:rPr>
          <w:sz w:val="32"/>
          <w:szCs w:val="32"/>
        </w:rPr>
      </w:pPr>
      <w:r w:rsidRPr="00C90E15">
        <w:rPr>
          <w:sz w:val="32"/>
          <w:szCs w:val="32"/>
        </w:rPr>
        <w:t>This is different.</w:t>
      </w:r>
      <w:r w:rsidR="00E87AB5" w:rsidRPr="00C90E15">
        <w:rPr>
          <w:sz w:val="32"/>
          <w:szCs w:val="32"/>
        </w:rPr>
        <w:t xml:space="preserve"> They may not have been able to wrap their minds around the source of the power, or the fact that God was using Jesus Christ</w:t>
      </w:r>
      <w:r w:rsidRPr="00C90E15">
        <w:rPr>
          <w:sz w:val="32"/>
          <w:szCs w:val="32"/>
        </w:rPr>
        <w:t xml:space="preserve"> </w:t>
      </w:r>
      <w:r w:rsidR="00E87AB5" w:rsidRPr="00C90E15">
        <w:rPr>
          <w:sz w:val="32"/>
          <w:szCs w:val="32"/>
        </w:rPr>
        <w:t xml:space="preserve">to perform these miracles, but they </w:t>
      </w:r>
      <w:r w:rsidR="00E87AB5" w:rsidRPr="00C90E15">
        <w:rPr>
          <w:i/>
          <w:sz w:val="32"/>
          <w:szCs w:val="32"/>
        </w:rPr>
        <w:t xml:space="preserve">could </w:t>
      </w:r>
      <w:r w:rsidR="00E87AB5" w:rsidRPr="00C90E15">
        <w:rPr>
          <w:sz w:val="32"/>
          <w:szCs w:val="32"/>
        </w:rPr>
        <w:t xml:space="preserve">witness the miracles being performed. </w:t>
      </w:r>
      <w:r w:rsidR="00194025">
        <w:rPr>
          <w:sz w:val="32"/>
          <w:szCs w:val="32"/>
        </w:rPr>
        <w:t>But w</w:t>
      </w:r>
      <w:r w:rsidRPr="00C90E15">
        <w:rPr>
          <w:sz w:val="32"/>
          <w:szCs w:val="32"/>
        </w:rPr>
        <w:t>hen</w:t>
      </w:r>
      <w:r w:rsidR="00194025">
        <w:rPr>
          <w:sz w:val="32"/>
          <w:szCs w:val="32"/>
        </w:rPr>
        <w:t xml:space="preserve"> one see </w:t>
      </w:r>
      <w:r w:rsidRPr="00C90E15">
        <w:rPr>
          <w:sz w:val="32"/>
          <w:szCs w:val="32"/>
        </w:rPr>
        <w:t>God’s power through His Spirit, and assign</w:t>
      </w:r>
      <w:r w:rsidR="00194025">
        <w:rPr>
          <w:sz w:val="32"/>
          <w:szCs w:val="32"/>
        </w:rPr>
        <w:t>s</w:t>
      </w:r>
      <w:r w:rsidRPr="00C90E15">
        <w:rPr>
          <w:sz w:val="32"/>
          <w:szCs w:val="32"/>
        </w:rPr>
        <w:t xml:space="preserve"> good to evil, </w:t>
      </w:r>
      <w:proofErr w:type="gramStart"/>
      <w:r w:rsidRPr="00C90E15">
        <w:rPr>
          <w:sz w:val="32"/>
          <w:szCs w:val="32"/>
        </w:rPr>
        <w:t>then</w:t>
      </w:r>
      <w:proofErr w:type="gramEnd"/>
      <w:r w:rsidRPr="00C90E15">
        <w:rPr>
          <w:sz w:val="32"/>
          <w:szCs w:val="32"/>
        </w:rPr>
        <w:t xml:space="preserve"> </w:t>
      </w:r>
      <w:r w:rsidR="00194025">
        <w:rPr>
          <w:sz w:val="32"/>
          <w:szCs w:val="32"/>
        </w:rPr>
        <w:t xml:space="preserve">they </w:t>
      </w:r>
      <w:r w:rsidRPr="00C90E15">
        <w:rPr>
          <w:sz w:val="32"/>
          <w:szCs w:val="32"/>
        </w:rPr>
        <w:t>are blaspheming the Holy Spirit.</w:t>
      </w:r>
    </w:p>
    <w:p w:rsidR="00651485" w:rsidRPr="00C90E15" w:rsidRDefault="00651485" w:rsidP="008B396A">
      <w:pPr>
        <w:pStyle w:val="NoSpacing"/>
        <w:rPr>
          <w:sz w:val="32"/>
          <w:szCs w:val="32"/>
        </w:rPr>
      </w:pPr>
    </w:p>
    <w:p w:rsidR="00BD4CA5" w:rsidRPr="00C90E15" w:rsidRDefault="00651485" w:rsidP="008B396A">
      <w:pPr>
        <w:pStyle w:val="NoSpacing"/>
        <w:rPr>
          <w:sz w:val="32"/>
          <w:szCs w:val="32"/>
        </w:rPr>
      </w:pPr>
      <w:r w:rsidRPr="00C90E15">
        <w:rPr>
          <w:sz w:val="32"/>
          <w:szCs w:val="32"/>
        </w:rPr>
        <w:lastRenderedPageBreak/>
        <w:t>But it’s not that it’s just different, it’s more egregious. And that’s what our third point is all about.</w:t>
      </w:r>
    </w:p>
    <w:p w:rsidR="00E5713E" w:rsidRPr="00C90E15" w:rsidRDefault="00E5713E" w:rsidP="008B396A">
      <w:pPr>
        <w:pStyle w:val="NoSpacing"/>
        <w:rPr>
          <w:sz w:val="32"/>
          <w:szCs w:val="32"/>
        </w:rPr>
      </w:pPr>
    </w:p>
    <w:p w:rsidR="00E5713E" w:rsidRPr="00C90E15" w:rsidRDefault="00E5713E" w:rsidP="008B396A">
      <w:pPr>
        <w:pStyle w:val="NoSpacing"/>
        <w:rPr>
          <w:b/>
          <w:sz w:val="32"/>
          <w:szCs w:val="32"/>
        </w:rPr>
      </w:pPr>
      <w:r w:rsidRPr="00C90E15">
        <w:rPr>
          <w:b/>
          <w:sz w:val="32"/>
          <w:szCs w:val="32"/>
        </w:rPr>
        <w:t xml:space="preserve">P3: Why is blasphemy against the Holy Spirit so much more </w:t>
      </w:r>
      <w:r w:rsidR="008B396A" w:rsidRPr="00C90E15">
        <w:rPr>
          <w:b/>
          <w:sz w:val="32"/>
          <w:szCs w:val="32"/>
        </w:rPr>
        <w:t>egregious</w:t>
      </w:r>
      <w:r w:rsidRPr="00C90E15">
        <w:rPr>
          <w:b/>
          <w:sz w:val="32"/>
          <w:szCs w:val="32"/>
        </w:rPr>
        <w:t>?</w:t>
      </w:r>
    </w:p>
    <w:p w:rsidR="00E5713E" w:rsidRPr="00C90E15" w:rsidRDefault="00E5713E" w:rsidP="008B396A">
      <w:pPr>
        <w:pStyle w:val="NoSpacing"/>
        <w:rPr>
          <w:sz w:val="32"/>
          <w:szCs w:val="32"/>
        </w:rPr>
      </w:pPr>
    </w:p>
    <w:p w:rsidR="00BC784F" w:rsidRPr="00C90E15" w:rsidRDefault="00BC784F" w:rsidP="008B396A">
      <w:pPr>
        <w:pStyle w:val="NoSpacing"/>
        <w:rPr>
          <w:sz w:val="32"/>
          <w:szCs w:val="32"/>
        </w:rPr>
      </w:pPr>
      <w:r w:rsidRPr="00C90E15">
        <w:rPr>
          <w:sz w:val="32"/>
          <w:szCs w:val="32"/>
        </w:rPr>
        <w:t xml:space="preserve">Not too terribly long ago, I was pulled over in a traffic stop. We actually had good friends in town and my best friend and I were running some </w:t>
      </w:r>
      <w:r w:rsidR="004757DA" w:rsidRPr="00C90E15">
        <w:rPr>
          <w:sz w:val="32"/>
          <w:szCs w:val="32"/>
        </w:rPr>
        <w:t xml:space="preserve">errands </w:t>
      </w:r>
      <w:r w:rsidRPr="00C90E15">
        <w:rPr>
          <w:sz w:val="32"/>
          <w:szCs w:val="32"/>
        </w:rPr>
        <w:t xml:space="preserve">or doing something, and we came across this funny little intersection. The whole interchange had been under construction for a while, and they were constantly changing the traffic patterns. At this point in time, there was a four way stop. We wanted to continue to go straight. But for whatever reason, they did not allow this. You had to turn right or left, go down to the next light, and flip around. </w:t>
      </w:r>
    </w:p>
    <w:p w:rsidR="00BC784F" w:rsidRPr="00C90E15" w:rsidRDefault="00BC784F" w:rsidP="008B396A">
      <w:pPr>
        <w:pStyle w:val="NoSpacing"/>
        <w:rPr>
          <w:sz w:val="32"/>
          <w:szCs w:val="32"/>
        </w:rPr>
      </w:pPr>
    </w:p>
    <w:p w:rsidR="00BC784F" w:rsidRPr="00C90E15" w:rsidRDefault="00BC784F" w:rsidP="008B396A">
      <w:pPr>
        <w:pStyle w:val="NoSpacing"/>
        <w:rPr>
          <w:sz w:val="32"/>
          <w:szCs w:val="32"/>
        </w:rPr>
      </w:pPr>
      <w:r w:rsidRPr="00C90E15">
        <w:rPr>
          <w:sz w:val="32"/>
          <w:szCs w:val="32"/>
        </w:rPr>
        <w:t>It made no sense. And every time I came up to this intersection, I always got frustrated, because, for no reason, you couldn’t  go straight, and had to go way out of your way.</w:t>
      </w:r>
    </w:p>
    <w:p w:rsidR="00BC784F" w:rsidRPr="00C90E15" w:rsidRDefault="00BC784F" w:rsidP="008B396A">
      <w:pPr>
        <w:pStyle w:val="NoSpacing"/>
        <w:rPr>
          <w:sz w:val="32"/>
          <w:szCs w:val="32"/>
        </w:rPr>
      </w:pPr>
    </w:p>
    <w:p w:rsidR="00BC784F" w:rsidRPr="00C90E15" w:rsidRDefault="00BC784F" w:rsidP="008B396A">
      <w:pPr>
        <w:pStyle w:val="NoSpacing"/>
        <w:rPr>
          <w:sz w:val="32"/>
          <w:szCs w:val="32"/>
        </w:rPr>
      </w:pPr>
      <w:r w:rsidRPr="00C90E15">
        <w:rPr>
          <w:sz w:val="32"/>
          <w:szCs w:val="32"/>
        </w:rPr>
        <w:t xml:space="preserve">This time, my friend was in the car, and I said, you know what? This is stupid. I’m just going straight. So I pull right through the </w:t>
      </w:r>
      <w:r w:rsidR="004757DA" w:rsidRPr="00C90E15">
        <w:rPr>
          <w:sz w:val="32"/>
          <w:szCs w:val="32"/>
        </w:rPr>
        <w:t>intersection</w:t>
      </w:r>
      <w:r w:rsidRPr="00C90E15">
        <w:rPr>
          <w:sz w:val="32"/>
          <w:szCs w:val="32"/>
        </w:rPr>
        <w:t>, and immediately, appearing out of nowhere – probably materializing on the spot – a police officer puts on his lights and pulls me over.</w:t>
      </w:r>
    </w:p>
    <w:p w:rsidR="00BC784F" w:rsidRPr="00C90E15" w:rsidRDefault="00BC784F" w:rsidP="008B396A">
      <w:pPr>
        <w:pStyle w:val="NoSpacing"/>
        <w:rPr>
          <w:sz w:val="32"/>
          <w:szCs w:val="32"/>
        </w:rPr>
      </w:pPr>
    </w:p>
    <w:p w:rsidR="00BC784F" w:rsidRPr="00C90E15" w:rsidRDefault="00BC784F" w:rsidP="008B396A">
      <w:pPr>
        <w:pStyle w:val="NoSpacing"/>
        <w:rPr>
          <w:sz w:val="32"/>
          <w:szCs w:val="32"/>
        </w:rPr>
      </w:pPr>
      <w:r w:rsidRPr="00C90E15">
        <w:rPr>
          <w:sz w:val="32"/>
          <w:szCs w:val="32"/>
        </w:rPr>
        <w:t>He comes up to the car and is so nice, and it also seems like he’s looking for a reason to let me off the hook. He says, “Are you from around here?” – Yes, yes I am. “Are you familiar with this intersection?” Yes, yes I am. “Do you know that you can</w:t>
      </w:r>
      <w:r w:rsidR="009954C9" w:rsidRPr="00C90E15">
        <w:rPr>
          <w:sz w:val="32"/>
          <w:szCs w:val="32"/>
        </w:rPr>
        <w:t>’t</w:t>
      </w:r>
      <w:r w:rsidRPr="00C90E15">
        <w:rPr>
          <w:sz w:val="32"/>
          <w:szCs w:val="32"/>
        </w:rPr>
        <w:t xml:space="preserve"> go straight there?” – Yes, yes I do.</w:t>
      </w:r>
    </w:p>
    <w:p w:rsidR="00BC784F" w:rsidRPr="00C90E15" w:rsidRDefault="00BC784F" w:rsidP="008B396A">
      <w:pPr>
        <w:pStyle w:val="NoSpacing"/>
        <w:rPr>
          <w:sz w:val="32"/>
          <w:szCs w:val="32"/>
        </w:rPr>
      </w:pPr>
    </w:p>
    <w:p w:rsidR="00BC784F" w:rsidRPr="00C90E15" w:rsidRDefault="00BC784F" w:rsidP="008B396A">
      <w:pPr>
        <w:pStyle w:val="NoSpacing"/>
        <w:rPr>
          <w:sz w:val="32"/>
          <w:szCs w:val="32"/>
        </w:rPr>
      </w:pPr>
      <w:r w:rsidRPr="00C90E15">
        <w:rPr>
          <w:sz w:val="32"/>
          <w:szCs w:val="32"/>
        </w:rPr>
        <w:t>So he went away and came back later with just a warning. And on the warning, it had written on there: “Disregarded traffic signs”. And I thought, yea, that’s about right. I just plain disregarded the traffic sign.</w:t>
      </w:r>
    </w:p>
    <w:p w:rsidR="00BC784F" w:rsidRPr="00C90E15" w:rsidRDefault="00BC784F" w:rsidP="008B396A">
      <w:pPr>
        <w:pStyle w:val="NoSpacing"/>
        <w:rPr>
          <w:sz w:val="32"/>
          <w:szCs w:val="32"/>
        </w:rPr>
      </w:pPr>
    </w:p>
    <w:p w:rsidR="00BC784F" w:rsidRPr="00C90E15" w:rsidRDefault="00BC784F" w:rsidP="008B396A">
      <w:pPr>
        <w:pStyle w:val="NoSpacing"/>
        <w:rPr>
          <w:sz w:val="32"/>
          <w:szCs w:val="32"/>
        </w:rPr>
      </w:pPr>
      <w:r w:rsidRPr="00C90E15">
        <w:rPr>
          <w:sz w:val="32"/>
          <w:szCs w:val="32"/>
        </w:rPr>
        <w:t>I knew it was there. And it wasn’t like I just didn’t care, but I proactively to</w:t>
      </w:r>
      <w:r w:rsidR="00B74732" w:rsidRPr="00C90E15">
        <w:rPr>
          <w:sz w:val="32"/>
          <w:szCs w:val="32"/>
        </w:rPr>
        <w:t>ok</w:t>
      </w:r>
      <w:r w:rsidRPr="00C90E15">
        <w:rPr>
          <w:sz w:val="32"/>
          <w:szCs w:val="32"/>
        </w:rPr>
        <w:t xml:space="preserve"> action and violated </w:t>
      </w:r>
      <w:r w:rsidR="00651485" w:rsidRPr="00C90E15">
        <w:rPr>
          <w:sz w:val="32"/>
          <w:szCs w:val="32"/>
        </w:rPr>
        <w:t>that rule of the road</w:t>
      </w:r>
      <w:r w:rsidRPr="00C90E15">
        <w:rPr>
          <w:sz w:val="32"/>
          <w:szCs w:val="32"/>
        </w:rPr>
        <w:t>.</w:t>
      </w:r>
      <w:r w:rsidR="00B74732" w:rsidRPr="00C90E15">
        <w:rPr>
          <w:sz w:val="32"/>
          <w:szCs w:val="32"/>
        </w:rPr>
        <w:t xml:space="preserve"> I took those laws and said that they didn’t apply to me, and further more</w:t>
      </w:r>
      <w:r w:rsidR="009954C9" w:rsidRPr="00C90E15">
        <w:rPr>
          <w:sz w:val="32"/>
          <w:szCs w:val="32"/>
        </w:rPr>
        <w:t xml:space="preserve"> I believed them to be</w:t>
      </w:r>
      <w:r w:rsidR="00B74732" w:rsidRPr="00C90E15">
        <w:rPr>
          <w:sz w:val="32"/>
          <w:szCs w:val="32"/>
        </w:rPr>
        <w:t>, silly, stupid.</w:t>
      </w:r>
      <w:r w:rsidR="009954C9" w:rsidRPr="00C90E15">
        <w:rPr>
          <w:sz w:val="32"/>
          <w:szCs w:val="32"/>
        </w:rPr>
        <w:t xml:space="preserve"> </w:t>
      </w:r>
      <w:r w:rsidR="00C90E15" w:rsidRPr="00C90E15">
        <w:rPr>
          <w:sz w:val="32"/>
          <w:szCs w:val="32"/>
        </w:rPr>
        <w:t xml:space="preserve">And frankly, I just </w:t>
      </w:r>
      <w:r w:rsidR="009954C9" w:rsidRPr="00C90E15">
        <w:rPr>
          <w:sz w:val="32"/>
          <w:szCs w:val="32"/>
        </w:rPr>
        <w:t>knew better.</w:t>
      </w:r>
    </w:p>
    <w:p w:rsidR="001A3168" w:rsidRPr="00C90E15" w:rsidRDefault="001A3168" w:rsidP="008B396A">
      <w:pPr>
        <w:pStyle w:val="NoSpacing"/>
        <w:rPr>
          <w:sz w:val="32"/>
          <w:szCs w:val="32"/>
        </w:rPr>
      </w:pPr>
    </w:p>
    <w:p w:rsidR="001A3168" w:rsidRPr="00C90E15" w:rsidRDefault="001A3168" w:rsidP="008B396A">
      <w:pPr>
        <w:pStyle w:val="NoSpacing"/>
        <w:rPr>
          <w:sz w:val="32"/>
          <w:szCs w:val="32"/>
        </w:rPr>
      </w:pPr>
      <w:r w:rsidRPr="00C90E15">
        <w:rPr>
          <w:sz w:val="32"/>
          <w:szCs w:val="32"/>
        </w:rPr>
        <w:t>Blasphemy against the Holy Spirit takes this same concept to an extreme.</w:t>
      </w:r>
    </w:p>
    <w:p w:rsidR="00D41B63" w:rsidRPr="00C90E15" w:rsidRDefault="00D41B63" w:rsidP="008B396A">
      <w:pPr>
        <w:pStyle w:val="NoSpacing"/>
        <w:rPr>
          <w:sz w:val="32"/>
          <w:szCs w:val="32"/>
        </w:rPr>
      </w:pPr>
    </w:p>
    <w:p w:rsidR="00D41B63" w:rsidRPr="00C90E15" w:rsidRDefault="00D41B63" w:rsidP="008B396A">
      <w:pPr>
        <w:pStyle w:val="NoSpacing"/>
        <w:rPr>
          <w:sz w:val="32"/>
          <w:szCs w:val="32"/>
        </w:rPr>
      </w:pPr>
      <w:r w:rsidRPr="00C90E15">
        <w:rPr>
          <w:sz w:val="32"/>
          <w:szCs w:val="32"/>
        </w:rPr>
        <w:t xml:space="preserve">It’s more than just a </w:t>
      </w:r>
      <w:r w:rsidR="00B74732" w:rsidRPr="00C90E15">
        <w:rPr>
          <w:sz w:val="32"/>
          <w:szCs w:val="32"/>
        </w:rPr>
        <w:t>disregard;</w:t>
      </w:r>
      <w:r w:rsidRPr="00C90E15">
        <w:rPr>
          <w:sz w:val="32"/>
          <w:szCs w:val="32"/>
        </w:rPr>
        <w:t xml:space="preserve"> it is an active stance against it. </w:t>
      </w:r>
    </w:p>
    <w:p w:rsidR="00B74732" w:rsidRPr="00C90E15" w:rsidRDefault="00B74732" w:rsidP="008B396A">
      <w:pPr>
        <w:pStyle w:val="NoSpacing"/>
        <w:rPr>
          <w:sz w:val="32"/>
          <w:szCs w:val="32"/>
        </w:rPr>
      </w:pPr>
    </w:p>
    <w:p w:rsidR="00D41B63" w:rsidRPr="00C90E15" w:rsidRDefault="001807A9" w:rsidP="008B396A">
      <w:pPr>
        <w:pStyle w:val="NoSpacing"/>
        <w:rPr>
          <w:sz w:val="32"/>
          <w:szCs w:val="32"/>
        </w:rPr>
      </w:pPr>
      <w:r w:rsidRPr="00C90E15">
        <w:rPr>
          <w:sz w:val="32"/>
          <w:szCs w:val="32"/>
        </w:rPr>
        <w:t>Back in Mark chapter 3, the same story we opened with</w:t>
      </w:r>
      <w:r w:rsidR="003E5EA6" w:rsidRPr="00C90E15">
        <w:rPr>
          <w:sz w:val="32"/>
          <w:szCs w:val="32"/>
        </w:rPr>
        <w:t xml:space="preserve">, </w:t>
      </w:r>
      <w:r w:rsidR="00D41B63" w:rsidRPr="00C90E15">
        <w:rPr>
          <w:sz w:val="32"/>
          <w:szCs w:val="32"/>
        </w:rPr>
        <w:t xml:space="preserve">let’s notice something telling about the attitude of the </w:t>
      </w:r>
      <w:r w:rsidR="00B74732" w:rsidRPr="00C90E15">
        <w:rPr>
          <w:sz w:val="32"/>
          <w:szCs w:val="32"/>
        </w:rPr>
        <w:t>Pharisees</w:t>
      </w:r>
      <w:r w:rsidR="00D41B63" w:rsidRPr="00C90E15">
        <w:rPr>
          <w:sz w:val="32"/>
          <w:szCs w:val="32"/>
        </w:rPr>
        <w:t>.</w:t>
      </w:r>
      <w:r w:rsidR="003E5EA6" w:rsidRPr="00C90E15">
        <w:rPr>
          <w:sz w:val="32"/>
          <w:szCs w:val="32"/>
        </w:rPr>
        <w:t xml:space="preserve"> Let’s go back a few verses earlier </w:t>
      </w:r>
      <w:r w:rsidR="00BC0108">
        <w:rPr>
          <w:sz w:val="32"/>
          <w:szCs w:val="32"/>
        </w:rPr>
        <w:t>in</w:t>
      </w:r>
      <w:r w:rsidR="003E5EA6" w:rsidRPr="00C90E15">
        <w:rPr>
          <w:sz w:val="32"/>
          <w:szCs w:val="32"/>
        </w:rPr>
        <w:t xml:space="preserve"> our Unpardonable</w:t>
      </w:r>
      <w:r w:rsidR="00BC0108">
        <w:rPr>
          <w:sz w:val="32"/>
          <w:szCs w:val="32"/>
        </w:rPr>
        <w:t xml:space="preserve"> Sin</w:t>
      </w:r>
      <w:r w:rsidR="003E5EA6" w:rsidRPr="00C90E15">
        <w:rPr>
          <w:sz w:val="32"/>
          <w:szCs w:val="32"/>
        </w:rPr>
        <w:t xml:space="preserve"> section and start in verse 1.</w:t>
      </w:r>
    </w:p>
    <w:p w:rsidR="003E5EA6" w:rsidRPr="00C90E15" w:rsidRDefault="003E5EA6" w:rsidP="008B396A">
      <w:pPr>
        <w:pStyle w:val="NoSpacing"/>
        <w:rPr>
          <w:sz w:val="32"/>
          <w:szCs w:val="32"/>
        </w:rPr>
      </w:pPr>
    </w:p>
    <w:p w:rsidR="003E5EA6" w:rsidRPr="00C90E15" w:rsidRDefault="003E5EA6" w:rsidP="00F82C88">
      <w:pPr>
        <w:pStyle w:val="NoSpacing"/>
        <w:ind w:left="720" w:right="720"/>
        <w:rPr>
          <w:sz w:val="32"/>
          <w:szCs w:val="32"/>
        </w:rPr>
      </w:pPr>
      <w:r w:rsidRPr="00C90E15">
        <w:rPr>
          <w:sz w:val="32"/>
          <w:szCs w:val="32"/>
        </w:rPr>
        <w:t>M</w:t>
      </w:r>
      <w:r w:rsidRPr="00C90E15">
        <w:rPr>
          <w:sz w:val="32"/>
          <w:szCs w:val="32"/>
        </w:rPr>
        <w:t>a</w:t>
      </w:r>
      <w:r w:rsidRPr="00C90E15">
        <w:rPr>
          <w:sz w:val="32"/>
          <w:szCs w:val="32"/>
        </w:rPr>
        <w:t>r</w:t>
      </w:r>
      <w:r w:rsidRPr="00C90E15">
        <w:rPr>
          <w:sz w:val="32"/>
          <w:szCs w:val="32"/>
        </w:rPr>
        <w:t>k</w:t>
      </w:r>
      <w:r w:rsidRPr="00C90E15">
        <w:rPr>
          <w:sz w:val="32"/>
          <w:szCs w:val="32"/>
        </w:rPr>
        <w:t xml:space="preserve"> 3:1 </w:t>
      </w:r>
      <w:r w:rsidRPr="00C90E15">
        <w:rPr>
          <w:sz w:val="32"/>
          <w:szCs w:val="32"/>
        </w:rPr>
        <w:t>-</w:t>
      </w:r>
      <w:r w:rsidRPr="00C90E15">
        <w:rPr>
          <w:sz w:val="32"/>
          <w:szCs w:val="32"/>
        </w:rPr>
        <w:t xml:space="preserve"> And He entered the synagogue again, and a man was there who had a withered hand.</w:t>
      </w:r>
    </w:p>
    <w:p w:rsidR="003E5EA6" w:rsidRPr="00C90E15" w:rsidRDefault="003E5EA6" w:rsidP="00F82C88">
      <w:pPr>
        <w:pStyle w:val="NoSpacing"/>
        <w:ind w:left="720" w:right="720"/>
        <w:rPr>
          <w:sz w:val="32"/>
          <w:szCs w:val="32"/>
        </w:rPr>
      </w:pPr>
      <w:r w:rsidRPr="00C90E15">
        <w:rPr>
          <w:sz w:val="32"/>
          <w:szCs w:val="32"/>
        </w:rPr>
        <w:t xml:space="preserve"> 2 So they watched Him closely, whether He would heal him on the Sabbath, so that they might accuse Him.</w:t>
      </w:r>
    </w:p>
    <w:p w:rsidR="003E5EA6" w:rsidRPr="00C90E15" w:rsidRDefault="003E5EA6" w:rsidP="003E5EA6">
      <w:pPr>
        <w:pStyle w:val="NoSpacing"/>
        <w:rPr>
          <w:sz w:val="32"/>
          <w:szCs w:val="32"/>
        </w:rPr>
      </w:pPr>
    </w:p>
    <w:p w:rsidR="003E5EA6" w:rsidRPr="00C90E15" w:rsidRDefault="003E5EA6" w:rsidP="003E5EA6">
      <w:pPr>
        <w:pStyle w:val="NoSpacing"/>
        <w:rPr>
          <w:sz w:val="32"/>
          <w:szCs w:val="32"/>
        </w:rPr>
      </w:pPr>
      <w:r w:rsidRPr="00C90E15">
        <w:rPr>
          <w:sz w:val="32"/>
          <w:szCs w:val="32"/>
        </w:rPr>
        <w:t xml:space="preserve">Ok, so you can already see where this is going. Of course they opposed Jesus Christ. They felt that He was a threat to their status quo, their leadership, perhaps even the stability of their nation in </w:t>
      </w:r>
      <w:r w:rsidR="009954C9" w:rsidRPr="00C90E15">
        <w:rPr>
          <w:sz w:val="32"/>
          <w:szCs w:val="32"/>
        </w:rPr>
        <w:t>their</w:t>
      </w:r>
      <w:r w:rsidRPr="00C90E15">
        <w:rPr>
          <w:sz w:val="32"/>
          <w:szCs w:val="32"/>
        </w:rPr>
        <w:t xml:space="preserve"> eyes. So they are watching, waiting for a supernatural miracle</w:t>
      </w:r>
      <w:r w:rsidR="00BC0108">
        <w:rPr>
          <w:sz w:val="32"/>
          <w:szCs w:val="32"/>
        </w:rPr>
        <w:t xml:space="preserve"> on the Sabbath</w:t>
      </w:r>
      <w:r w:rsidRPr="00C90E15">
        <w:rPr>
          <w:sz w:val="32"/>
          <w:szCs w:val="32"/>
        </w:rPr>
        <w:t xml:space="preserve">, so that they </w:t>
      </w:r>
      <w:r w:rsidR="00BC0108">
        <w:rPr>
          <w:sz w:val="32"/>
          <w:szCs w:val="32"/>
        </w:rPr>
        <w:t>can pounce on Him</w:t>
      </w:r>
      <w:r w:rsidRPr="00C90E15">
        <w:rPr>
          <w:sz w:val="32"/>
          <w:szCs w:val="32"/>
        </w:rPr>
        <w:t>.</w:t>
      </w:r>
    </w:p>
    <w:p w:rsidR="003E5EA6" w:rsidRPr="00C90E15" w:rsidRDefault="003E5EA6" w:rsidP="003E5EA6">
      <w:pPr>
        <w:pStyle w:val="NoSpacing"/>
        <w:rPr>
          <w:sz w:val="32"/>
          <w:szCs w:val="32"/>
        </w:rPr>
      </w:pPr>
    </w:p>
    <w:p w:rsidR="003E5EA6" w:rsidRPr="00C90E15" w:rsidRDefault="003E5EA6" w:rsidP="00F82C88">
      <w:pPr>
        <w:pStyle w:val="NoSpacing"/>
        <w:ind w:left="720" w:right="720"/>
        <w:rPr>
          <w:sz w:val="32"/>
          <w:szCs w:val="32"/>
        </w:rPr>
      </w:pPr>
      <w:r w:rsidRPr="00C90E15">
        <w:rPr>
          <w:sz w:val="32"/>
          <w:szCs w:val="32"/>
        </w:rPr>
        <w:t xml:space="preserve"> 3 And He said to the man who had the withered hand, "Step forward."</w:t>
      </w:r>
    </w:p>
    <w:p w:rsidR="003E5EA6" w:rsidRPr="00C90E15" w:rsidRDefault="003E5EA6" w:rsidP="00F82C88">
      <w:pPr>
        <w:pStyle w:val="NoSpacing"/>
        <w:ind w:left="720" w:right="720"/>
        <w:rPr>
          <w:sz w:val="32"/>
          <w:szCs w:val="32"/>
        </w:rPr>
      </w:pPr>
      <w:r w:rsidRPr="00C90E15">
        <w:rPr>
          <w:sz w:val="32"/>
          <w:szCs w:val="32"/>
        </w:rPr>
        <w:t xml:space="preserve"> 4 Then He said to them, "Is it lawful on the Sabbath to do </w:t>
      </w:r>
      <w:proofErr w:type="gramStart"/>
      <w:r w:rsidRPr="00C90E15">
        <w:rPr>
          <w:sz w:val="32"/>
          <w:szCs w:val="32"/>
        </w:rPr>
        <w:t>good</w:t>
      </w:r>
      <w:proofErr w:type="gramEnd"/>
      <w:r w:rsidRPr="00C90E15">
        <w:rPr>
          <w:sz w:val="32"/>
          <w:szCs w:val="32"/>
        </w:rPr>
        <w:t xml:space="preserve"> or to do evil, to save life or to kill?" But they kept silent.</w:t>
      </w:r>
    </w:p>
    <w:p w:rsidR="003E5EA6" w:rsidRPr="00C90E15" w:rsidRDefault="003E5EA6" w:rsidP="00F82C88">
      <w:pPr>
        <w:pStyle w:val="NoSpacing"/>
        <w:ind w:left="720" w:right="720"/>
        <w:rPr>
          <w:sz w:val="32"/>
          <w:szCs w:val="32"/>
        </w:rPr>
      </w:pPr>
      <w:r w:rsidRPr="00C90E15">
        <w:rPr>
          <w:sz w:val="32"/>
          <w:szCs w:val="32"/>
        </w:rPr>
        <w:t xml:space="preserve"> 5 And when He had looked around at them with anger, being </w:t>
      </w:r>
      <w:r w:rsidRPr="00C90E15">
        <w:rPr>
          <w:i/>
          <w:sz w:val="32"/>
          <w:szCs w:val="32"/>
        </w:rPr>
        <w:t>grieved by the hardness of their hearts</w:t>
      </w:r>
      <w:r w:rsidRPr="00C90E15">
        <w:rPr>
          <w:sz w:val="32"/>
          <w:szCs w:val="32"/>
        </w:rPr>
        <w:t>, He said to the man, "Stretch out your hand." And he stretched it out, and his hand was restored as whole as the other.</w:t>
      </w:r>
    </w:p>
    <w:p w:rsidR="003E5EA6" w:rsidRPr="00C90E15" w:rsidRDefault="003E5EA6" w:rsidP="003E5EA6">
      <w:pPr>
        <w:pStyle w:val="NoSpacing"/>
        <w:rPr>
          <w:sz w:val="32"/>
          <w:szCs w:val="32"/>
        </w:rPr>
      </w:pPr>
    </w:p>
    <w:p w:rsidR="003E5EA6" w:rsidRPr="00C90E15" w:rsidRDefault="003E5EA6" w:rsidP="003E5EA6">
      <w:pPr>
        <w:pStyle w:val="NoSpacing"/>
        <w:rPr>
          <w:sz w:val="32"/>
          <w:szCs w:val="32"/>
        </w:rPr>
      </w:pPr>
      <w:r w:rsidRPr="00C90E15">
        <w:rPr>
          <w:sz w:val="32"/>
          <w:szCs w:val="32"/>
        </w:rPr>
        <w:t>Notice this next verse.</w:t>
      </w:r>
    </w:p>
    <w:p w:rsidR="003E5EA6" w:rsidRPr="00C90E15" w:rsidRDefault="003E5EA6" w:rsidP="003E5EA6">
      <w:pPr>
        <w:pStyle w:val="NoSpacing"/>
        <w:rPr>
          <w:sz w:val="32"/>
          <w:szCs w:val="32"/>
        </w:rPr>
      </w:pPr>
    </w:p>
    <w:p w:rsidR="003E5EA6" w:rsidRPr="00C90E15" w:rsidRDefault="003E5EA6" w:rsidP="00F82C88">
      <w:pPr>
        <w:pStyle w:val="NoSpacing"/>
        <w:ind w:left="720"/>
        <w:rPr>
          <w:sz w:val="32"/>
          <w:szCs w:val="32"/>
        </w:rPr>
      </w:pPr>
      <w:r w:rsidRPr="00C90E15">
        <w:rPr>
          <w:sz w:val="32"/>
          <w:szCs w:val="32"/>
        </w:rPr>
        <w:t xml:space="preserve"> 6 Then the Pharisees went out and immediately plotted with the </w:t>
      </w:r>
      <w:proofErr w:type="spellStart"/>
      <w:r w:rsidRPr="00C90E15">
        <w:rPr>
          <w:sz w:val="32"/>
          <w:szCs w:val="32"/>
        </w:rPr>
        <w:t>Herodians</w:t>
      </w:r>
      <w:proofErr w:type="spellEnd"/>
      <w:r w:rsidRPr="00C90E15">
        <w:rPr>
          <w:sz w:val="32"/>
          <w:szCs w:val="32"/>
        </w:rPr>
        <w:t xml:space="preserve"> against Him, how they might destroy Him.</w:t>
      </w:r>
    </w:p>
    <w:p w:rsidR="00D41B63" w:rsidRPr="00C90E15" w:rsidRDefault="00D41B63" w:rsidP="008B396A">
      <w:pPr>
        <w:pStyle w:val="NoSpacing"/>
        <w:rPr>
          <w:sz w:val="32"/>
          <w:szCs w:val="32"/>
        </w:rPr>
      </w:pPr>
    </w:p>
    <w:p w:rsidR="003E5EA6" w:rsidRPr="00C90E15" w:rsidRDefault="003E5EA6" w:rsidP="003E5EA6">
      <w:pPr>
        <w:pStyle w:val="NoSpacing"/>
        <w:rPr>
          <w:sz w:val="32"/>
          <w:szCs w:val="32"/>
        </w:rPr>
      </w:pPr>
      <w:r w:rsidRPr="00C90E15">
        <w:rPr>
          <w:sz w:val="32"/>
          <w:szCs w:val="32"/>
        </w:rPr>
        <w:t xml:space="preserve">So as we discussed earlier, this wasn’t a misunderstanding or a mischaracterization. It wasn’t that they could mistake what was going on, or not </w:t>
      </w:r>
      <w:r w:rsidRPr="00C90E15">
        <w:rPr>
          <w:sz w:val="32"/>
          <w:szCs w:val="32"/>
        </w:rPr>
        <w:lastRenderedPageBreak/>
        <w:t>believe it. They saw Jesus Christ perform a miracle, and that caused them, in their hearts, to plot evil against Him.</w:t>
      </w:r>
    </w:p>
    <w:p w:rsidR="003E5EA6" w:rsidRPr="00C90E15" w:rsidRDefault="003E5EA6" w:rsidP="008B396A">
      <w:pPr>
        <w:pStyle w:val="NoSpacing"/>
        <w:rPr>
          <w:sz w:val="32"/>
          <w:szCs w:val="32"/>
        </w:rPr>
      </w:pPr>
    </w:p>
    <w:p w:rsidR="003E5EA6" w:rsidRPr="00C90E15" w:rsidRDefault="003E5EA6" w:rsidP="003E5EA6">
      <w:pPr>
        <w:pStyle w:val="NoSpacing"/>
        <w:rPr>
          <w:sz w:val="32"/>
          <w:szCs w:val="32"/>
        </w:rPr>
      </w:pPr>
      <w:r w:rsidRPr="00C90E15">
        <w:rPr>
          <w:sz w:val="32"/>
          <w:szCs w:val="32"/>
        </w:rPr>
        <w:t xml:space="preserve">The Holy Spirit is the means in which God uses during conversion…. </w:t>
      </w:r>
      <w:r w:rsidR="00BC0108">
        <w:rPr>
          <w:sz w:val="32"/>
          <w:szCs w:val="32"/>
        </w:rPr>
        <w:t>What i</w:t>
      </w:r>
      <w:r w:rsidRPr="00C90E15">
        <w:rPr>
          <w:sz w:val="32"/>
          <w:szCs w:val="32"/>
        </w:rPr>
        <w:t xml:space="preserve">f someone were to look at that power, that Holy Spirit, and say I do not want that. I know what it is, I have seen it in action, but I do not want any part of it – this is blasphemy against the Holy Spirit. If you receive God’s Holy Spirit and then decide to shut it off, give it </w:t>
      </w:r>
      <w:proofErr w:type="gramStart"/>
      <w:r w:rsidRPr="00C90E15">
        <w:rPr>
          <w:sz w:val="32"/>
          <w:szCs w:val="32"/>
        </w:rPr>
        <w:t>back,</w:t>
      </w:r>
      <w:proofErr w:type="gramEnd"/>
      <w:r w:rsidRPr="00C90E15">
        <w:rPr>
          <w:sz w:val="32"/>
          <w:szCs w:val="32"/>
        </w:rPr>
        <w:t xml:space="preserve"> and refuse to acknowledge it, then your heart </w:t>
      </w:r>
      <w:r w:rsidR="002D53EB" w:rsidRPr="00C90E15">
        <w:rPr>
          <w:sz w:val="32"/>
          <w:szCs w:val="32"/>
        </w:rPr>
        <w:t>begins to harden</w:t>
      </w:r>
      <w:r w:rsidRPr="00C90E15">
        <w:rPr>
          <w:sz w:val="32"/>
          <w:szCs w:val="32"/>
        </w:rPr>
        <w:t>. And your sin</w:t>
      </w:r>
      <w:r w:rsidR="002D53EB" w:rsidRPr="00C90E15">
        <w:rPr>
          <w:sz w:val="32"/>
          <w:szCs w:val="32"/>
        </w:rPr>
        <w:t>, without repentance,</w:t>
      </w:r>
      <w:r w:rsidRPr="00C90E15">
        <w:rPr>
          <w:sz w:val="32"/>
          <w:szCs w:val="32"/>
        </w:rPr>
        <w:t xml:space="preserve"> will not be forgiven. </w:t>
      </w:r>
    </w:p>
    <w:p w:rsidR="00C90E15" w:rsidRPr="00C90E15" w:rsidRDefault="00C90E15" w:rsidP="003E5EA6">
      <w:pPr>
        <w:pStyle w:val="NoSpacing"/>
        <w:rPr>
          <w:sz w:val="32"/>
          <w:szCs w:val="32"/>
        </w:rPr>
      </w:pPr>
    </w:p>
    <w:p w:rsidR="003E5EA6" w:rsidRPr="00C90E15" w:rsidRDefault="003E5EA6" w:rsidP="003E5EA6">
      <w:pPr>
        <w:pStyle w:val="NoSpacing"/>
        <w:rPr>
          <w:sz w:val="32"/>
          <w:szCs w:val="32"/>
        </w:rPr>
      </w:pPr>
      <w:r w:rsidRPr="00C90E15">
        <w:rPr>
          <w:sz w:val="32"/>
          <w:szCs w:val="32"/>
        </w:rPr>
        <w:t xml:space="preserve">Can you commit the unpardonable sin without being called? Well these </w:t>
      </w:r>
      <w:r w:rsidRPr="00C90E15">
        <w:rPr>
          <w:sz w:val="32"/>
          <w:szCs w:val="32"/>
        </w:rPr>
        <w:t>Pharisees</w:t>
      </w:r>
      <w:r w:rsidRPr="00C90E15">
        <w:rPr>
          <w:sz w:val="32"/>
          <w:szCs w:val="32"/>
        </w:rPr>
        <w:t xml:space="preserve"> don’t seem to be called by God. The Holy Spirit was not widely poured out yet. But Christ seems to indicate that they were treading very close to crossing over a line that would be difficult to return from. They saw God’s power and they refused to recognize it and they actively resist</w:t>
      </w:r>
      <w:r w:rsidR="00BC0108">
        <w:rPr>
          <w:sz w:val="32"/>
          <w:szCs w:val="32"/>
        </w:rPr>
        <w:t>ed</w:t>
      </w:r>
      <w:r w:rsidRPr="00C90E15">
        <w:rPr>
          <w:sz w:val="32"/>
          <w:szCs w:val="32"/>
        </w:rPr>
        <w:t xml:space="preserve"> and subvert</w:t>
      </w:r>
      <w:r w:rsidR="00BC0108">
        <w:rPr>
          <w:sz w:val="32"/>
          <w:szCs w:val="32"/>
        </w:rPr>
        <w:t>ed</w:t>
      </w:r>
      <w:r w:rsidRPr="00C90E15">
        <w:rPr>
          <w:sz w:val="32"/>
          <w:szCs w:val="32"/>
        </w:rPr>
        <w:t xml:space="preserve"> it, and they took what was the very power of God and tried to link it with Satan and all that is evil.</w:t>
      </w:r>
    </w:p>
    <w:p w:rsidR="003E5EA6" w:rsidRPr="00C90E15" w:rsidRDefault="003E5EA6" w:rsidP="003E5EA6">
      <w:pPr>
        <w:pStyle w:val="NoSpacing"/>
        <w:rPr>
          <w:sz w:val="32"/>
          <w:szCs w:val="32"/>
        </w:rPr>
      </w:pPr>
    </w:p>
    <w:p w:rsidR="003E5EA6" w:rsidRPr="00C90E15" w:rsidRDefault="003E5EA6" w:rsidP="003E5EA6">
      <w:pPr>
        <w:pStyle w:val="NoSpacing"/>
        <w:rPr>
          <w:sz w:val="32"/>
          <w:szCs w:val="32"/>
        </w:rPr>
      </w:pPr>
      <w:r w:rsidRPr="00C90E15">
        <w:rPr>
          <w:sz w:val="32"/>
          <w:szCs w:val="32"/>
        </w:rPr>
        <w:t xml:space="preserve">None of us can know if this has truly happed to someone else. None of us can judge another person’s heart and we would be foolish to try. </w:t>
      </w:r>
      <w:proofErr w:type="gramStart"/>
      <w:r w:rsidRPr="00C90E15">
        <w:rPr>
          <w:sz w:val="32"/>
          <w:szCs w:val="32"/>
        </w:rPr>
        <w:t>But if we are here, and if we are working to try and grow in God’s way of life.</w:t>
      </w:r>
      <w:proofErr w:type="gramEnd"/>
      <w:r w:rsidRPr="00C90E15">
        <w:rPr>
          <w:sz w:val="32"/>
          <w:szCs w:val="32"/>
        </w:rPr>
        <w:t xml:space="preserve"> And if we have a repentant heart and attitude, then we can be confident that we ourselves, have not committed this egregious sin. </w:t>
      </w:r>
      <w:proofErr w:type="gramStart"/>
      <w:r w:rsidRPr="00C90E15">
        <w:rPr>
          <w:sz w:val="32"/>
          <w:szCs w:val="32"/>
        </w:rPr>
        <w:t>This sin that cannot be pardoned.</w:t>
      </w:r>
      <w:proofErr w:type="gramEnd"/>
    </w:p>
    <w:p w:rsidR="003E5EA6" w:rsidRPr="00C90E15" w:rsidRDefault="003E5EA6" w:rsidP="003E5EA6">
      <w:pPr>
        <w:pStyle w:val="NoSpacing"/>
        <w:rPr>
          <w:sz w:val="32"/>
          <w:szCs w:val="32"/>
        </w:rPr>
      </w:pPr>
    </w:p>
    <w:p w:rsidR="003E5EA6" w:rsidRPr="00C90E15" w:rsidRDefault="003E5EA6" w:rsidP="003E5EA6">
      <w:pPr>
        <w:pStyle w:val="NoSpacing"/>
        <w:rPr>
          <w:sz w:val="32"/>
          <w:szCs w:val="32"/>
        </w:rPr>
      </w:pPr>
      <w:r w:rsidRPr="00C90E15">
        <w:rPr>
          <w:sz w:val="32"/>
          <w:szCs w:val="32"/>
        </w:rPr>
        <w:t xml:space="preserve">There are two sections in Hebrews that </w:t>
      </w:r>
      <w:r w:rsidR="002D53EB" w:rsidRPr="00C90E15">
        <w:rPr>
          <w:sz w:val="32"/>
          <w:szCs w:val="32"/>
        </w:rPr>
        <w:t xml:space="preserve">also </w:t>
      </w:r>
      <w:r w:rsidRPr="00C90E15">
        <w:rPr>
          <w:sz w:val="32"/>
          <w:szCs w:val="32"/>
        </w:rPr>
        <w:t xml:space="preserve">relate to the unpardonable sin. </w:t>
      </w:r>
      <w:proofErr w:type="gramStart"/>
      <w:r w:rsidRPr="00C90E15">
        <w:rPr>
          <w:sz w:val="32"/>
          <w:szCs w:val="32"/>
        </w:rPr>
        <w:t>Hebrews 6 and Hebrews 10.</w:t>
      </w:r>
      <w:proofErr w:type="gramEnd"/>
      <w:r w:rsidRPr="00C90E15">
        <w:rPr>
          <w:sz w:val="32"/>
          <w:szCs w:val="32"/>
        </w:rPr>
        <w:t xml:space="preserve"> We’ll go to the latter here, just to enhance this concept.</w:t>
      </w:r>
    </w:p>
    <w:p w:rsidR="00B74732" w:rsidRPr="00C90E15" w:rsidRDefault="00B74732" w:rsidP="008B396A">
      <w:pPr>
        <w:pStyle w:val="NoSpacing"/>
        <w:rPr>
          <w:sz w:val="32"/>
          <w:szCs w:val="32"/>
        </w:rPr>
      </w:pPr>
    </w:p>
    <w:p w:rsidR="003E5EA6" w:rsidRPr="00C90E15" w:rsidRDefault="003E5EA6" w:rsidP="00D74E07">
      <w:pPr>
        <w:pStyle w:val="NoSpacing"/>
        <w:ind w:left="720" w:right="720"/>
        <w:rPr>
          <w:sz w:val="32"/>
          <w:szCs w:val="32"/>
        </w:rPr>
      </w:pPr>
      <w:proofErr w:type="spellStart"/>
      <w:r w:rsidRPr="00C90E15">
        <w:rPr>
          <w:sz w:val="32"/>
          <w:szCs w:val="32"/>
        </w:rPr>
        <w:t>Heb</w:t>
      </w:r>
      <w:proofErr w:type="spellEnd"/>
      <w:r w:rsidRPr="00C90E15">
        <w:rPr>
          <w:sz w:val="32"/>
          <w:szCs w:val="32"/>
        </w:rPr>
        <w:t xml:space="preserve"> 10:26 </w:t>
      </w:r>
      <w:proofErr w:type="gramStart"/>
      <w:r w:rsidRPr="00C90E15">
        <w:rPr>
          <w:sz w:val="32"/>
          <w:szCs w:val="32"/>
        </w:rPr>
        <w:t>For</w:t>
      </w:r>
      <w:proofErr w:type="gramEnd"/>
      <w:r w:rsidRPr="00C90E15">
        <w:rPr>
          <w:sz w:val="32"/>
          <w:szCs w:val="32"/>
        </w:rPr>
        <w:t xml:space="preserve"> if we sin willfully after we have received the knowledge of the truth, there no longer remains a sacrifice for sins,</w:t>
      </w:r>
    </w:p>
    <w:p w:rsidR="003E5EA6" w:rsidRPr="00C90E15" w:rsidRDefault="003E5EA6" w:rsidP="00D74E07">
      <w:pPr>
        <w:pStyle w:val="NoSpacing"/>
        <w:ind w:left="720" w:right="720"/>
        <w:rPr>
          <w:sz w:val="32"/>
          <w:szCs w:val="32"/>
        </w:rPr>
      </w:pPr>
      <w:r w:rsidRPr="00C90E15">
        <w:rPr>
          <w:sz w:val="32"/>
          <w:szCs w:val="32"/>
        </w:rPr>
        <w:t xml:space="preserve"> </w:t>
      </w:r>
      <w:proofErr w:type="gramStart"/>
      <w:r w:rsidRPr="00C90E15">
        <w:rPr>
          <w:sz w:val="32"/>
          <w:szCs w:val="32"/>
        </w:rPr>
        <w:t>27 but a certain fearful expectation of judgment, and fiery indignation which will devour the adversaries.</w:t>
      </w:r>
      <w:proofErr w:type="gramEnd"/>
    </w:p>
    <w:p w:rsidR="00D74E07" w:rsidRPr="00C90E15" w:rsidRDefault="00D74E07" w:rsidP="003E5EA6">
      <w:pPr>
        <w:pStyle w:val="NoSpacing"/>
        <w:rPr>
          <w:sz w:val="32"/>
          <w:szCs w:val="32"/>
        </w:rPr>
      </w:pPr>
    </w:p>
    <w:p w:rsidR="00C90E15" w:rsidRPr="00C90E15" w:rsidRDefault="00D74E07" w:rsidP="003E5EA6">
      <w:pPr>
        <w:pStyle w:val="NoSpacing"/>
        <w:rPr>
          <w:sz w:val="32"/>
          <w:szCs w:val="32"/>
        </w:rPr>
      </w:pPr>
      <w:r w:rsidRPr="00C90E15">
        <w:rPr>
          <w:sz w:val="32"/>
          <w:szCs w:val="32"/>
        </w:rPr>
        <w:t>Making the same mistakes</w:t>
      </w:r>
      <w:r w:rsidR="002D53EB" w:rsidRPr="00C90E15">
        <w:rPr>
          <w:sz w:val="32"/>
          <w:szCs w:val="32"/>
        </w:rPr>
        <w:t xml:space="preserve"> over and over</w:t>
      </w:r>
      <w:r w:rsidRPr="00C90E15">
        <w:rPr>
          <w:sz w:val="32"/>
          <w:szCs w:val="32"/>
        </w:rPr>
        <w:t xml:space="preserve"> is different than sinning willfully. That is a key part of this scripture that shouldn’t go unnoticed. Everyone sins, everyone </w:t>
      </w:r>
      <w:r w:rsidRPr="00C90E15">
        <w:rPr>
          <w:sz w:val="32"/>
          <w:szCs w:val="32"/>
        </w:rPr>
        <w:lastRenderedPageBreak/>
        <w:t xml:space="preserve">makes mistakes. Likely, the sins you struggle with the most are the sins you </w:t>
      </w:r>
      <w:r w:rsidR="00BC0108">
        <w:rPr>
          <w:sz w:val="32"/>
          <w:szCs w:val="32"/>
        </w:rPr>
        <w:t>repeat</w:t>
      </w:r>
      <w:r w:rsidRPr="00C90E15">
        <w:rPr>
          <w:sz w:val="32"/>
          <w:szCs w:val="32"/>
        </w:rPr>
        <w:t xml:space="preserve"> over and over again. It’s the same for everyone. </w:t>
      </w:r>
    </w:p>
    <w:p w:rsidR="00C90E15" w:rsidRPr="00C90E15" w:rsidRDefault="00C90E15" w:rsidP="003E5EA6">
      <w:pPr>
        <w:pStyle w:val="NoSpacing"/>
        <w:rPr>
          <w:sz w:val="32"/>
          <w:szCs w:val="32"/>
        </w:rPr>
      </w:pPr>
    </w:p>
    <w:p w:rsidR="00D74E07" w:rsidRPr="00C90E15" w:rsidRDefault="00C90E15" w:rsidP="003E5EA6">
      <w:pPr>
        <w:pStyle w:val="NoSpacing"/>
        <w:rPr>
          <w:sz w:val="32"/>
          <w:szCs w:val="32"/>
        </w:rPr>
      </w:pPr>
      <w:r w:rsidRPr="00C90E15">
        <w:rPr>
          <w:sz w:val="32"/>
          <w:szCs w:val="32"/>
        </w:rPr>
        <w:t xml:space="preserve">Paul writes a familiar section in Romans 7:15 – you don’t need to turn there, “For what I will to do, that I do not practice; but what I hate, that I do.” The Apostle Paul, like all of us, was in that same boat. </w:t>
      </w:r>
      <w:r w:rsidR="00D74E07" w:rsidRPr="00C90E15">
        <w:rPr>
          <w:sz w:val="32"/>
          <w:szCs w:val="32"/>
        </w:rPr>
        <w:t>But if we humbly go to God in repentance, even for those sins that we know we shouldn’t have committed, than God will forgive.</w:t>
      </w:r>
    </w:p>
    <w:p w:rsidR="009954C9" w:rsidRPr="00C90E15" w:rsidRDefault="009954C9" w:rsidP="003E5EA6">
      <w:pPr>
        <w:pStyle w:val="NoSpacing"/>
        <w:rPr>
          <w:sz w:val="32"/>
          <w:szCs w:val="32"/>
        </w:rPr>
      </w:pPr>
    </w:p>
    <w:p w:rsidR="00D74E07" w:rsidRPr="00C90E15" w:rsidRDefault="00D74E07" w:rsidP="003E5EA6">
      <w:pPr>
        <w:pStyle w:val="NoSpacing"/>
        <w:rPr>
          <w:sz w:val="32"/>
          <w:szCs w:val="32"/>
        </w:rPr>
      </w:pPr>
      <w:r w:rsidRPr="00C90E15">
        <w:rPr>
          <w:sz w:val="32"/>
          <w:szCs w:val="32"/>
        </w:rPr>
        <w:t xml:space="preserve">But if we know the truth, reject it, and sin intentionally </w:t>
      </w:r>
      <w:r w:rsidRPr="00C90E15">
        <w:rPr>
          <w:i/>
          <w:sz w:val="32"/>
          <w:szCs w:val="32"/>
        </w:rPr>
        <w:t xml:space="preserve">in </w:t>
      </w:r>
      <w:proofErr w:type="spellStart"/>
      <w:r w:rsidRPr="00C90E15">
        <w:rPr>
          <w:i/>
          <w:sz w:val="32"/>
          <w:szCs w:val="32"/>
        </w:rPr>
        <w:t>spit</w:t>
      </w:r>
      <w:proofErr w:type="spellEnd"/>
      <w:r w:rsidRPr="00C90E15">
        <w:rPr>
          <w:i/>
          <w:sz w:val="32"/>
          <w:szCs w:val="32"/>
        </w:rPr>
        <w:t xml:space="preserve"> of it</w:t>
      </w:r>
      <w:r w:rsidRPr="00C90E15">
        <w:rPr>
          <w:sz w:val="32"/>
          <w:szCs w:val="32"/>
        </w:rPr>
        <w:t>, then that is different.</w:t>
      </w:r>
    </w:p>
    <w:p w:rsidR="00D74E07" w:rsidRPr="00C90E15" w:rsidRDefault="00D74E07" w:rsidP="003E5EA6">
      <w:pPr>
        <w:pStyle w:val="NoSpacing"/>
        <w:rPr>
          <w:sz w:val="32"/>
          <w:szCs w:val="32"/>
        </w:rPr>
      </w:pPr>
    </w:p>
    <w:p w:rsidR="003E5EA6" w:rsidRPr="00C90E15" w:rsidRDefault="003E5EA6" w:rsidP="00D74E07">
      <w:pPr>
        <w:pStyle w:val="NoSpacing"/>
        <w:ind w:left="810" w:right="720"/>
        <w:rPr>
          <w:sz w:val="32"/>
          <w:szCs w:val="32"/>
        </w:rPr>
      </w:pPr>
      <w:r w:rsidRPr="00C90E15">
        <w:rPr>
          <w:sz w:val="32"/>
          <w:szCs w:val="32"/>
        </w:rPr>
        <w:t xml:space="preserve"> 28 Anyone who has rejected Moses' law dies without mercy on the testimony of two or three witnesses.</w:t>
      </w:r>
    </w:p>
    <w:p w:rsidR="00D74E07" w:rsidRPr="00C90E15" w:rsidRDefault="00D74E07" w:rsidP="003E5EA6">
      <w:pPr>
        <w:pStyle w:val="NoSpacing"/>
        <w:rPr>
          <w:sz w:val="32"/>
          <w:szCs w:val="32"/>
        </w:rPr>
      </w:pPr>
    </w:p>
    <w:p w:rsidR="00D74E07" w:rsidRPr="00C90E15" w:rsidRDefault="00D74E07" w:rsidP="003E5EA6">
      <w:pPr>
        <w:pStyle w:val="NoSpacing"/>
        <w:rPr>
          <w:sz w:val="32"/>
          <w:szCs w:val="32"/>
        </w:rPr>
      </w:pPr>
      <w:r w:rsidRPr="00C90E15">
        <w:rPr>
          <w:sz w:val="32"/>
          <w:szCs w:val="32"/>
        </w:rPr>
        <w:t>If they know the law, and reject the law, and decide to do their own thing regardless, then that is different.</w:t>
      </w:r>
    </w:p>
    <w:p w:rsidR="00D74E07" w:rsidRPr="00C90E15" w:rsidRDefault="00D74E07" w:rsidP="003E5EA6">
      <w:pPr>
        <w:pStyle w:val="NoSpacing"/>
        <w:rPr>
          <w:sz w:val="32"/>
          <w:szCs w:val="32"/>
        </w:rPr>
      </w:pPr>
    </w:p>
    <w:p w:rsidR="003E5EA6" w:rsidRPr="00C90E15" w:rsidRDefault="003E5EA6" w:rsidP="00D74E07">
      <w:pPr>
        <w:pStyle w:val="NoSpacing"/>
        <w:ind w:left="720" w:right="720"/>
        <w:rPr>
          <w:sz w:val="32"/>
          <w:szCs w:val="32"/>
        </w:rPr>
      </w:pPr>
      <w:r w:rsidRPr="00C90E15">
        <w:rPr>
          <w:sz w:val="32"/>
          <w:szCs w:val="32"/>
        </w:rPr>
        <w:t xml:space="preserve"> 29 Of how much worse punishment, do you suppose, will he be thought worthy who has trampled the Son of God underfoot, counted the blood of the covenant by which he was sanctified a common thing, and insulted the Spirit of grace?</w:t>
      </w:r>
    </w:p>
    <w:p w:rsidR="003E5EA6" w:rsidRPr="00C90E15" w:rsidRDefault="003E5EA6" w:rsidP="00D74E07">
      <w:pPr>
        <w:pStyle w:val="NoSpacing"/>
        <w:ind w:left="720" w:right="720"/>
        <w:rPr>
          <w:sz w:val="32"/>
          <w:szCs w:val="32"/>
        </w:rPr>
      </w:pPr>
      <w:r w:rsidRPr="00C90E15">
        <w:rPr>
          <w:sz w:val="32"/>
          <w:szCs w:val="32"/>
        </w:rPr>
        <w:t xml:space="preserve"> 30 For we know Him who said, "Vengeance is Mine, I will repay," says the Lord. And again, "The LORD will judge His people."</w:t>
      </w:r>
    </w:p>
    <w:p w:rsidR="00E5713E" w:rsidRPr="00C90E15" w:rsidRDefault="003E5EA6" w:rsidP="00D74E07">
      <w:pPr>
        <w:pStyle w:val="NoSpacing"/>
        <w:ind w:left="720" w:right="720"/>
        <w:rPr>
          <w:sz w:val="32"/>
          <w:szCs w:val="32"/>
        </w:rPr>
      </w:pPr>
      <w:r w:rsidRPr="00C90E15">
        <w:rPr>
          <w:sz w:val="32"/>
          <w:szCs w:val="32"/>
        </w:rPr>
        <w:t xml:space="preserve"> 31 It is a fearful thing to fall into the hands of the living God.</w:t>
      </w:r>
      <w:r w:rsidRPr="00C90E15">
        <w:rPr>
          <w:sz w:val="32"/>
          <w:szCs w:val="32"/>
        </w:rPr>
        <w:t xml:space="preserve"> </w:t>
      </w:r>
    </w:p>
    <w:p w:rsidR="00593613" w:rsidRPr="00C90E15" w:rsidRDefault="00593613" w:rsidP="008B396A">
      <w:pPr>
        <w:pStyle w:val="NoSpacing"/>
        <w:rPr>
          <w:sz w:val="32"/>
          <w:szCs w:val="32"/>
        </w:rPr>
      </w:pPr>
    </w:p>
    <w:p w:rsidR="00D74E07" w:rsidRPr="00C90E15" w:rsidRDefault="00D74E07" w:rsidP="008B396A">
      <w:pPr>
        <w:pStyle w:val="NoSpacing"/>
        <w:rPr>
          <w:sz w:val="32"/>
          <w:szCs w:val="32"/>
        </w:rPr>
      </w:pPr>
      <w:r w:rsidRPr="00C90E15">
        <w:rPr>
          <w:sz w:val="32"/>
          <w:szCs w:val="32"/>
        </w:rPr>
        <w:t xml:space="preserve">IF you have received the Holy Spirit, witnessed </w:t>
      </w:r>
      <w:proofErr w:type="gramStart"/>
      <w:r w:rsidRPr="00C90E15">
        <w:rPr>
          <w:sz w:val="32"/>
          <w:szCs w:val="32"/>
        </w:rPr>
        <w:t>it’s</w:t>
      </w:r>
      <w:proofErr w:type="gramEnd"/>
      <w:r w:rsidRPr="00C90E15">
        <w:rPr>
          <w:sz w:val="32"/>
          <w:szCs w:val="32"/>
        </w:rPr>
        <w:t xml:space="preserve"> power in conversion and changing your life, and then desire to go back to your unconverted state, then this is different. If you reject and push back His spirit and say that it unwanted, that you know what it is, and you are not interested – this is blasphemy against the Holy Spirit.</w:t>
      </w:r>
    </w:p>
    <w:p w:rsidR="00D74E07" w:rsidRPr="00C90E15" w:rsidRDefault="00D74E07" w:rsidP="008B396A">
      <w:pPr>
        <w:pStyle w:val="NoSpacing"/>
        <w:rPr>
          <w:sz w:val="32"/>
          <w:szCs w:val="32"/>
        </w:rPr>
      </w:pPr>
    </w:p>
    <w:p w:rsidR="00D74E07" w:rsidRPr="00C90E15" w:rsidRDefault="00D74E07" w:rsidP="008B396A">
      <w:pPr>
        <w:pStyle w:val="NoSpacing"/>
        <w:rPr>
          <w:sz w:val="32"/>
          <w:szCs w:val="32"/>
        </w:rPr>
      </w:pPr>
      <w:r w:rsidRPr="00C90E15">
        <w:rPr>
          <w:sz w:val="32"/>
          <w:szCs w:val="32"/>
        </w:rPr>
        <w:t>If you are expose</w:t>
      </w:r>
      <w:r w:rsidR="002D53EB" w:rsidRPr="00C90E15">
        <w:rPr>
          <w:sz w:val="32"/>
          <w:szCs w:val="32"/>
        </w:rPr>
        <w:t>d</w:t>
      </w:r>
      <w:r w:rsidRPr="00C90E15">
        <w:rPr>
          <w:sz w:val="32"/>
          <w:szCs w:val="32"/>
        </w:rPr>
        <w:t xml:space="preserve"> as the </w:t>
      </w:r>
      <w:r w:rsidR="00004E43" w:rsidRPr="00C90E15">
        <w:rPr>
          <w:sz w:val="32"/>
          <w:szCs w:val="32"/>
        </w:rPr>
        <w:t>Pharisees</w:t>
      </w:r>
      <w:r w:rsidRPr="00C90E15">
        <w:rPr>
          <w:sz w:val="32"/>
          <w:szCs w:val="32"/>
        </w:rPr>
        <w:t xml:space="preserve"> were, to God’s Holy Spirit and His amazing power, and you understand that it’s supernatural, but still assign and attribute to Satan – this is blasphemy against the Holy Spirit.</w:t>
      </w:r>
    </w:p>
    <w:p w:rsidR="00D74E07" w:rsidRPr="00C90E15" w:rsidRDefault="00D74E07" w:rsidP="008B396A">
      <w:pPr>
        <w:pStyle w:val="NoSpacing"/>
        <w:rPr>
          <w:sz w:val="32"/>
          <w:szCs w:val="32"/>
        </w:rPr>
      </w:pPr>
    </w:p>
    <w:p w:rsidR="00D74E07" w:rsidRPr="00C90E15" w:rsidRDefault="00D74E07" w:rsidP="008B396A">
      <w:pPr>
        <w:pStyle w:val="NoSpacing"/>
        <w:rPr>
          <w:sz w:val="32"/>
          <w:szCs w:val="32"/>
        </w:rPr>
      </w:pPr>
      <w:r w:rsidRPr="00C90E15">
        <w:rPr>
          <w:sz w:val="32"/>
          <w:szCs w:val="32"/>
        </w:rPr>
        <w:t xml:space="preserve">There is a difference between not believing – as many did not believe in Jesus Christ as the Son of God – and believing </w:t>
      </w:r>
      <w:r w:rsidR="002D53EB" w:rsidRPr="00C90E15">
        <w:rPr>
          <w:sz w:val="32"/>
          <w:szCs w:val="32"/>
        </w:rPr>
        <w:t>but</w:t>
      </w:r>
      <w:r w:rsidRPr="00C90E15">
        <w:rPr>
          <w:sz w:val="32"/>
          <w:szCs w:val="32"/>
        </w:rPr>
        <w:t xml:space="preserve"> rejecting.</w:t>
      </w:r>
    </w:p>
    <w:p w:rsidR="00D74E07" w:rsidRPr="00C90E15" w:rsidRDefault="00D74E07" w:rsidP="008B396A">
      <w:pPr>
        <w:pStyle w:val="NoSpacing"/>
        <w:rPr>
          <w:sz w:val="32"/>
          <w:szCs w:val="32"/>
        </w:rPr>
      </w:pPr>
    </w:p>
    <w:p w:rsidR="00593613" w:rsidRPr="00C90E15" w:rsidRDefault="00593613" w:rsidP="008B396A">
      <w:pPr>
        <w:pStyle w:val="NoSpacing"/>
        <w:rPr>
          <w:sz w:val="32"/>
          <w:szCs w:val="32"/>
        </w:rPr>
      </w:pPr>
    </w:p>
    <w:p w:rsidR="00593613" w:rsidRPr="00C90E15" w:rsidRDefault="004C21C1" w:rsidP="008B396A">
      <w:pPr>
        <w:pStyle w:val="NoSpacing"/>
        <w:rPr>
          <w:b/>
          <w:sz w:val="32"/>
          <w:szCs w:val="32"/>
        </w:rPr>
      </w:pPr>
      <w:r w:rsidRPr="00C90E15">
        <w:rPr>
          <w:b/>
          <w:sz w:val="32"/>
          <w:szCs w:val="32"/>
        </w:rPr>
        <w:t>Conclusion</w:t>
      </w:r>
    </w:p>
    <w:p w:rsidR="00593613" w:rsidRPr="00C90E15" w:rsidRDefault="00593613" w:rsidP="008B396A">
      <w:pPr>
        <w:pStyle w:val="NoSpacing"/>
        <w:rPr>
          <w:sz w:val="32"/>
          <w:szCs w:val="32"/>
        </w:rPr>
      </w:pPr>
    </w:p>
    <w:p w:rsidR="00593613" w:rsidRPr="00C90E15" w:rsidRDefault="002D53EB" w:rsidP="008B396A">
      <w:pPr>
        <w:pStyle w:val="NoSpacing"/>
        <w:rPr>
          <w:sz w:val="32"/>
          <w:szCs w:val="32"/>
        </w:rPr>
      </w:pPr>
      <w:r w:rsidRPr="00C90E15">
        <w:rPr>
          <w:sz w:val="32"/>
          <w:szCs w:val="32"/>
        </w:rPr>
        <w:t xml:space="preserve">In conclusion, </w:t>
      </w:r>
      <w:r w:rsidR="00004E43" w:rsidRPr="00C90E15">
        <w:rPr>
          <w:sz w:val="32"/>
          <w:szCs w:val="32"/>
        </w:rPr>
        <w:t>Romans 6</w:t>
      </w:r>
      <w:r w:rsidR="00593613" w:rsidRPr="00C90E15">
        <w:rPr>
          <w:sz w:val="32"/>
          <w:szCs w:val="32"/>
        </w:rPr>
        <w:t xml:space="preserve"> says that the wages of sin is death, and we know that sin, the transgression of the law, leads to death. This is clearly demonstrated through the entire bible, be it with </w:t>
      </w:r>
      <w:r w:rsidR="004C21C1" w:rsidRPr="00C90E15">
        <w:rPr>
          <w:sz w:val="32"/>
          <w:szCs w:val="32"/>
        </w:rPr>
        <w:t>sacrifices</w:t>
      </w:r>
      <w:r w:rsidR="00593613" w:rsidRPr="00C90E15">
        <w:rPr>
          <w:sz w:val="32"/>
          <w:szCs w:val="32"/>
        </w:rPr>
        <w:t xml:space="preserve"> of animal</w:t>
      </w:r>
      <w:r w:rsidRPr="00C90E15">
        <w:rPr>
          <w:sz w:val="32"/>
          <w:szCs w:val="32"/>
        </w:rPr>
        <w:t>s</w:t>
      </w:r>
      <w:r w:rsidR="00593613" w:rsidRPr="00C90E15">
        <w:rPr>
          <w:sz w:val="32"/>
          <w:szCs w:val="32"/>
        </w:rPr>
        <w:t xml:space="preserve"> on </w:t>
      </w:r>
      <w:proofErr w:type="gramStart"/>
      <w:r w:rsidR="00593613" w:rsidRPr="00C90E15">
        <w:rPr>
          <w:sz w:val="32"/>
          <w:szCs w:val="32"/>
        </w:rPr>
        <w:t>an alter</w:t>
      </w:r>
      <w:proofErr w:type="gramEnd"/>
      <w:r w:rsidR="00593613" w:rsidRPr="00C90E15">
        <w:rPr>
          <w:sz w:val="32"/>
          <w:szCs w:val="32"/>
        </w:rPr>
        <w:t xml:space="preserve"> in the Old </w:t>
      </w:r>
      <w:r w:rsidR="004C21C1" w:rsidRPr="00C90E15">
        <w:rPr>
          <w:sz w:val="32"/>
          <w:szCs w:val="32"/>
        </w:rPr>
        <w:t>Testament</w:t>
      </w:r>
      <w:r w:rsidR="00593613" w:rsidRPr="00C90E15">
        <w:rPr>
          <w:sz w:val="32"/>
          <w:szCs w:val="32"/>
        </w:rPr>
        <w:t xml:space="preserve">, or the blood of Jesus Christ in the New </w:t>
      </w:r>
      <w:r w:rsidR="004C21C1" w:rsidRPr="00C90E15">
        <w:rPr>
          <w:sz w:val="32"/>
          <w:szCs w:val="32"/>
        </w:rPr>
        <w:t>Testament</w:t>
      </w:r>
      <w:r w:rsidR="00593613" w:rsidRPr="00C90E15">
        <w:rPr>
          <w:sz w:val="32"/>
          <w:szCs w:val="32"/>
        </w:rPr>
        <w:t xml:space="preserve">. God has </w:t>
      </w:r>
      <w:r w:rsidR="004C21C1" w:rsidRPr="00C90E15">
        <w:rPr>
          <w:sz w:val="32"/>
          <w:szCs w:val="32"/>
        </w:rPr>
        <w:t>mercifully</w:t>
      </w:r>
      <w:r w:rsidR="00593613" w:rsidRPr="00C90E15">
        <w:rPr>
          <w:sz w:val="32"/>
          <w:szCs w:val="32"/>
        </w:rPr>
        <w:t xml:space="preserve"> given us the concept of repentance, whereas we can wipe the </w:t>
      </w:r>
      <w:r w:rsidR="004C21C1" w:rsidRPr="00C90E15">
        <w:rPr>
          <w:sz w:val="32"/>
          <w:szCs w:val="32"/>
        </w:rPr>
        <w:t>penalty</w:t>
      </w:r>
      <w:r w:rsidR="00593613" w:rsidRPr="00C90E15">
        <w:rPr>
          <w:sz w:val="32"/>
          <w:szCs w:val="32"/>
        </w:rPr>
        <w:t xml:space="preserve"> of sin and be restored as pure. No practicing Christian, one that is living and striving for God’s way of life is in danger of committing the Unpardonable Sin by </w:t>
      </w:r>
      <w:r w:rsidR="009954C9" w:rsidRPr="00C90E15">
        <w:rPr>
          <w:sz w:val="32"/>
          <w:szCs w:val="32"/>
        </w:rPr>
        <w:t xml:space="preserve">a simple </w:t>
      </w:r>
      <w:r w:rsidR="00593613" w:rsidRPr="00C90E15">
        <w:rPr>
          <w:sz w:val="32"/>
          <w:szCs w:val="32"/>
        </w:rPr>
        <w:t xml:space="preserve">mistake. Even </w:t>
      </w:r>
      <w:r w:rsidR="00FF4B61" w:rsidRPr="00C90E15">
        <w:rPr>
          <w:sz w:val="32"/>
          <w:szCs w:val="32"/>
        </w:rPr>
        <w:t>though</w:t>
      </w:r>
      <w:r w:rsidR="00593613" w:rsidRPr="00C90E15">
        <w:rPr>
          <w:sz w:val="32"/>
          <w:szCs w:val="32"/>
        </w:rPr>
        <w:t xml:space="preserve"> we all sin, God is not </w:t>
      </w:r>
      <w:r w:rsidR="00FF4B61" w:rsidRPr="00C90E15">
        <w:rPr>
          <w:sz w:val="32"/>
          <w:szCs w:val="32"/>
        </w:rPr>
        <w:t>th</w:t>
      </w:r>
      <w:r w:rsidR="00593613" w:rsidRPr="00C90E15">
        <w:rPr>
          <w:sz w:val="32"/>
          <w:szCs w:val="32"/>
        </w:rPr>
        <w:t>e God of technicalities. When you are being judged for your actions and your characters, God doesn’t say – “Well, he was a pretty decent person. He strived to do what was right. But, he forgot to ask repentance of that one bad thought on Tuesday, March 10, 1984. Sorry, better luck next time!”</w:t>
      </w:r>
    </w:p>
    <w:p w:rsidR="00593613" w:rsidRPr="00C90E15" w:rsidRDefault="00593613" w:rsidP="008B396A">
      <w:pPr>
        <w:pStyle w:val="NoSpacing"/>
        <w:rPr>
          <w:sz w:val="32"/>
          <w:szCs w:val="32"/>
        </w:rPr>
      </w:pPr>
    </w:p>
    <w:p w:rsidR="00593613" w:rsidRPr="00C90E15" w:rsidRDefault="00593613" w:rsidP="008B396A">
      <w:pPr>
        <w:pStyle w:val="NoSpacing"/>
        <w:rPr>
          <w:sz w:val="32"/>
          <w:szCs w:val="32"/>
        </w:rPr>
      </w:pPr>
      <w:r w:rsidRPr="00C90E15">
        <w:rPr>
          <w:sz w:val="32"/>
          <w:szCs w:val="32"/>
        </w:rPr>
        <w:t xml:space="preserve">However, Christ did illustrate that there is a mindset that is so egregious, that it involves a sinful attitude that cannot co-exist with God. It’s like two </w:t>
      </w:r>
      <w:r w:rsidR="004C21C1" w:rsidRPr="00C90E15">
        <w:rPr>
          <w:sz w:val="32"/>
          <w:szCs w:val="32"/>
        </w:rPr>
        <w:t>magnets</w:t>
      </w:r>
      <w:r w:rsidRPr="00C90E15">
        <w:rPr>
          <w:sz w:val="32"/>
          <w:szCs w:val="32"/>
        </w:rPr>
        <w:t xml:space="preserve"> of the same pole, that instead of attracting, they push hard against each other. When it becomes this way, and you commit blasphemy against God’s Holy Spirit and willful </w:t>
      </w:r>
      <w:r w:rsidR="00FF4B61" w:rsidRPr="00C90E15">
        <w:rPr>
          <w:sz w:val="32"/>
          <w:szCs w:val="32"/>
        </w:rPr>
        <w:t xml:space="preserve">agnosticism </w:t>
      </w:r>
      <w:r w:rsidRPr="00C90E15">
        <w:rPr>
          <w:sz w:val="32"/>
          <w:szCs w:val="32"/>
        </w:rPr>
        <w:t>against God’s way of life – then you tread dangerous ground.</w:t>
      </w:r>
    </w:p>
    <w:p w:rsidR="00593613" w:rsidRPr="00C90E15" w:rsidRDefault="00593613" w:rsidP="008B396A">
      <w:pPr>
        <w:pStyle w:val="NoSpacing"/>
        <w:rPr>
          <w:sz w:val="32"/>
          <w:szCs w:val="32"/>
        </w:rPr>
      </w:pPr>
    </w:p>
    <w:p w:rsidR="00FF4B61" w:rsidRPr="00C90E15" w:rsidRDefault="00FF4B61" w:rsidP="00FF4B61">
      <w:pPr>
        <w:pStyle w:val="NoSpacing"/>
        <w:rPr>
          <w:sz w:val="32"/>
          <w:szCs w:val="32"/>
        </w:rPr>
      </w:pPr>
      <w:r w:rsidRPr="00C90E15">
        <w:rPr>
          <w:sz w:val="32"/>
          <w:szCs w:val="32"/>
        </w:rPr>
        <w:t xml:space="preserve">In the example of Mark 3 and </w:t>
      </w:r>
      <w:r w:rsidRPr="00C90E15">
        <w:rPr>
          <w:sz w:val="32"/>
          <w:szCs w:val="32"/>
        </w:rPr>
        <w:t>Matthew 12, the Pharisees were confronted with a miracle clearly demonstrating the power of God.</w:t>
      </w:r>
      <w:r w:rsidR="00921623" w:rsidRPr="00C90E15">
        <w:rPr>
          <w:sz w:val="32"/>
          <w:szCs w:val="32"/>
        </w:rPr>
        <w:t xml:space="preserve"> </w:t>
      </w:r>
      <w:proofErr w:type="gramStart"/>
      <w:r w:rsidR="00921623" w:rsidRPr="00C90E15">
        <w:rPr>
          <w:sz w:val="32"/>
          <w:szCs w:val="32"/>
        </w:rPr>
        <w:t>And not just this singular example, but many others.</w:t>
      </w:r>
      <w:proofErr w:type="gramEnd"/>
      <w:r w:rsidRPr="00C90E15">
        <w:rPr>
          <w:sz w:val="32"/>
          <w:szCs w:val="32"/>
        </w:rPr>
        <w:t xml:space="preserve"> </w:t>
      </w:r>
      <w:r w:rsidRPr="00C90E15">
        <w:rPr>
          <w:sz w:val="32"/>
          <w:szCs w:val="32"/>
        </w:rPr>
        <w:t xml:space="preserve">They saw, first hand, supernatural events that could not be explained away. </w:t>
      </w:r>
      <w:r w:rsidRPr="00C90E15">
        <w:rPr>
          <w:sz w:val="32"/>
          <w:szCs w:val="32"/>
        </w:rPr>
        <w:t xml:space="preserve">They dismissed it as Christ having done </w:t>
      </w:r>
      <w:proofErr w:type="gramStart"/>
      <w:r w:rsidRPr="00C90E15">
        <w:rPr>
          <w:sz w:val="32"/>
          <w:szCs w:val="32"/>
        </w:rPr>
        <w:t>th</w:t>
      </w:r>
      <w:r w:rsidR="00921623" w:rsidRPr="00C90E15">
        <w:rPr>
          <w:sz w:val="32"/>
          <w:szCs w:val="32"/>
        </w:rPr>
        <w:t>e</w:t>
      </w:r>
      <w:r w:rsidRPr="00C90E15">
        <w:rPr>
          <w:sz w:val="32"/>
          <w:szCs w:val="32"/>
        </w:rPr>
        <w:t>s</w:t>
      </w:r>
      <w:r w:rsidR="00921623" w:rsidRPr="00C90E15">
        <w:rPr>
          <w:sz w:val="32"/>
          <w:szCs w:val="32"/>
        </w:rPr>
        <w:t>e</w:t>
      </w:r>
      <w:r w:rsidRPr="00C90E15">
        <w:rPr>
          <w:sz w:val="32"/>
          <w:szCs w:val="32"/>
        </w:rPr>
        <w:t xml:space="preserve"> miracle</w:t>
      </w:r>
      <w:proofErr w:type="gramEnd"/>
      <w:r w:rsidRPr="00C90E15">
        <w:rPr>
          <w:sz w:val="32"/>
          <w:szCs w:val="32"/>
        </w:rPr>
        <w:t xml:space="preserve"> by the power of Satan. </w:t>
      </w:r>
      <w:r w:rsidRPr="00C90E15">
        <w:rPr>
          <w:sz w:val="32"/>
          <w:szCs w:val="32"/>
        </w:rPr>
        <w:t>That only Satan could be responsible for this, and they wanted no part of it.</w:t>
      </w:r>
    </w:p>
    <w:p w:rsidR="00FF4B61" w:rsidRPr="00C90E15" w:rsidRDefault="00FF4B61" w:rsidP="00FF4B61">
      <w:pPr>
        <w:pStyle w:val="NoSpacing"/>
        <w:rPr>
          <w:sz w:val="32"/>
          <w:szCs w:val="32"/>
        </w:rPr>
      </w:pPr>
    </w:p>
    <w:p w:rsidR="00FF4B61" w:rsidRPr="00C90E15" w:rsidRDefault="00FF4B61" w:rsidP="00FF4B61">
      <w:pPr>
        <w:pStyle w:val="NoSpacing"/>
        <w:rPr>
          <w:sz w:val="32"/>
          <w:szCs w:val="32"/>
        </w:rPr>
      </w:pPr>
      <w:r w:rsidRPr="00C90E15">
        <w:rPr>
          <w:sz w:val="32"/>
          <w:szCs w:val="32"/>
        </w:rPr>
        <w:t xml:space="preserve">They remained unmoved and hardened their hearts. For them to see a clear demonstration of God’s power through His Spirit, yet still reject it, shows their attitude of willfully resisting the Holy </w:t>
      </w:r>
      <w:proofErr w:type="gramStart"/>
      <w:r w:rsidRPr="00C90E15">
        <w:rPr>
          <w:sz w:val="32"/>
          <w:szCs w:val="32"/>
        </w:rPr>
        <w:t>Spirit,</w:t>
      </w:r>
      <w:proofErr w:type="gramEnd"/>
      <w:r w:rsidRPr="00C90E15">
        <w:rPr>
          <w:sz w:val="32"/>
          <w:szCs w:val="32"/>
        </w:rPr>
        <w:t xml:space="preserve"> and this is why Jesus rebuked them </w:t>
      </w:r>
      <w:r w:rsidRPr="00C90E15">
        <w:rPr>
          <w:sz w:val="32"/>
          <w:szCs w:val="32"/>
        </w:rPr>
        <w:lastRenderedPageBreak/>
        <w:t xml:space="preserve">with this grave warning. The Holy Spirit is the means through which God </w:t>
      </w:r>
      <w:r w:rsidR="005D4CFC" w:rsidRPr="00C90E15">
        <w:rPr>
          <w:sz w:val="32"/>
          <w:szCs w:val="32"/>
        </w:rPr>
        <w:t xml:space="preserve">uses </w:t>
      </w:r>
      <w:r w:rsidRPr="00C90E15">
        <w:rPr>
          <w:sz w:val="32"/>
          <w:szCs w:val="32"/>
        </w:rPr>
        <w:t xml:space="preserve">within our hearts and minds to change us into the kind of people He wants us to be. </w:t>
      </w:r>
    </w:p>
    <w:p w:rsidR="00FF4B61" w:rsidRPr="00C90E15" w:rsidRDefault="00FF4B61" w:rsidP="00FF4B61">
      <w:pPr>
        <w:pStyle w:val="NoSpacing"/>
        <w:rPr>
          <w:sz w:val="32"/>
          <w:szCs w:val="32"/>
        </w:rPr>
      </w:pPr>
    </w:p>
    <w:p w:rsidR="00FF4B61" w:rsidRPr="00C90E15" w:rsidRDefault="00FF4B61" w:rsidP="00FF4B61">
      <w:pPr>
        <w:pStyle w:val="NoSpacing"/>
        <w:rPr>
          <w:sz w:val="32"/>
          <w:szCs w:val="32"/>
        </w:rPr>
      </w:pPr>
      <w:r w:rsidRPr="00C90E15">
        <w:rPr>
          <w:sz w:val="32"/>
          <w:szCs w:val="32"/>
        </w:rPr>
        <w:t>Blasphemy against the Spirit involves a refusal of that power</w:t>
      </w:r>
      <w:r w:rsidRPr="00C90E15">
        <w:rPr>
          <w:sz w:val="32"/>
          <w:szCs w:val="32"/>
        </w:rPr>
        <w:t xml:space="preserve">. </w:t>
      </w:r>
      <w:proofErr w:type="gramStart"/>
      <w:r w:rsidRPr="00C90E15">
        <w:rPr>
          <w:sz w:val="32"/>
          <w:szCs w:val="32"/>
        </w:rPr>
        <w:t>And active resistance against it so that we will not change</w:t>
      </w:r>
      <w:r w:rsidR="00FA405F" w:rsidRPr="00C90E15">
        <w:rPr>
          <w:sz w:val="32"/>
          <w:szCs w:val="32"/>
        </w:rPr>
        <w:t xml:space="preserve"> our hearts or </w:t>
      </w:r>
      <w:proofErr w:type="spellStart"/>
      <w:r w:rsidR="00FA405F" w:rsidRPr="00C90E15">
        <w:rPr>
          <w:sz w:val="32"/>
          <w:szCs w:val="32"/>
        </w:rPr>
        <w:t>our</w:t>
      </w:r>
      <w:proofErr w:type="spellEnd"/>
      <w:r w:rsidR="00FA405F" w:rsidRPr="00C90E15">
        <w:rPr>
          <w:sz w:val="32"/>
          <w:szCs w:val="32"/>
        </w:rPr>
        <w:t xml:space="preserve"> character</w:t>
      </w:r>
      <w:r w:rsidRPr="00C90E15">
        <w:rPr>
          <w:sz w:val="32"/>
          <w:szCs w:val="32"/>
        </w:rPr>
        <w:t>.</w:t>
      </w:r>
      <w:proofErr w:type="gramEnd"/>
      <w:r w:rsidRPr="00C90E15">
        <w:rPr>
          <w:sz w:val="32"/>
          <w:szCs w:val="32"/>
        </w:rPr>
        <w:t xml:space="preserve"> We will not come to repentance</w:t>
      </w:r>
      <w:r w:rsidRPr="00C90E15">
        <w:rPr>
          <w:sz w:val="32"/>
          <w:szCs w:val="32"/>
        </w:rPr>
        <w:t>.</w:t>
      </w:r>
      <w:r w:rsidRPr="00C90E15">
        <w:rPr>
          <w:sz w:val="32"/>
          <w:szCs w:val="32"/>
        </w:rPr>
        <w:t xml:space="preserve"> </w:t>
      </w:r>
    </w:p>
    <w:p w:rsidR="00FF4B61" w:rsidRPr="00C90E15" w:rsidRDefault="00FF4B61" w:rsidP="00FF4B61">
      <w:pPr>
        <w:pStyle w:val="NoSpacing"/>
        <w:rPr>
          <w:sz w:val="32"/>
          <w:szCs w:val="32"/>
        </w:rPr>
      </w:pPr>
    </w:p>
    <w:p w:rsidR="00FF4B61" w:rsidRPr="00C90E15" w:rsidRDefault="009700F0" w:rsidP="00FF4B61">
      <w:pPr>
        <w:pStyle w:val="NoSpacing"/>
        <w:rPr>
          <w:sz w:val="32"/>
          <w:szCs w:val="32"/>
        </w:rPr>
      </w:pPr>
      <w:r>
        <w:rPr>
          <w:sz w:val="32"/>
          <w:szCs w:val="32"/>
        </w:rPr>
        <w:t>W</w:t>
      </w:r>
      <w:r w:rsidR="00FF4B61" w:rsidRPr="00C90E15">
        <w:rPr>
          <w:sz w:val="32"/>
          <w:szCs w:val="32"/>
        </w:rPr>
        <w:t xml:space="preserve">hen someone’s heart gets to that point, it becomes hardened and stony and unworkable. As a result, they do not receive a pardon from those sins. </w:t>
      </w:r>
      <w:proofErr w:type="gramStart"/>
      <w:r w:rsidR="00FF4B61" w:rsidRPr="00C90E15">
        <w:rPr>
          <w:sz w:val="32"/>
          <w:szCs w:val="32"/>
        </w:rPr>
        <w:t>Neither in their lifetime, or in the time to come.</w:t>
      </w:r>
      <w:proofErr w:type="gramEnd"/>
    </w:p>
    <w:p w:rsidR="00FF4B61" w:rsidRPr="00C90E15" w:rsidRDefault="00FF4B61" w:rsidP="00FF4B61">
      <w:pPr>
        <w:pStyle w:val="NoSpacing"/>
        <w:rPr>
          <w:sz w:val="32"/>
          <w:szCs w:val="32"/>
        </w:rPr>
      </w:pPr>
    </w:p>
    <w:p w:rsidR="00FF4B61" w:rsidRPr="00C90E15" w:rsidRDefault="00FF4B61" w:rsidP="00FF4B61">
      <w:pPr>
        <w:pStyle w:val="NoSpacing"/>
        <w:rPr>
          <w:sz w:val="32"/>
          <w:szCs w:val="32"/>
        </w:rPr>
      </w:pPr>
      <w:r w:rsidRPr="00C90E15">
        <w:rPr>
          <w:sz w:val="32"/>
          <w:szCs w:val="32"/>
        </w:rPr>
        <w:t>The Unpardonable Sin doesn’t just jump out. You have to work at it. A switch has to be flipped where you say, in your heart, that you are just not interested in this way of life.</w:t>
      </w:r>
      <w:r w:rsidR="00004E43" w:rsidRPr="00C90E15">
        <w:rPr>
          <w:sz w:val="32"/>
          <w:szCs w:val="32"/>
        </w:rPr>
        <w:t xml:space="preserve"> But it certainly can happen. It happened to Lucifer, and it can definitely happen to us mere mortals too.</w:t>
      </w:r>
    </w:p>
    <w:p w:rsidR="00666D81" w:rsidRPr="00C90E15" w:rsidRDefault="00666D81" w:rsidP="00FF4B61">
      <w:pPr>
        <w:pStyle w:val="NoSpacing"/>
        <w:rPr>
          <w:sz w:val="32"/>
          <w:szCs w:val="32"/>
        </w:rPr>
      </w:pPr>
    </w:p>
    <w:p w:rsidR="00004E43" w:rsidRPr="00C90E15" w:rsidRDefault="00004E43" w:rsidP="00FF4B61">
      <w:pPr>
        <w:pStyle w:val="NoSpacing"/>
        <w:rPr>
          <w:sz w:val="32"/>
          <w:szCs w:val="32"/>
        </w:rPr>
      </w:pPr>
      <w:bookmarkStart w:id="0" w:name="_GoBack"/>
      <w:bookmarkEnd w:id="0"/>
      <w:r w:rsidRPr="00C90E15">
        <w:rPr>
          <w:sz w:val="32"/>
          <w:szCs w:val="32"/>
        </w:rPr>
        <w:t>Let us embrace the Holy Spirit, continually repent of our sins, and strive every day to be in God’s family, forever.</w:t>
      </w:r>
    </w:p>
    <w:p w:rsidR="00B1678E" w:rsidRPr="00C90E15" w:rsidRDefault="00B1678E" w:rsidP="002B3BDF">
      <w:pPr>
        <w:pStyle w:val="NoSpacing"/>
        <w:rPr>
          <w:sz w:val="32"/>
          <w:szCs w:val="32"/>
        </w:rPr>
      </w:pPr>
    </w:p>
    <w:p w:rsidR="00B1678E" w:rsidRPr="00C90E15" w:rsidRDefault="00B1678E" w:rsidP="002B3BDF">
      <w:pPr>
        <w:pStyle w:val="NoSpacing"/>
        <w:rPr>
          <w:sz w:val="32"/>
          <w:szCs w:val="32"/>
        </w:rPr>
      </w:pPr>
    </w:p>
    <w:sectPr w:rsidR="00B1678E" w:rsidRPr="00C90E15" w:rsidSect="008B396A">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467A" w:rsidRDefault="0066467A" w:rsidP="0066467A">
      <w:pPr>
        <w:spacing w:after="0" w:line="240" w:lineRule="auto"/>
      </w:pPr>
      <w:r>
        <w:separator/>
      </w:r>
    </w:p>
  </w:endnote>
  <w:endnote w:type="continuationSeparator" w:id="0">
    <w:p w:rsidR="0066467A" w:rsidRDefault="0066467A" w:rsidP="00664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467A" w:rsidRDefault="0066467A" w:rsidP="0066467A">
      <w:pPr>
        <w:spacing w:after="0" w:line="240" w:lineRule="auto"/>
      </w:pPr>
      <w:r>
        <w:separator/>
      </w:r>
    </w:p>
  </w:footnote>
  <w:footnote w:type="continuationSeparator" w:id="0">
    <w:p w:rsidR="0066467A" w:rsidRDefault="0066467A" w:rsidP="006646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882817616"/>
      <w:docPartObj>
        <w:docPartGallery w:val="Page Numbers (Top of Page)"/>
        <w:docPartUnique/>
      </w:docPartObj>
    </w:sdtPr>
    <w:sdtEndPr>
      <w:rPr>
        <w:b/>
        <w:bCs/>
        <w:noProof/>
        <w:color w:val="auto"/>
        <w:spacing w:val="0"/>
      </w:rPr>
    </w:sdtEndPr>
    <w:sdtContent>
      <w:p w:rsidR="0066467A" w:rsidRDefault="0066467A">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9700F0" w:rsidRPr="009700F0">
          <w:rPr>
            <w:b/>
            <w:bCs/>
            <w:noProof/>
          </w:rPr>
          <w:t>20</w:t>
        </w:r>
        <w:r>
          <w:rPr>
            <w:b/>
            <w:bCs/>
            <w:noProof/>
          </w:rPr>
          <w:fldChar w:fldCharType="end"/>
        </w:r>
      </w:p>
    </w:sdtContent>
  </w:sdt>
  <w:p w:rsidR="0066467A" w:rsidRDefault="006646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DF57A9"/>
    <w:multiLevelType w:val="hybridMultilevel"/>
    <w:tmpl w:val="5D503B58"/>
    <w:lvl w:ilvl="0" w:tplc="DF58C796">
      <w:start w:val="1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zNzIxNzA3sTQwMzBQ0lEKTi0uzszPAykwrQUAxR3hkCwAAAA="/>
  </w:docVars>
  <w:rsids>
    <w:rsidRoot w:val="00E5713E"/>
    <w:rsid w:val="00003D46"/>
    <w:rsid w:val="00004E43"/>
    <w:rsid w:val="000303C9"/>
    <w:rsid w:val="000A2B18"/>
    <w:rsid w:val="000B255F"/>
    <w:rsid w:val="00161F63"/>
    <w:rsid w:val="001807A9"/>
    <w:rsid w:val="00191709"/>
    <w:rsid w:val="00194025"/>
    <w:rsid w:val="001A3168"/>
    <w:rsid w:val="001B3CDA"/>
    <w:rsid w:val="001D0F27"/>
    <w:rsid w:val="001F6DDF"/>
    <w:rsid w:val="00214639"/>
    <w:rsid w:val="00231868"/>
    <w:rsid w:val="00253EF9"/>
    <w:rsid w:val="002974EF"/>
    <w:rsid w:val="002A2C30"/>
    <w:rsid w:val="002A6F5B"/>
    <w:rsid w:val="002B3BDF"/>
    <w:rsid w:val="002D53EB"/>
    <w:rsid w:val="00377535"/>
    <w:rsid w:val="003A55B1"/>
    <w:rsid w:val="003E5EA6"/>
    <w:rsid w:val="004757DA"/>
    <w:rsid w:val="00487C37"/>
    <w:rsid w:val="004C21C1"/>
    <w:rsid w:val="004D16DC"/>
    <w:rsid w:val="0057789A"/>
    <w:rsid w:val="00584CB1"/>
    <w:rsid w:val="00593613"/>
    <w:rsid w:val="005D4CFC"/>
    <w:rsid w:val="00605B55"/>
    <w:rsid w:val="00607249"/>
    <w:rsid w:val="00651485"/>
    <w:rsid w:val="0066467A"/>
    <w:rsid w:val="00666D81"/>
    <w:rsid w:val="006E1E47"/>
    <w:rsid w:val="0070595D"/>
    <w:rsid w:val="00741161"/>
    <w:rsid w:val="00765992"/>
    <w:rsid w:val="007C77D0"/>
    <w:rsid w:val="007D0A04"/>
    <w:rsid w:val="007E5E7C"/>
    <w:rsid w:val="00842090"/>
    <w:rsid w:val="008B396A"/>
    <w:rsid w:val="00921623"/>
    <w:rsid w:val="00946265"/>
    <w:rsid w:val="00953019"/>
    <w:rsid w:val="009700F0"/>
    <w:rsid w:val="009954C9"/>
    <w:rsid w:val="00B079DE"/>
    <w:rsid w:val="00B1678E"/>
    <w:rsid w:val="00B215B6"/>
    <w:rsid w:val="00B44891"/>
    <w:rsid w:val="00B74732"/>
    <w:rsid w:val="00B84D61"/>
    <w:rsid w:val="00BC0108"/>
    <w:rsid w:val="00BC071B"/>
    <w:rsid w:val="00BC784F"/>
    <w:rsid w:val="00BD4CA5"/>
    <w:rsid w:val="00C752B1"/>
    <w:rsid w:val="00C90E15"/>
    <w:rsid w:val="00D07259"/>
    <w:rsid w:val="00D41B63"/>
    <w:rsid w:val="00D74E07"/>
    <w:rsid w:val="00E05F79"/>
    <w:rsid w:val="00E467D4"/>
    <w:rsid w:val="00E5713E"/>
    <w:rsid w:val="00E87AB5"/>
    <w:rsid w:val="00EA0F3C"/>
    <w:rsid w:val="00F82C88"/>
    <w:rsid w:val="00FA405F"/>
    <w:rsid w:val="00FB1475"/>
    <w:rsid w:val="00FD5E7F"/>
    <w:rsid w:val="00FF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713E"/>
    <w:pPr>
      <w:spacing w:after="0" w:line="240" w:lineRule="auto"/>
    </w:pPr>
  </w:style>
  <w:style w:type="character" w:styleId="Hyperlink">
    <w:name w:val="Hyperlink"/>
    <w:basedOn w:val="DefaultParagraphFont"/>
    <w:uiPriority w:val="99"/>
    <w:unhideWhenUsed/>
    <w:rsid w:val="00E5713E"/>
    <w:rPr>
      <w:color w:val="0000FF" w:themeColor="hyperlink"/>
      <w:u w:val="single"/>
    </w:rPr>
  </w:style>
  <w:style w:type="paragraph" w:styleId="NormalWeb">
    <w:name w:val="Normal (Web)"/>
    <w:basedOn w:val="Normal"/>
    <w:uiPriority w:val="99"/>
    <w:semiHidden/>
    <w:unhideWhenUsed/>
    <w:rsid w:val="004D16D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4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67A"/>
  </w:style>
  <w:style w:type="paragraph" w:styleId="Footer">
    <w:name w:val="footer"/>
    <w:basedOn w:val="Normal"/>
    <w:link w:val="FooterChar"/>
    <w:uiPriority w:val="99"/>
    <w:unhideWhenUsed/>
    <w:rsid w:val="00664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67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713E"/>
    <w:pPr>
      <w:spacing w:after="0" w:line="240" w:lineRule="auto"/>
    </w:pPr>
  </w:style>
  <w:style w:type="character" w:styleId="Hyperlink">
    <w:name w:val="Hyperlink"/>
    <w:basedOn w:val="DefaultParagraphFont"/>
    <w:uiPriority w:val="99"/>
    <w:unhideWhenUsed/>
    <w:rsid w:val="00E5713E"/>
    <w:rPr>
      <w:color w:val="0000FF" w:themeColor="hyperlink"/>
      <w:u w:val="single"/>
    </w:rPr>
  </w:style>
  <w:style w:type="paragraph" w:styleId="NormalWeb">
    <w:name w:val="Normal (Web)"/>
    <w:basedOn w:val="Normal"/>
    <w:uiPriority w:val="99"/>
    <w:semiHidden/>
    <w:unhideWhenUsed/>
    <w:rsid w:val="004D16D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4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67A"/>
  </w:style>
  <w:style w:type="paragraph" w:styleId="Footer">
    <w:name w:val="footer"/>
    <w:basedOn w:val="Normal"/>
    <w:link w:val="FooterChar"/>
    <w:uiPriority w:val="99"/>
    <w:unhideWhenUsed/>
    <w:rsid w:val="00664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059460">
      <w:bodyDiv w:val="1"/>
      <w:marLeft w:val="0"/>
      <w:marRight w:val="0"/>
      <w:marTop w:val="0"/>
      <w:marBottom w:val="0"/>
      <w:divBdr>
        <w:top w:val="none" w:sz="0" w:space="0" w:color="auto"/>
        <w:left w:val="none" w:sz="0" w:space="0" w:color="auto"/>
        <w:bottom w:val="none" w:sz="0" w:space="0" w:color="auto"/>
        <w:right w:val="none" w:sz="0" w:space="0" w:color="auto"/>
      </w:divBdr>
    </w:div>
    <w:div w:id="150906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98</TotalTime>
  <Pages>20</Pages>
  <Words>5449</Words>
  <Characters>3106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Sherpa Software Development, LLC</Company>
  <LinksUpToDate>false</LinksUpToDate>
  <CharactersWithSpaces>36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eider</dc:creator>
  <cp:lastModifiedBy>Mike Greider</cp:lastModifiedBy>
  <cp:revision>24</cp:revision>
  <dcterms:created xsi:type="dcterms:W3CDTF">2017-03-11T02:21:00Z</dcterms:created>
  <dcterms:modified xsi:type="dcterms:W3CDTF">2017-03-18T02:20:00Z</dcterms:modified>
</cp:coreProperties>
</file>